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254BBE" w14:textId="06CB0549" w:rsidR="002350A3" w:rsidRPr="0057329F" w:rsidRDefault="00FE0904" w:rsidP="00FE0904">
      <w:pPr>
        <w:pStyle w:val="Nagwek1"/>
        <w:numPr>
          <w:ilvl w:val="0"/>
          <w:numId w:val="0"/>
        </w:numPr>
        <w:ind w:left="720" w:hanging="360"/>
        <w:jc w:val="center"/>
        <w:rPr>
          <w:color w:val="000000" w:themeColor="text1"/>
        </w:rPr>
      </w:pPr>
      <w:r w:rsidRPr="0057329F">
        <w:rPr>
          <w:color w:val="000000" w:themeColor="text1"/>
        </w:rPr>
        <w:t xml:space="preserve">Polish companies bankruptcy prediction: a comparison between selected machine learning </w:t>
      </w:r>
      <w:r w:rsidR="00B5744D" w:rsidRPr="0057329F">
        <w:rPr>
          <w:color w:val="000000" w:themeColor="text1"/>
        </w:rPr>
        <w:t xml:space="preserve">(and deep learning) </w:t>
      </w:r>
      <w:r w:rsidRPr="0057329F">
        <w:rPr>
          <w:color w:val="000000" w:themeColor="text1"/>
        </w:rPr>
        <w:t xml:space="preserve">algorithms </w:t>
      </w:r>
    </w:p>
    <w:p w14:paraId="564D6E54" w14:textId="77777777" w:rsidR="00F87EE4" w:rsidRPr="0057329F" w:rsidRDefault="00F87EE4" w:rsidP="00F87EE4">
      <w:pPr>
        <w:jc w:val="center"/>
        <w:rPr>
          <w:rFonts w:ascii="Times New Roman" w:eastAsia="Calibri" w:hAnsi="Times New Roman" w:cs="Times New Roman"/>
          <w:b/>
          <w:caps/>
          <w:color w:val="000000" w:themeColor="text1"/>
          <w:spacing w:val="-6"/>
          <w:kern w:val="2"/>
          <w:sz w:val="22"/>
          <w:szCs w:val="22"/>
          <w:lang w:val="sr-Latn-CS"/>
        </w:rPr>
      </w:pPr>
    </w:p>
    <w:p w14:paraId="392A6088" w14:textId="72628103" w:rsidR="00F87EE4" w:rsidRPr="0057329F" w:rsidRDefault="00F87EE4" w:rsidP="00F87EE4">
      <w:pPr>
        <w:jc w:val="center"/>
        <w:rPr>
          <w:rFonts w:ascii="Times New Roman" w:hAnsi="Times New Roman" w:cs="Times New Roman"/>
          <w:b/>
          <w:color w:val="000000" w:themeColor="text1"/>
          <w:lang w:val="en-US"/>
        </w:rPr>
      </w:pPr>
      <w:r w:rsidRPr="0057329F">
        <w:rPr>
          <w:rFonts w:ascii="Times New Roman" w:hAnsi="Times New Roman" w:cs="Times New Roman"/>
          <w:b/>
          <w:color w:val="000000" w:themeColor="text1"/>
          <w:lang w:val="en-US"/>
        </w:rPr>
        <w:t xml:space="preserve">Joanna </w:t>
      </w:r>
      <w:proofErr w:type="spellStart"/>
      <w:r w:rsidRPr="0057329F">
        <w:rPr>
          <w:rFonts w:ascii="Times New Roman" w:hAnsi="Times New Roman" w:cs="Times New Roman"/>
          <w:b/>
          <w:color w:val="000000" w:themeColor="text1"/>
          <w:lang w:val="en-US"/>
        </w:rPr>
        <w:t>Wyrobek</w:t>
      </w:r>
      <w:proofErr w:type="spellEnd"/>
      <w:r w:rsidRPr="0057329F">
        <w:rPr>
          <w:rStyle w:val="Odwoanieprzypisudolnego"/>
          <w:rFonts w:ascii="Times New Roman" w:hAnsi="Times New Roman" w:cs="Times New Roman"/>
          <w:b/>
          <w:color w:val="000000" w:themeColor="text1"/>
          <w:lang w:val="en-US"/>
        </w:rPr>
        <w:footnoteReference w:id="1"/>
      </w:r>
    </w:p>
    <w:p w14:paraId="4BE05FFE" w14:textId="77777777" w:rsidR="007F1520" w:rsidRPr="0057329F" w:rsidRDefault="007F1520" w:rsidP="00F87EE4">
      <w:pPr>
        <w:jc w:val="center"/>
        <w:rPr>
          <w:rFonts w:ascii="Times New Roman" w:hAnsi="Times New Roman" w:cs="Times New Roman"/>
          <w:b/>
          <w:color w:val="000000" w:themeColor="text1"/>
          <w:lang w:val="en-US"/>
        </w:rPr>
      </w:pPr>
    </w:p>
    <w:p w14:paraId="79CF6B76" w14:textId="255A860E" w:rsidR="007F1520" w:rsidRPr="0057329F" w:rsidRDefault="007F1520" w:rsidP="007F1520">
      <w:pPr>
        <w:pStyle w:val="Legenda"/>
        <w:jc w:val="center"/>
        <w:rPr>
          <w:color w:val="000000" w:themeColor="text1"/>
          <w:sz w:val="20"/>
          <w:szCs w:val="20"/>
          <w:lang w:val="en-US"/>
        </w:rPr>
      </w:pPr>
      <w:r w:rsidRPr="0057329F">
        <w:rPr>
          <w:color w:val="000000" w:themeColor="text1"/>
          <w:sz w:val="20"/>
          <w:szCs w:val="20"/>
          <w:lang w:val="en-US"/>
        </w:rPr>
        <w:t>abstract</w:t>
      </w:r>
    </w:p>
    <w:p w14:paraId="5A7FA8B4" w14:textId="45BBFF78" w:rsidR="00F87EE4" w:rsidRPr="0057329F" w:rsidRDefault="007F1520" w:rsidP="007F1520">
      <w:pPr>
        <w:pStyle w:val="Legenda"/>
        <w:jc w:val="both"/>
        <w:rPr>
          <w:rFonts w:ascii="Times New Roman" w:hAnsi="Times New Roman" w:cs="Times New Roman"/>
          <w:color w:val="000000" w:themeColor="text1"/>
          <w:sz w:val="20"/>
          <w:szCs w:val="20"/>
          <w:lang w:val="en-US"/>
        </w:rPr>
      </w:pPr>
      <w:r w:rsidRPr="0057329F">
        <w:rPr>
          <w:rFonts w:ascii="Times New Roman" w:hAnsi="Times New Roman" w:cs="Times New Roman"/>
          <w:color w:val="000000" w:themeColor="text1"/>
          <w:sz w:val="20"/>
          <w:szCs w:val="20"/>
          <w:lang w:val="en-US"/>
        </w:rPr>
        <w:t xml:space="preserve">Insolvency prediction is one of </w:t>
      </w:r>
      <w:r w:rsidR="0017326D">
        <w:rPr>
          <w:rFonts w:ascii="Times New Roman" w:hAnsi="Times New Roman" w:cs="Times New Roman"/>
          <w:color w:val="000000" w:themeColor="text1"/>
          <w:sz w:val="20"/>
          <w:szCs w:val="20"/>
          <w:lang w:val="en-US"/>
        </w:rPr>
        <w:t xml:space="preserve">the </w:t>
      </w:r>
      <w:r w:rsidRPr="0057329F">
        <w:rPr>
          <w:rFonts w:ascii="Times New Roman" w:hAnsi="Times New Roman" w:cs="Times New Roman"/>
          <w:color w:val="000000" w:themeColor="text1"/>
          <w:sz w:val="20"/>
          <w:szCs w:val="20"/>
          <w:lang w:val="en-US"/>
        </w:rPr>
        <w:t xml:space="preserve">crucial abilities in corporate finance and financial management. It is critical in accounts receivable management, capital budgeting decisions, financial analysis, capital structure management, going concern assessment, co-operation with other companies. </w:t>
      </w:r>
      <w:r w:rsidR="0099147A" w:rsidRPr="0057329F">
        <w:rPr>
          <w:rFonts w:ascii="Times New Roman" w:hAnsi="Times New Roman" w:cs="Times New Roman"/>
          <w:color w:val="000000" w:themeColor="text1"/>
          <w:sz w:val="20"/>
          <w:szCs w:val="20"/>
          <w:lang w:val="en-US"/>
        </w:rPr>
        <w:t>The purpose of this paper is to compare the efficiency of the selected deep learning and machine learning algorithms which were trained on the representative sample of the Polish companies for the time period 2008 – 2018. In particular, the paper tested the following popular</w:t>
      </w:r>
      <w:r w:rsidR="00967A02">
        <w:rPr>
          <w:rFonts w:ascii="Times New Roman" w:hAnsi="Times New Roman" w:cs="Times New Roman"/>
          <w:color w:val="000000" w:themeColor="text1"/>
          <w:sz w:val="20"/>
          <w:szCs w:val="20"/>
          <w:lang w:val="en-US"/>
        </w:rPr>
        <w:t xml:space="preserve"> ML</w:t>
      </w:r>
      <w:r w:rsidR="0099147A" w:rsidRPr="0057329F">
        <w:rPr>
          <w:rFonts w:ascii="Times New Roman" w:hAnsi="Times New Roman" w:cs="Times New Roman"/>
          <w:color w:val="000000" w:themeColor="text1"/>
          <w:sz w:val="20"/>
          <w:szCs w:val="20"/>
          <w:lang w:val="en-US"/>
        </w:rPr>
        <w:t xml:space="preserve"> algorithms: </w:t>
      </w:r>
      <w:r w:rsidR="00967A02">
        <w:rPr>
          <w:rFonts w:ascii="Times New Roman" w:hAnsi="Times New Roman" w:cs="Times New Roman"/>
          <w:color w:val="000000" w:themeColor="text1"/>
          <w:sz w:val="20"/>
          <w:szCs w:val="20"/>
          <w:lang w:val="en-US"/>
        </w:rPr>
        <w:t>d</w:t>
      </w:r>
      <w:r w:rsidR="00E83C59" w:rsidRPr="0057329F">
        <w:rPr>
          <w:rFonts w:ascii="Times New Roman" w:hAnsi="Times New Roman" w:cs="Times New Roman"/>
          <w:color w:val="000000" w:themeColor="text1"/>
          <w:sz w:val="20"/>
          <w:szCs w:val="20"/>
          <w:lang w:val="en-US"/>
        </w:rPr>
        <w:t xml:space="preserve">iscriminant </w:t>
      </w:r>
      <w:r w:rsidR="00967A02">
        <w:rPr>
          <w:rFonts w:ascii="Times New Roman" w:hAnsi="Times New Roman" w:cs="Times New Roman"/>
          <w:color w:val="000000" w:themeColor="text1"/>
          <w:sz w:val="20"/>
          <w:szCs w:val="20"/>
          <w:lang w:val="en-US"/>
        </w:rPr>
        <w:t>a</w:t>
      </w:r>
      <w:r w:rsidR="00E83C59" w:rsidRPr="0057329F">
        <w:rPr>
          <w:rFonts w:ascii="Times New Roman" w:hAnsi="Times New Roman" w:cs="Times New Roman"/>
          <w:color w:val="000000" w:themeColor="text1"/>
          <w:sz w:val="20"/>
          <w:szCs w:val="20"/>
          <w:lang w:val="en-US"/>
        </w:rPr>
        <w:t xml:space="preserve">nalysis (DA), </w:t>
      </w:r>
      <w:r w:rsidR="00967A02">
        <w:rPr>
          <w:rFonts w:ascii="Times New Roman" w:hAnsi="Times New Roman" w:cs="Times New Roman"/>
          <w:color w:val="000000" w:themeColor="text1"/>
          <w:sz w:val="20"/>
          <w:szCs w:val="20"/>
          <w:lang w:val="en-US"/>
        </w:rPr>
        <w:t>l</w:t>
      </w:r>
      <w:r w:rsidR="00E83C59" w:rsidRPr="0057329F">
        <w:rPr>
          <w:rFonts w:ascii="Times New Roman" w:hAnsi="Times New Roman" w:cs="Times New Roman"/>
          <w:color w:val="000000" w:themeColor="text1"/>
          <w:sz w:val="20"/>
          <w:szCs w:val="20"/>
          <w:lang w:val="en-US"/>
        </w:rPr>
        <w:t>ogit (L</w:t>
      </w:r>
      <w:r w:rsidR="00967A02">
        <w:rPr>
          <w:rFonts w:ascii="Times New Roman" w:hAnsi="Times New Roman" w:cs="Times New Roman"/>
          <w:color w:val="000000" w:themeColor="text1"/>
          <w:sz w:val="20"/>
          <w:szCs w:val="20"/>
          <w:lang w:val="en-US"/>
        </w:rPr>
        <w:t>OGIT</w:t>
      </w:r>
      <w:r w:rsidR="00E83C59" w:rsidRPr="0057329F">
        <w:rPr>
          <w:rFonts w:ascii="Times New Roman" w:hAnsi="Times New Roman" w:cs="Times New Roman"/>
          <w:color w:val="000000" w:themeColor="text1"/>
          <w:sz w:val="20"/>
          <w:szCs w:val="20"/>
          <w:lang w:val="en-US"/>
        </w:rPr>
        <w:t xml:space="preserve">), </w:t>
      </w:r>
      <w:r w:rsidR="00967A02">
        <w:rPr>
          <w:rFonts w:ascii="Times New Roman" w:hAnsi="Times New Roman" w:cs="Times New Roman"/>
          <w:color w:val="000000" w:themeColor="text1"/>
          <w:sz w:val="20"/>
          <w:szCs w:val="20"/>
          <w:lang w:val="en-US"/>
        </w:rPr>
        <w:t>s</w:t>
      </w:r>
      <w:r w:rsidR="0099147A" w:rsidRPr="0057329F">
        <w:rPr>
          <w:rFonts w:ascii="Times New Roman" w:hAnsi="Times New Roman" w:cs="Times New Roman"/>
          <w:color w:val="000000" w:themeColor="text1"/>
          <w:sz w:val="20"/>
          <w:szCs w:val="20"/>
          <w:lang w:val="en-US"/>
        </w:rPr>
        <w:t xml:space="preserve">upport </w:t>
      </w:r>
      <w:r w:rsidR="00967A02">
        <w:rPr>
          <w:rFonts w:ascii="Times New Roman" w:hAnsi="Times New Roman" w:cs="Times New Roman"/>
          <w:color w:val="000000" w:themeColor="text1"/>
          <w:sz w:val="20"/>
          <w:szCs w:val="20"/>
          <w:lang w:val="en-US"/>
        </w:rPr>
        <w:t>v</w:t>
      </w:r>
      <w:r w:rsidR="0099147A" w:rsidRPr="0057329F">
        <w:rPr>
          <w:rFonts w:ascii="Times New Roman" w:hAnsi="Times New Roman" w:cs="Times New Roman"/>
          <w:color w:val="000000" w:themeColor="text1"/>
          <w:sz w:val="20"/>
          <w:szCs w:val="20"/>
          <w:lang w:val="en-US"/>
        </w:rPr>
        <w:t xml:space="preserve">ector </w:t>
      </w:r>
      <w:r w:rsidR="00967A02">
        <w:rPr>
          <w:rFonts w:ascii="Times New Roman" w:hAnsi="Times New Roman" w:cs="Times New Roman"/>
          <w:color w:val="000000" w:themeColor="text1"/>
          <w:sz w:val="20"/>
          <w:szCs w:val="20"/>
          <w:lang w:val="en-US"/>
        </w:rPr>
        <w:t>m</w:t>
      </w:r>
      <w:r w:rsidR="0099147A" w:rsidRPr="0057329F">
        <w:rPr>
          <w:rFonts w:ascii="Times New Roman" w:hAnsi="Times New Roman" w:cs="Times New Roman"/>
          <w:color w:val="000000" w:themeColor="text1"/>
          <w:sz w:val="20"/>
          <w:szCs w:val="20"/>
          <w:lang w:val="en-US"/>
        </w:rPr>
        <w:t xml:space="preserve">achines (SVM), </w:t>
      </w:r>
      <w:r w:rsidR="00967A02">
        <w:rPr>
          <w:rFonts w:ascii="Times New Roman" w:hAnsi="Times New Roman" w:cs="Times New Roman"/>
          <w:color w:val="000000" w:themeColor="text1"/>
          <w:sz w:val="20"/>
          <w:szCs w:val="20"/>
          <w:lang w:val="en-US"/>
        </w:rPr>
        <w:t>r</w:t>
      </w:r>
      <w:r w:rsidR="0099147A" w:rsidRPr="0057329F">
        <w:rPr>
          <w:rFonts w:ascii="Times New Roman" w:hAnsi="Times New Roman" w:cs="Times New Roman"/>
          <w:color w:val="000000" w:themeColor="text1"/>
          <w:sz w:val="20"/>
          <w:szCs w:val="20"/>
          <w:lang w:val="en-US"/>
        </w:rPr>
        <w:t xml:space="preserve">andom </w:t>
      </w:r>
      <w:r w:rsidR="00967A02">
        <w:rPr>
          <w:rFonts w:ascii="Times New Roman" w:hAnsi="Times New Roman" w:cs="Times New Roman"/>
          <w:color w:val="000000" w:themeColor="text1"/>
          <w:sz w:val="20"/>
          <w:szCs w:val="20"/>
          <w:lang w:val="en-US"/>
        </w:rPr>
        <w:t>f</w:t>
      </w:r>
      <w:r w:rsidR="0099147A" w:rsidRPr="0057329F">
        <w:rPr>
          <w:rFonts w:ascii="Times New Roman" w:hAnsi="Times New Roman" w:cs="Times New Roman"/>
          <w:color w:val="000000" w:themeColor="text1"/>
          <w:sz w:val="20"/>
          <w:szCs w:val="20"/>
          <w:lang w:val="en-US"/>
        </w:rPr>
        <w:t xml:space="preserve">orest (RF), </w:t>
      </w:r>
      <w:r w:rsidR="00967A02">
        <w:rPr>
          <w:rFonts w:ascii="Times New Roman" w:hAnsi="Times New Roman" w:cs="Times New Roman"/>
          <w:color w:val="000000" w:themeColor="text1"/>
          <w:sz w:val="20"/>
          <w:szCs w:val="20"/>
          <w:lang w:val="en-US"/>
        </w:rPr>
        <w:t>g</w:t>
      </w:r>
      <w:r w:rsidR="0099147A" w:rsidRPr="0057329F">
        <w:rPr>
          <w:rFonts w:ascii="Times New Roman" w:hAnsi="Times New Roman" w:cs="Times New Roman"/>
          <w:color w:val="000000" w:themeColor="text1"/>
          <w:sz w:val="20"/>
          <w:szCs w:val="20"/>
          <w:lang w:val="en-US"/>
        </w:rPr>
        <w:t xml:space="preserve">radient </w:t>
      </w:r>
      <w:r w:rsidR="00967A02">
        <w:rPr>
          <w:rFonts w:ascii="Times New Roman" w:hAnsi="Times New Roman" w:cs="Times New Roman"/>
          <w:color w:val="000000" w:themeColor="text1"/>
          <w:sz w:val="20"/>
          <w:szCs w:val="20"/>
          <w:lang w:val="en-US"/>
        </w:rPr>
        <w:t>b</w:t>
      </w:r>
      <w:r w:rsidR="0099147A" w:rsidRPr="0057329F">
        <w:rPr>
          <w:rFonts w:ascii="Times New Roman" w:hAnsi="Times New Roman" w:cs="Times New Roman"/>
          <w:color w:val="000000" w:themeColor="text1"/>
          <w:sz w:val="20"/>
          <w:szCs w:val="20"/>
          <w:lang w:val="en-US"/>
        </w:rPr>
        <w:t xml:space="preserve">oosting </w:t>
      </w:r>
      <w:r w:rsidR="00967A02">
        <w:rPr>
          <w:rFonts w:ascii="Times New Roman" w:hAnsi="Times New Roman" w:cs="Times New Roman"/>
          <w:color w:val="000000" w:themeColor="text1"/>
          <w:sz w:val="20"/>
          <w:szCs w:val="20"/>
          <w:lang w:val="en-US"/>
        </w:rPr>
        <w:t>d</w:t>
      </w:r>
      <w:r w:rsidR="0099147A" w:rsidRPr="0057329F">
        <w:rPr>
          <w:rFonts w:ascii="Times New Roman" w:hAnsi="Times New Roman" w:cs="Times New Roman"/>
          <w:color w:val="000000" w:themeColor="text1"/>
          <w:sz w:val="20"/>
          <w:szCs w:val="20"/>
          <w:lang w:val="en-US"/>
        </w:rPr>
        <w:t xml:space="preserve">ecision </w:t>
      </w:r>
      <w:r w:rsidR="00967A02">
        <w:rPr>
          <w:rFonts w:ascii="Times New Roman" w:hAnsi="Times New Roman" w:cs="Times New Roman"/>
          <w:color w:val="000000" w:themeColor="text1"/>
          <w:sz w:val="20"/>
          <w:szCs w:val="20"/>
          <w:lang w:val="en-US"/>
        </w:rPr>
        <w:t>t</w:t>
      </w:r>
      <w:r w:rsidR="0099147A" w:rsidRPr="0057329F">
        <w:rPr>
          <w:rFonts w:ascii="Times New Roman" w:hAnsi="Times New Roman" w:cs="Times New Roman"/>
          <w:color w:val="000000" w:themeColor="text1"/>
          <w:sz w:val="20"/>
          <w:szCs w:val="20"/>
          <w:lang w:val="en-US"/>
        </w:rPr>
        <w:t xml:space="preserve">rees (GB), </w:t>
      </w:r>
      <w:r w:rsidR="00967A02">
        <w:rPr>
          <w:rFonts w:ascii="Times New Roman" w:hAnsi="Times New Roman" w:cs="Times New Roman"/>
          <w:color w:val="000000" w:themeColor="text1"/>
          <w:sz w:val="20"/>
          <w:szCs w:val="20"/>
          <w:lang w:val="en-US"/>
        </w:rPr>
        <w:t>n</w:t>
      </w:r>
      <w:r w:rsidR="0099147A" w:rsidRPr="0057329F">
        <w:rPr>
          <w:rFonts w:ascii="Times New Roman" w:hAnsi="Times New Roman" w:cs="Times New Roman"/>
          <w:color w:val="000000" w:themeColor="text1"/>
          <w:sz w:val="20"/>
          <w:szCs w:val="20"/>
          <w:lang w:val="en-US"/>
        </w:rPr>
        <w:t xml:space="preserve">eural </w:t>
      </w:r>
      <w:r w:rsidR="00967A02">
        <w:rPr>
          <w:rFonts w:ascii="Times New Roman" w:hAnsi="Times New Roman" w:cs="Times New Roman"/>
          <w:color w:val="000000" w:themeColor="text1"/>
          <w:sz w:val="20"/>
          <w:szCs w:val="20"/>
          <w:lang w:val="en-US"/>
        </w:rPr>
        <w:t>n</w:t>
      </w:r>
      <w:r w:rsidR="0099147A" w:rsidRPr="0057329F">
        <w:rPr>
          <w:rFonts w:ascii="Times New Roman" w:hAnsi="Times New Roman" w:cs="Times New Roman"/>
          <w:color w:val="000000" w:themeColor="text1"/>
          <w:sz w:val="20"/>
          <w:szCs w:val="20"/>
          <w:lang w:val="en-US"/>
        </w:rPr>
        <w:t xml:space="preserve">etwork with 1 </w:t>
      </w:r>
      <w:r w:rsidR="00967A02">
        <w:rPr>
          <w:rFonts w:ascii="Times New Roman" w:hAnsi="Times New Roman" w:cs="Times New Roman"/>
          <w:color w:val="000000" w:themeColor="text1"/>
          <w:sz w:val="20"/>
          <w:szCs w:val="20"/>
          <w:lang w:val="en-US"/>
        </w:rPr>
        <w:t>h</w:t>
      </w:r>
      <w:r w:rsidR="0099147A" w:rsidRPr="0057329F">
        <w:rPr>
          <w:rFonts w:ascii="Times New Roman" w:hAnsi="Times New Roman" w:cs="Times New Roman"/>
          <w:color w:val="000000" w:themeColor="text1"/>
          <w:sz w:val="20"/>
          <w:szCs w:val="20"/>
          <w:lang w:val="en-US"/>
        </w:rPr>
        <w:t xml:space="preserve">idden </w:t>
      </w:r>
      <w:r w:rsidR="00967A02">
        <w:rPr>
          <w:rFonts w:ascii="Times New Roman" w:hAnsi="Times New Roman" w:cs="Times New Roman"/>
          <w:color w:val="000000" w:themeColor="text1"/>
          <w:sz w:val="20"/>
          <w:szCs w:val="20"/>
          <w:lang w:val="en-US"/>
        </w:rPr>
        <w:t>l</w:t>
      </w:r>
      <w:r w:rsidR="0099147A" w:rsidRPr="0057329F">
        <w:rPr>
          <w:rFonts w:ascii="Times New Roman" w:hAnsi="Times New Roman" w:cs="Times New Roman"/>
          <w:color w:val="000000" w:themeColor="text1"/>
          <w:sz w:val="20"/>
          <w:szCs w:val="20"/>
          <w:lang w:val="en-US"/>
        </w:rPr>
        <w:t xml:space="preserve">ayer (NN), </w:t>
      </w:r>
      <w:r w:rsidR="00967A02">
        <w:rPr>
          <w:rFonts w:ascii="Times New Roman" w:hAnsi="Times New Roman" w:cs="Times New Roman"/>
          <w:color w:val="000000" w:themeColor="text1"/>
          <w:sz w:val="20"/>
          <w:szCs w:val="20"/>
          <w:lang w:val="en-US"/>
        </w:rPr>
        <w:t>c</w:t>
      </w:r>
      <w:r w:rsidR="0099147A" w:rsidRPr="0057329F">
        <w:rPr>
          <w:rFonts w:ascii="Times New Roman" w:hAnsi="Times New Roman" w:cs="Times New Roman"/>
          <w:color w:val="000000" w:themeColor="text1"/>
          <w:sz w:val="20"/>
          <w:szCs w:val="20"/>
          <w:lang w:val="en-US"/>
        </w:rPr>
        <w:t xml:space="preserve">onvolutional </w:t>
      </w:r>
      <w:r w:rsidR="00967A02">
        <w:rPr>
          <w:rFonts w:ascii="Times New Roman" w:hAnsi="Times New Roman" w:cs="Times New Roman"/>
          <w:color w:val="000000" w:themeColor="text1"/>
          <w:sz w:val="20"/>
          <w:szCs w:val="20"/>
          <w:lang w:val="en-US"/>
        </w:rPr>
        <w:t>n</w:t>
      </w:r>
      <w:r w:rsidR="0099147A" w:rsidRPr="0057329F">
        <w:rPr>
          <w:rFonts w:ascii="Times New Roman" w:hAnsi="Times New Roman" w:cs="Times New Roman"/>
          <w:color w:val="000000" w:themeColor="text1"/>
          <w:sz w:val="20"/>
          <w:szCs w:val="20"/>
          <w:lang w:val="en-US"/>
        </w:rPr>
        <w:t xml:space="preserve">eural </w:t>
      </w:r>
      <w:r w:rsidR="00967A02">
        <w:rPr>
          <w:rFonts w:ascii="Times New Roman" w:hAnsi="Times New Roman" w:cs="Times New Roman"/>
          <w:color w:val="000000" w:themeColor="text1"/>
          <w:sz w:val="20"/>
          <w:szCs w:val="20"/>
          <w:lang w:val="en-US"/>
        </w:rPr>
        <w:t>n</w:t>
      </w:r>
      <w:r w:rsidR="0099147A" w:rsidRPr="0057329F">
        <w:rPr>
          <w:rFonts w:ascii="Times New Roman" w:hAnsi="Times New Roman" w:cs="Times New Roman"/>
          <w:color w:val="000000" w:themeColor="text1"/>
          <w:sz w:val="20"/>
          <w:szCs w:val="20"/>
          <w:lang w:val="en-US"/>
        </w:rPr>
        <w:t xml:space="preserve">etwork (CNN), </w:t>
      </w:r>
      <w:r w:rsidR="00967A02">
        <w:rPr>
          <w:rFonts w:ascii="Times New Roman" w:hAnsi="Times New Roman" w:cs="Times New Roman"/>
          <w:color w:val="000000" w:themeColor="text1"/>
          <w:sz w:val="20"/>
          <w:szCs w:val="20"/>
          <w:lang w:val="en-US"/>
        </w:rPr>
        <w:t>and n</w:t>
      </w:r>
      <w:r w:rsidR="004112B0" w:rsidRPr="0057329F">
        <w:rPr>
          <w:rFonts w:ascii="Times New Roman" w:hAnsi="Times New Roman" w:cs="Times New Roman"/>
          <w:color w:val="000000" w:themeColor="text1"/>
          <w:sz w:val="20"/>
          <w:szCs w:val="20"/>
          <w:lang w:val="en-US"/>
        </w:rPr>
        <w:t xml:space="preserve">aïve Bayes </w:t>
      </w:r>
      <w:r w:rsidR="00E83C59" w:rsidRPr="0057329F">
        <w:rPr>
          <w:rFonts w:ascii="Times New Roman" w:hAnsi="Times New Roman" w:cs="Times New Roman"/>
          <w:color w:val="000000" w:themeColor="text1"/>
          <w:sz w:val="20"/>
          <w:szCs w:val="20"/>
          <w:lang w:val="en-US"/>
        </w:rPr>
        <w:t>(</w:t>
      </w:r>
      <w:r w:rsidR="00D606DC" w:rsidRPr="0057329F">
        <w:rPr>
          <w:rFonts w:ascii="Times New Roman" w:hAnsi="Times New Roman" w:cs="Times New Roman"/>
          <w:color w:val="000000" w:themeColor="text1"/>
          <w:sz w:val="20"/>
          <w:szCs w:val="20"/>
          <w:lang w:val="en-US"/>
        </w:rPr>
        <w:t>N</w:t>
      </w:r>
      <w:r w:rsidR="004112B0" w:rsidRPr="0057329F">
        <w:rPr>
          <w:rFonts w:ascii="Times New Roman" w:hAnsi="Times New Roman" w:cs="Times New Roman"/>
          <w:color w:val="000000" w:themeColor="text1"/>
          <w:sz w:val="20"/>
          <w:szCs w:val="20"/>
          <w:lang w:val="en-US"/>
        </w:rPr>
        <w:t>B</w:t>
      </w:r>
      <w:r w:rsidR="00E83C59" w:rsidRPr="0057329F">
        <w:rPr>
          <w:rFonts w:ascii="Times New Roman" w:hAnsi="Times New Roman" w:cs="Times New Roman"/>
          <w:color w:val="000000" w:themeColor="text1"/>
          <w:sz w:val="20"/>
          <w:szCs w:val="20"/>
          <w:lang w:val="en-US"/>
        </w:rPr>
        <w:t xml:space="preserve">). The </w:t>
      </w:r>
      <w:r w:rsidR="00B624BD" w:rsidRPr="0057329F">
        <w:rPr>
          <w:rFonts w:ascii="Times New Roman" w:hAnsi="Times New Roman" w:cs="Times New Roman"/>
          <w:color w:val="000000" w:themeColor="text1"/>
          <w:sz w:val="20"/>
          <w:szCs w:val="20"/>
          <w:lang w:val="en-US"/>
        </w:rPr>
        <w:t xml:space="preserve">research </w:t>
      </w:r>
      <w:r w:rsidR="00E83C59" w:rsidRPr="0057329F">
        <w:rPr>
          <w:rFonts w:ascii="Times New Roman" w:hAnsi="Times New Roman" w:cs="Times New Roman"/>
          <w:color w:val="000000" w:themeColor="text1"/>
          <w:sz w:val="20"/>
          <w:szCs w:val="20"/>
          <w:lang w:val="en-US"/>
        </w:rPr>
        <w:t xml:space="preserve">hypothesis </w:t>
      </w:r>
      <w:r w:rsidR="00B624BD" w:rsidRPr="0057329F">
        <w:rPr>
          <w:rFonts w:ascii="Times New Roman" w:hAnsi="Times New Roman" w:cs="Times New Roman"/>
          <w:color w:val="000000" w:themeColor="text1"/>
          <w:sz w:val="20"/>
          <w:szCs w:val="20"/>
          <w:lang w:val="en-US"/>
        </w:rPr>
        <w:t>evaluated</w:t>
      </w:r>
      <w:r w:rsidR="00E83C59" w:rsidRPr="0057329F">
        <w:rPr>
          <w:rFonts w:ascii="Times New Roman" w:hAnsi="Times New Roman" w:cs="Times New Roman"/>
          <w:color w:val="000000" w:themeColor="text1"/>
          <w:sz w:val="20"/>
          <w:szCs w:val="20"/>
          <w:lang w:val="en-US"/>
        </w:rPr>
        <w:t xml:space="preserve"> in the paper [H1] state</w:t>
      </w:r>
      <w:r w:rsidR="001C435D" w:rsidRPr="0057329F">
        <w:rPr>
          <w:rFonts w:ascii="Times New Roman" w:hAnsi="Times New Roman" w:cs="Times New Roman"/>
          <w:color w:val="000000" w:themeColor="text1"/>
          <w:sz w:val="20"/>
          <w:szCs w:val="20"/>
          <w:lang w:val="en-US"/>
        </w:rPr>
        <w:t xml:space="preserve">s that if one has access to the </w:t>
      </w:r>
      <w:r w:rsidR="007B1D14">
        <w:rPr>
          <w:rFonts w:ascii="Times New Roman" w:hAnsi="Times New Roman" w:cs="Times New Roman"/>
          <w:color w:val="000000" w:themeColor="text1"/>
          <w:sz w:val="20"/>
          <w:szCs w:val="20"/>
          <w:lang w:val="en-US"/>
        </w:rPr>
        <w:t>big</w:t>
      </w:r>
      <w:r w:rsidR="001C435D" w:rsidRPr="0057329F">
        <w:rPr>
          <w:rFonts w:ascii="Times New Roman" w:hAnsi="Times New Roman" w:cs="Times New Roman"/>
          <w:color w:val="000000" w:themeColor="text1"/>
          <w:sz w:val="20"/>
          <w:szCs w:val="20"/>
          <w:lang w:val="en-US"/>
        </w:rPr>
        <w:t xml:space="preserve"> sample of companies, </w:t>
      </w:r>
      <w:r w:rsidR="00E83C59" w:rsidRPr="0057329F">
        <w:rPr>
          <w:rFonts w:ascii="Times New Roman" w:hAnsi="Times New Roman" w:cs="Times New Roman"/>
          <w:color w:val="000000" w:themeColor="text1"/>
          <w:sz w:val="20"/>
          <w:szCs w:val="20"/>
          <w:lang w:val="en-US"/>
        </w:rPr>
        <w:t xml:space="preserve">the most efficient algorithms </w:t>
      </w:r>
      <w:r w:rsidR="007B1D14">
        <w:rPr>
          <w:rFonts w:ascii="Times New Roman" w:hAnsi="Times New Roman" w:cs="Times New Roman"/>
          <w:color w:val="000000" w:themeColor="text1"/>
          <w:sz w:val="20"/>
          <w:szCs w:val="20"/>
          <w:lang w:val="en-US"/>
        </w:rPr>
        <w:t xml:space="preserve">(first choice) </w:t>
      </w:r>
      <w:r w:rsidR="00E83C59" w:rsidRPr="0057329F">
        <w:rPr>
          <w:rFonts w:ascii="Times New Roman" w:hAnsi="Times New Roman" w:cs="Times New Roman"/>
          <w:color w:val="000000" w:themeColor="text1"/>
          <w:sz w:val="20"/>
          <w:szCs w:val="20"/>
          <w:lang w:val="en-US"/>
        </w:rPr>
        <w:t xml:space="preserve">in the bankruptcy prediction </w:t>
      </w:r>
      <w:r w:rsidR="001C435D" w:rsidRPr="0057329F">
        <w:rPr>
          <w:rFonts w:ascii="Times New Roman" w:hAnsi="Times New Roman" w:cs="Times New Roman"/>
          <w:color w:val="000000" w:themeColor="text1"/>
          <w:sz w:val="20"/>
          <w:szCs w:val="20"/>
          <w:lang w:val="en-US"/>
        </w:rPr>
        <w:t>are</w:t>
      </w:r>
      <w:r w:rsidR="00E83C59" w:rsidRPr="0057329F">
        <w:rPr>
          <w:rFonts w:ascii="Times New Roman" w:hAnsi="Times New Roman" w:cs="Times New Roman"/>
          <w:color w:val="000000" w:themeColor="text1"/>
          <w:sz w:val="20"/>
          <w:szCs w:val="20"/>
          <w:lang w:val="en-US"/>
        </w:rPr>
        <w:t xml:space="preserve"> </w:t>
      </w:r>
      <w:r w:rsidR="00967A02">
        <w:rPr>
          <w:rFonts w:ascii="Times New Roman" w:hAnsi="Times New Roman" w:cs="Times New Roman"/>
          <w:color w:val="000000" w:themeColor="text1"/>
          <w:sz w:val="20"/>
          <w:szCs w:val="20"/>
          <w:lang w:val="en-US"/>
        </w:rPr>
        <w:t>n</w:t>
      </w:r>
      <w:r w:rsidR="00E83C59" w:rsidRPr="0057329F">
        <w:rPr>
          <w:rFonts w:ascii="Times New Roman" w:hAnsi="Times New Roman" w:cs="Times New Roman"/>
          <w:color w:val="000000" w:themeColor="text1"/>
          <w:sz w:val="20"/>
          <w:szCs w:val="20"/>
          <w:lang w:val="en-US"/>
        </w:rPr>
        <w:t xml:space="preserve">eural </w:t>
      </w:r>
      <w:r w:rsidR="00967A02">
        <w:rPr>
          <w:rFonts w:ascii="Times New Roman" w:hAnsi="Times New Roman" w:cs="Times New Roman"/>
          <w:color w:val="000000" w:themeColor="text1"/>
          <w:sz w:val="20"/>
          <w:szCs w:val="20"/>
          <w:lang w:val="en-US"/>
        </w:rPr>
        <w:t>ne</w:t>
      </w:r>
      <w:r w:rsidR="00E83C59" w:rsidRPr="0057329F">
        <w:rPr>
          <w:rFonts w:ascii="Times New Roman" w:hAnsi="Times New Roman" w:cs="Times New Roman"/>
          <w:color w:val="000000" w:themeColor="text1"/>
          <w:sz w:val="20"/>
          <w:szCs w:val="20"/>
          <w:lang w:val="en-US"/>
        </w:rPr>
        <w:t xml:space="preserve">tworks, </w:t>
      </w:r>
      <w:r w:rsidR="00967A02">
        <w:rPr>
          <w:rFonts w:ascii="Times New Roman" w:hAnsi="Times New Roman" w:cs="Times New Roman"/>
          <w:color w:val="000000" w:themeColor="text1"/>
          <w:sz w:val="20"/>
          <w:szCs w:val="20"/>
          <w:lang w:val="en-US"/>
        </w:rPr>
        <w:t>g</w:t>
      </w:r>
      <w:r w:rsidR="00E83C59" w:rsidRPr="0057329F">
        <w:rPr>
          <w:rFonts w:ascii="Times New Roman" w:hAnsi="Times New Roman" w:cs="Times New Roman"/>
          <w:color w:val="000000" w:themeColor="text1"/>
          <w:sz w:val="20"/>
          <w:szCs w:val="20"/>
          <w:lang w:val="en-US"/>
        </w:rPr>
        <w:t xml:space="preserve">radient </w:t>
      </w:r>
      <w:r w:rsidR="00F26F34">
        <w:rPr>
          <w:rFonts w:ascii="Times New Roman" w:hAnsi="Times New Roman" w:cs="Times New Roman"/>
          <w:color w:val="000000" w:themeColor="text1"/>
          <w:sz w:val="20"/>
          <w:szCs w:val="20"/>
          <w:lang w:val="en-US"/>
        </w:rPr>
        <w:t>b</w:t>
      </w:r>
      <w:r w:rsidR="00E83C59" w:rsidRPr="0057329F">
        <w:rPr>
          <w:rFonts w:ascii="Times New Roman" w:hAnsi="Times New Roman" w:cs="Times New Roman"/>
          <w:color w:val="000000" w:themeColor="text1"/>
          <w:sz w:val="20"/>
          <w:szCs w:val="20"/>
          <w:lang w:val="en-US"/>
        </w:rPr>
        <w:t xml:space="preserve">oosting </w:t>
      </w:r>
      <w:r w:rsidR="00A5412A">
        <w:rPr>
          <w:rFonts w:ascii="Times New Roman" w:hAnsi="Times New Roman" w:cs="Times New Roman"/>
          <w:color w:val="000000" w:themeColor="text1"/>
          <w:sz w:val="20"/>
          <w:szCs w:val="20"/>
          <w:lang w:val="en-US"/>
        </w:rPr>
        <w:t>d</w:t>
      </w:r>
      <w:r w:rsidR="00E83C59" w:rsidRPr="0057329F">
        <w:rPr>
          <w:rFonts w:ascii="Times New Roman" w:hAnsi="Times New Roman" w:cs="Times New Roman"/>
          <w:color w:val="000000" w:themeColor="text1"/>
          <w:sz w:val="20"/>
          <w:szCs w:val="20"/>
          <w:lang w:val="en-US"/>
        </w:rPr>
        <w:t xml:space="preserve">ecision </w:t>
      </w:r>
      <w:r w:rsidR="00A5412A">
        <w:rPr>
          <w:rFonts w:ascii="Times New Roman" w:hAnsi="Times New Roman" w:cs="Times New Roman"/>
          <w:color w:val="000000" w:themeColor="text1"/>
          <w:sz w:val="20"/>
          <w:szCs w:val="20"/>
          <w:lang w:val="en-US"/>
        </w:rPr>
        <w:t>t</w:t>
      </w:r>
      <w:r w:rsidR="00E83C59" w:rsidRPr="0057329F">
        <w:rPr>
          <w:rFonts w:ascii="Times New Roman" w:hAnsi="Times New Roman" w:cs="Times New Roman"/>
          <w:color w:val="000000" w:themeColor="text1"/>
          <w:sz w:val="20"/>
          <w:szCs w:val="20"/>
          <w:lang w:val="en-US"/>
        </w:rPr>
        <w:t xml:space="preserve">rees and </w:t>
      </w:r>
      <w:r w:rsidR="00A5412A">
        <w:rPr>
          <w:rFonts w:ascii="Times New Roman" w:hAnsi="Times New Roman" w:cs="Times New Roman"/>
          <w:color w:val="000000" w:themeColor="text1"/>
          <w:sz w:val="20"/>
          <w:szCs w:val="20"/>
          <w:lang w:val="en-US"/>
        </w:rPr>
        <w:t>r</w:t>
      </w:r>
      <w:r w:rsidR="00E83C59" w:rsidRPr="0057329F">
        <w:rPr>
          <w:rFonts w:ascii="Times New Roman" w:hAnsi="Times New Roman" w:cs="Times New Roman"/>
          <w:color w:val="000000" w:themeColor="text1"/>
          <w:sz w:val="20"/>
          <w:szCs w:val="20"/>
          <w:lang w:val="en-US"/>
        </w:rPr>
        <w:t xml:space="preserve">andom </w:t>
      </w:r>
      <w:r w:rsidR="00A5412A">
        <w:rPr>
          <w:rFonts w:ascii="Times New Roman" w:hAnsi="Times New Roman" w:cs="Times New Roman"/>
          <w:color w:val="000000" w:themeColor="text1"/>
          <w:sz w:val="20"/>
          <w:szCs w:val="20"/>
          <w:lang w:val="en-US"/>
        </w:rPr>
        <w:t>f</w:t>
      </w:r>
      <w:r w:rsidR="00E83C59" w:rsidRPr="0057329F">
        <w:rPr>
          <w:rFonts w:ascii="Times New Roman" w:hAnsi="Times New Roman" w:cs="Times New Roman"/>
          <w:color w:val="000000" w:themeColor="text1"/>
          <w:sz w:val="20"/>
          <w:szCs w:val="20"/>
          <w:lang w:val="en-US"/>
        </w:rPr>
        <w:t xml:space="preserve">orest algorithms. Consequently, both groups of algorithms: deep learning and machine learning proved to have very comparable efficiency. The novelty factor introduced by the paper was that the training of the models was carried out on a representative sample of companies (for years 2008 – 2013) and also the testing phase used a significant number of bankrupt and active companies (validation included completely different set of companies than those which were used in the training phase: data was taken from </w:t>
      </w:r>
      <w:r w:rsidR="00E81F0B" w:rsidRPr="0057329F">
        <w:rPr>
          <w:rFonts w:ascii="Times New Roman" w:hAnsi="Times New Roman" w:cs="Times New Roman"/>
          <w:color w:val="000000" w:themeColor="text1"/>
          <w:sz w:val="20"/>
          <w:szCs w:val="20"/>
          <w:lang w:val="en-US"/>
        </w:rPr>
        <w:t>a different time period: 2014-2018</w:t>
      </w:r>
      <w:r w:rsidR="00E83C59" w:rsidRPr="0057329F">
        <w:rPr>
          <w:rFonts w:ascii="Times New Roman" w:hAnsi="Times New Roman" w:cs="Times New Roman"/>
          <w:color w:val="000000" w:themeColor="text1"/>
          <w:sz w:val="20"/>
          <w:szCs w:val="20"/>
          <w:lang w:val="en-US"/>
        </w:rPr>
        <w:t xml:space="preserve"> and companies in both sets were also completely different). </w:t>
      </w:r>
      <w:r w:rsidR="00C4048D">
        <w:rPr>
          <w:rFonts w:ascii="Times New Roman" w:hAnsi="Times New Roman" w:cs="Times New Roman"/>
          <w:color w:val="000000" w:themeColor="text1"/>
          <w:sz w:val="20"/>
          <w:szCs w:val="20"/>
          <w:lang w:val="en-US"/>
        </w:rPr>
        <w:t>This allowed for a honest comparison of the algorithms.</w:t>
      </w:r>
    </w:p>
    <w:p w14:paraId="4FC44695" w14:textId="03D97BA4" w:rsidR="00E83C59" w:rsidRPr="0057329F" w:rsidRDefault="0008654B" w:rsidP="00E83C59">
      <w:pPr>
        <w:rPr>
          <w:rFonts w:ascii="Times New Roman" w:hAnsi="Times New Roman" w:cs="Times New Roman"/>
          <w:color w:val="000000" w:themeColor="text1"/>
          <w:sz w:val="20"/>
          <w:szCs w:val="20"/>
          <w:lang w:val="en-US"/>
        </w:rPr>
      </w:pPr>
      <w:r w:rsidRPr="0057329F">
        <w:rPr>
          <w:rFonts w:ascii="Times New Roman" w:hAnsi="Times New Roman" w:cs="Times New Roman"/>
          <w:b/>
          <w:color w:val="000000" w:themeColor="text1"/>
          <w:sz w:val="20"/>
          <w:szCs w:val="20"/>
          <w:lang w:val="en-US"/>
        </w:rPr>
        <w:t xml:space="preserve">Keywords: </w:t>
      </w:r>
      <w:r w:rsidRPr="0057329F">
        <w:rPr>
          <w:rFonts w:ascii="Times New Roman" w:hAnsi="Times New Roman" w:cs="Times New Roman"/>
          <w:color w:val="000000" w:themeColor="text1"/>
          <w:sz w:val="20"/>
          <w:szCs w:val="20"/>
          <w:lang w:val="en-US"/>
        </w:rPr>
        <w:t>bankruptcy prediction, deep learning, machine learning, corporate finance</w:t>
      </w:r>
    </w:p>
    <w:p w14:paraId="627CF5A1" w14:textId="14F056B7" w:rsidR="0008654B" w:rsidRPr="0057329F" w:rsidRDefault="0008654B" w:rsidP="00E83C59">
      <w:pPr>
        <w:rPr>
          <w:rFonts w:ascii="Times New Roman" w:hAnsi="Times New Roman" w:cs="Times New Roman"/>
          <w:color w:val="000000" w:themeColor="text1"/>
          <w:sz w:val="20"/>
          <w:szCs w:val="20"/>
          <w:lang w:val="en-US"/>
        </w:rPr>
      </w:pPr>
      <w:r w:rsidRPr="0057329F">
        <w:rPr>
          <w:rFonts w:ascii="Times New Roman" w:hAnsi="Times New Roman" w:cs="Times New Roman"/>
          <w:b/>
          <w:color w:val="000000" w:themeColor="text1"/>
          <w:sz w:val="20"/>
          <w:szCs w:val="20"/>
          <w:lang w:val="en-US"/>
        </w:rPr>
        <w:t>JEL classification</w:t>
      </w:r>
      <w:r w:rsidRPr="0057329F">
        <w:rPr>
          <w:rFonts w:ascii="Times New Roman" w:hAnsi="Times New Roman" w:cs="Times New Roman"/>
          <w:color w:val="000000" w:themeColor="text1"/>
          <w:sz w:val="20"/>
          <w:szCs w:val="20"/>
          <w:lang w:val="en-US"/>
        </w:rPr>
        <w:t>: G33</w:t>
      </w:r>
    </w:p>
    <w:p w14:paraId="2EDCB359" w14:textId="6D2728FD" w:rsidR="00F87EE4" w:rsidRDefault="00F87EE4" w:rsidP="00F87EE4">
      <w:pPr>
        <w:rPr>
          <w:rFonts w:ascii="Times New Roman" w:hAnsi="Times New Roman" w:cs="Times New Roman"/>
          <w:b/>
          <w:color w:val="000000" w:themeColor="text1"/>
          <w:lang w:val="hr-HR"/>
        </w:rPr>
      </w:pPr>
    </w:p>
    <w:p w14:paraId="125C73EA" w14:textId="55B135A1" w:rsidR="00B502A8" w:rsidRDefault="00B502A8" w:rsidP="00F87EE4">
      <w:pPr>
        <w:rPr>
          <w:rFonts w:ascii="Times New Roman" w:hAnsi="Times New Roman" w:cs="Times New Roman"/>
          <w:b/>
          <w:color w:val="000000" w:themeColor="text1"/>
          <w:lang w:val="hr-HR"/>
        </w:rPr>
      </w:pPr>
      <w:r>
        <w:rPr>
          <w:rFonts w:ascii="Times New Roman" w:hAnsi="Times New Roman" w:cs="Times New Roman"/>
          <w:b/>
          <w:color w:val="000000" w:themeColor="text1"/>
          <w:lang w:val="hr-HR"/>
        </w:rPr>
        <w:tab/>
        <w:t>Prognozowanie upadłości polskich przedsiębiorstw: porównanie skuteczności wybranych metod uczenia maszynowego (oraz deep learningu)</w:t>
      </w:r>
    </w:p>
    <w:p w14:paraId="7105050B" w14:textId="77777777" w:rsidR="00B502A8" w:rsidRPr="0057329F" w:rsidRDefault="00B502A8" w:rsidP="00B502A8">
      <w:pPr>
        <w:jc w:val="center"/>
        <w:rPr>
          <w:rFonts w:ascii="Times New Roman" w:eastAsia="Calibri" w:hAnsi="Times New Roman" w:cs="Times New Roman"/>
          <w:b/>
          <w:caps/>
          <w:color w:val="000000" w:themeColor="text1"/>
          <w:spacing w:val="-6"/>
          <w:kern w:val="2"/>
          <w:sz w:val="22"/>
          <w:szCs w:val="22"/>
          <w:lang w:val="sr-Latn-CS"/>
        </w:rPr>
      </w:pPr>
    </w:p>
    <w:p w14:paraId="689F5BDA" w14:textId="77777777" w:rsidR="00B502A8" w:rsidRPr="0057329F" w:rsidRDefault="00B502A8" w:rsidP="00B502A8">
      <w:pPr>
        <w:jc w:val="center"/>
        <w:rPr>
          <w:rFonts w:ascii="Times New Roman" w:hAnsi="Times New Roman" w:cs="Times New Roman"/>
          <w:b/>
          <w:color w:val="000000" w:themeColor="text1"/>
          <w:lang w:val="en-US"/>
        </w:rPr>
      </w:pPr>
      <w:r w:rsidRPr="0057329F">
        <w:rPr>
          <w:rFonts w:ascii="Times New Roman" w:hAnsi="Times New Roman" w:cs="Times New Roman"/>
          <w:b/>
          <w:color w:val="000000" w:themeColor="text1"/>
          <w:lang w:val="en-US"/>
        </w:rPr>
        <w:t xml:space="preserve">Joanna </w:t>
      </w:r>
      <w:proofErr w:type="spellStart"/>
      <w:r w:rsidRPr="0057329F">
        <w:rPr>
          <w:rFonts w:ascii="Times New Roman" w:hAnsi="Times New Roman" w:cs="Times New Roman"/>
          <w:b/>
          <w:color w:val="000000" w:themeColor="text1"/>
          <w:lang w:val="en-US"/>
        </w:rPr>
        <w:t>Wyrobek</w:t>
      </w:r>
      <w:proofErr w:type="spellEnd"/>
      <w:r w:rsidRPr="0057329F">
        <w:rPr>
          <w:rStyle w:val="Odwoanieprzypisudolnego"/>
          <w:rFonts w:ascii="Times New Roman" w:hAnsi="Times New Roman" w:cs="Times New Roman"/>
          <w:b/>
          <w:color w:val="000000" w:themeColor="text1"/>
          <w:lang w:val="en-US"/>
        </w:rPr>
        <w:footnoteReference w:id="2"/>
      </w:r>
    </w:p>
    <w:p w14:paraId="44336338" w14:textId="77777777" w:rsidR="00B502A8" w:rsidRDefault="00B502A8" w:rsidP="00F87EE4">
      <w:pPr>
        <w:rPr>
          <w:rFonts w:ascii="Times New Roman" w:hAnsi="Times New Roman" w:cs="Times New Roman"/>
          <w:b/>
          <w:color w:val="000000" w:themeColor="text1"/>
          <w:lang w:val="hr-HR"/>
        </w:rPr>
      </w:pPr>
    </w:p>
    <w:p w14:paraId="015C45DC" w14:textId="0E235A7C" w:rsidR="00B502A8" w:rsidRPr="00B502A8" w:rsidRDefault="00B502A8" w:rsidP="00B502A8">
      <w:pPr>
        <w:jc w:val="center"/>
        <w:rPr>
          <w:rFonts w:ascii="Times New Roman" w:hAnsi="Times New Roman" w:cs="Times New Roman"/>
          <w:i/>
          <w:color w:val="000000" w:themeColor="text1"/>
          <w:sz w:val="20"/>
          <w:szCs w:val="20"/>
          <w:lang w:val="hr-HR"/>
        </w:rPr>
      </w:pPr>
      <w:r w:rsidRPr="00B502A8">
        <w:rPr>
          <w:rFonts w:ascii="Times New Roman" w:hAnsi="Times New Roman" w:cs="Times New Roman"/>
          <w:i/>
          <w:color w:val="000000" w:themeColor="text1"/>
          <w:sz w:val="20"/>
          <w:szCs w:val="20"/>
          <w:lang w:val="hr-HR"/>
        </w:rPr>
        <w:t>streszczenie</w:t>
      </w:r>
    </w:p>
    <w:p w14:paraId="08D1B6BB" w14:textId="6A71DBE0" w:rsidR="007849EA" w:rsidRDefault="007849EA" w:rsidP="00B502A8">
      <w:pPr>
        <w:jc w:val="both"/>
        <w:rPr>
          <w:rFonts w:ascii="Times New Roman" w:hAnsi="Times New Roman" w:cs="Times New Roman"/>
          <w:i/>
          <w:color w:val="000000" w:themeColor="text1"/>
          <w:sz w:val="20"/>
          <w:szCs w:val="20"/>
          <w:lang w:val="hr-HR"/>
        </w:rPr>
      </w:pPr>
      <w:r w:rsidRPr="00B502A8">
        <w:rPr>
          <w:rFonts w:ascii="Times New Roman" w:hAnsi="Times New Roman" w:cs="Times New Roman"/>
          <w:i/>
          <w:color w:val="000000" w:themeColor="text1"/>
          <w:sz w:val="20"/>
          <w:szCs w:val="20"/>
          <w:lang w:val="hr-HR"/>
        </w:rPr>
        <w:t xml:space="preserve">Poprawne przewidywanie niewypłacalności przedsiębiorstw jest niezwykle istotnym zadaniem </w:t>
      </w:r>
      <w:r w:rsidR="00800DF6" w:rsidRPr="00B502A8">
        <w:rPr>
          <w:rFonts w:ascii="Times New Roman" w:hAnsi="Times New Roman" w:cs="Times New Roman"/>
          <w:i/>
          <w:color w:val="000000" w:themeColor="text1"/>
          <w:sz w:val="20"/>
          <w:szCs w:val="20"/>
          <w:lang w:val="hr-HR"/>
        </w:rPr>
        <w:t xml:space="preserve">z punktu widzenia zarządzania finansami przedsiębiorstw, gdyż posiada kluczowe znaczenie </w:t>
      </w:r>
      <w:r w:rsidRPr="00B502A8">
        <w:rPr>
          <w:rFonts w:ascii="Times New Roman" w:hAnsi="Times New Roman" w:cs="Times New Roman"/>
          <w:i/>
          <w:color w:val="000000" w:themeColor="text1"/>
          <w:sz w:val="20"/>
          <w:szCs w:val="20"/>
          <w:lang w:val="hr-HR"/>
        </w:rPr>
        <w:t xml:space="preserve">w zarządzaniu </w:t>
      </w:r>
      <w:r w:rsidR="00800DF6" w:rsidRPr="00B502A8">
        <w:rPr>
          <w:rFonts w:ascii="Times New Roman" w:hAnsi="Times New Roman" w:cs="Times New Roman"/>
          <w:i/>
          <w:color w:val="000000" w:themeColor="text1"/>
          <w:sz w:val="20"/>
          <w:szCs w:val="20"/>
          <w:lang w:val="hr-HR"/>
        </w:rPr>
        <w:t>należnościami</w:t>
      </w:r>
      <w:r w:rsidRPr="00B502A8">
        <w:rPr>
          <w:rFonts w:ascii="Times New Roman" w:hAnsi="Times New Roman" w:cs="Times New Roman"/>
          <w:i/>
          <w:color w:val="000000" w:themeColor="text1"/>
          <w:sz w:val="20"/>
          <w:szCs w:val="20"/>
          <w:lang w:val="hr-HR"/>
        </w:rPr>
        <w:t xml:space="preserve">, </w:t>
      </w:r>
      <w:r w:rsidR="00800DF6" w:rsidRPr="00B502A8">
        <w:rPr>
          <w:rFonts w:ascii="Times New Roman" w:hAnsi="Times New Roman" w:cs="Times New Roman"/>
          <w:i/>
          <w:color w:val="000000" w:themeColor="text1"/>
          <w:sz w:val="20"/>
          <w:szCs w:val="20"/>
          <w:lang w:val="hr-HR"/>
        </w:rPr>
        <w:t xml:space="preserve">ocenie projektów inwestycyjnych, zarządzaniu kapitałem obrotowym, oceną zdolności do kontynuowania działania, podejmowaniem współpracy i podpisywaniem umów z innymi przedsiębiorstwami. </w:t>
      </w:r>
      <w:r w:rsidRPr="00B502A8">
        <w:rPr>
          <w:rFonts w:ascii="Times New Roman" w:hAnsi="Times New Roman" w:cs="Times New Roman"/>
          <w:i/>
          <w:color w:val="000000" w:themeColor="text1"/>
          <w:sz w:val="20"/>
          <w:szCs w:val="20"/>
          <w:lang w:val="hr-HR"/>
        </w:rPr>
        <w:t xml:space="preserve">Celem </w:t>
      </w:r>
      <w:r w:rsidR="00800DF6" w:rsidRPr="00B502A8">
        <w:rPr>
          <w:rFonts w:ascii="Times New Roman" w:hAnsi="Times New Roman" w:cs="Times New Roman"/>
          <w:i/>
          <w:color w:val="000000" w:themeColor="text1"/>
          <w:sz w:val="20"/>
          <w:szCs w:val="20"/>
          <w:lang w:val="hr-HR"/>
        </w:rPr>
        <w:t>niniejszego</w:t>
      </w:r>
      <w:r w:rsidRPr="00B502A8">
        <w:rPr>
          <w:rFonts w:ascii="Times New Roman" w:hAnsi="Times New Roman" w:cs="Times New Roman"/>
          <w:i/>
          <w:color w:val="000000" w:themeColor="text1"/>
          <w:sz w:val="20"/>
          <w:szCs w:val="20"/>
          <w:lang w:val="hr-HR"/>
        </w:rPr>
        <w:t xml:space="preserve"> artykułu jest porównanie skuteczności wybranych algorytmów </w:t>
      </w:r>
      <w:r w:rsidR="00800DF6" w:rsidRPr="00B502A8">
        <w:rPr>
          <w:rFonts w:ascii="Times New Roman" w:hAnsi="Times New Roman" w:cs="Times New Roman"/>
          <w:i/>
          <w:color w:val="000000" w:themeColor="text1"/>
          <w:sz w:val="20"/>
          <w:szCs w:val="20"/>
          <w:lang w:val="hr-HR"/>
        </w:rPr>
        <w:t>uczenia maszynowego i deep learningu</w:t>
      </w:r>
      <w:r w:rsidRPr="00B502A8">
        <w:rPr>
          <w:rFonts w:ascii="Times New Roman" w:hAnsi="Times New Roman" w:cs="Times New Roman"/>
          <w:i/>
          <w:color w:val="000000" w:themeColor="text1"/>
          <w:sz w:val="20"/>
          <w:szCs w:val="20"/>
          <w:lang w:val="hr-HR"/>
        </w:rPr>
        <w:t xml:space="preserve">, </w:t>
      </w:r>
      <w:r w:rsidR="00800DF6" w:rsidRPr="00B502A8">
        <w:rPr>
          <w:rFonts w:ascii="Times New Roman" w:hAnsi="Times New Roman" w:cs="Times New Roman"/>
          <w:i/>
          <w:color w:val="000000" w:themeColor="text1"/>
          <w:sz w:val="20"/>
          <w:szCs w:val="20"/>
          <w:lang w:val="hr-HR"/>
        </w:rPr>
        <w:t>które zostały uczone na reprezentatywnej próbie polskich przedsiębiorstw za lata 2008 – 2018. W szczególności, w artykule podjęto próbę porównania skuteczności następujących algorytmów ML (ang. machine learning, uczenie maszynowe): a</w:t>
      </w:r>
      <w:r w:rsidRPr="00B502A8">
        <w:rPr>
          <w:rFonts w:ascii="Times New Roman" w:hAnsi="Times New Roman" w:cs="Times New Roman"/>
          <w:i/>
          <w:color w:val="000000" w:themeColor="text1"/>
          <w:sz w:val="20"/>
          <w:szCs w:val="20"/>
          <w:lang w:val="hr-HR"/>
        </w:rPr>
        <w:t>nali</w:t>
      </w:r>
      <w:r w:rsidR="00800DF6" w:rsidRPr="00B502A8">
        <w:rPr>
          <w:rFonts w:ascii="Times New Roman" w:hAnsi="Times New Roman" w:cs="Times New Roman"/>
          <w:i/>
          <w:color w:val="000000" w:themeColor="text1"/>
          <w:sz w:val="20"/>
          <w:szCs w:val="20"/>
          <w:lang w:val="hr-HR"/>
        </w:rPr>
        <w:t>zy</w:t>
      </w:r>
      <w:r w:rsidRPr="00B502A8">
        <w:rPr>
          <w:rFonts w:ascii="Times New Roman" w:hAnsi="Times New Roman" w:cs="Times New Roman"/>
          <w:i/>
          <w:color w:val="000000" w:themeColor="text1"/>
          <w:sz w:val="20"/>
          <w:szCs w:val="20"/>
          <w:lang w:val="hr-HR"/>
        </w:rPr>
        <w:t xml:space="preserve"> dyskryminacyjn</w:t>
      </w:r>
      <w:r w:rsidR="00800DF6" w:rsidRPr="00B502A8">
        <w:rPr>
          <w:rFonts w:ascii="Times New Roman" w:hAnsi="Times New Roman" w:cs="Times New Roman"/>
          <w:i/>
          <w:color w:val="000000" w:themeColor="text1"/>
          <w:sz w:val="20"/>
          <w:szCs w:val="20"/>
          <w:lang w:val="hr-HR"/>
        </w:rPr>
        <w:t>ej</w:t>
      </w:r>
      <w:r w:rsidRPr="00B502A8">
        <w:rPr>
          <w:rFonts w:ascii="Times New Roman" w:hAnsi="Times New Roman" w:cs="Times New Roman"/>
          <w:i/>
          <w:color w:val="000000" w:themeColor="text1"/>
          <w:sz w:val="20"/>
          <w:szCs w:val="20"/>
          <w:lang w:val="hr-HR"/>
        </w:rPr>
        <w:t xml:space="preserve"> (DA), </w:t>
      </w:r>
      <w:r w:rsidR="00800DF6" w:rsidRPr="00B502A8">
        <w:rPr>
          <w:rFonts w:ascii="Times New Roman" w:hAnsi="Times New Roman" w:cs="Times New Roman"/>
          <w:i/>
          <w:color w:val="000000" w:themeColor="text1"/>
          <w:sz w:val="20"/>
          <w:szCs w:val="20"/>
          <w:lang w:val="hr-HR"/>
        </w:rPr>
        <w:t xml:space="preserve">funkcji </w:t>
      </w:r>
      <w:r w:rsidRPr="00B502A8">
        <w:rPr>
          <w:rFonts w:ascii="Times New Roman" w:hAnsi="Times New Roman" w:cs="Times New Roman"/>
          <w:i/>
          <w:color w:val="000000" w:themeColor="text1"/>
          <w:sz w:val="20"/>
          <w:szCs w:val="20"/>
          <w:lang w:val="hr-HR"/>
        </w:rPr>
        <w:t>logit</w:t>
      </w:r>
      <w:r w:rsidR="00800DF6" w:rsidRPr="00B502A8">
        <w:rPr>
          <w:rFonts w:ascii="Times New Roman" w:hAnsi="Times New Roman" w:cs="Times New Roman"/>
          <w:i/>
          <w:color w:val="000000" w:themeColor="text1"/>
          <w:sz w:val="20"/>
          <w:szCs w:val="20"/>
          <w:lang w:val="hr-HR"/>
        </w:rPr>
        <w:t>owej</w:t>
      </w:r>
      <w:r w:rsidRPr="00B502A8">
        <w:rPr>
          <w:rFonts w:ascii="Times New Roman" w:hAnsi="Times New Roman" w:cs="Times New Roman"/>
          <w:i/>
          <w:color w:val="000000" w:themeColor="text1"/>
          <w:sz w:val="20"/>
          <w:szCs w:val="20"/>
          <w:lang w:val="hr-HR"/>
        </w:rPr>
        <w:t xml:space="preserve"> (LOGIT), </w:t>
      </w:r>
      <w:r w:rsidR="00800DF6" w:rsidRPr="00B502A8">
        <w:rPr>
          <w:rFonts w:ascii="Times New Roman" w:hAnsi="Times New Roman" w:cs="Times New Roman"/>
          <w:i/>
          <w:color w:val="000000" w:themeColor="text1"/>
          <w:sz w:val="20"/>
          <w:szCs w:val="20"/>
          <w:lang w:val="hr-HR"/>
        </w:rPr>
        <w:t>supportvector machines</w:t>
      </w:r>
      <w:r w:rsidRPr="00B502A8">
        <w:rPr>
          <w:rFonts w:ascii="Times New Roman" w:hAnsi="Times New Roman" w:cs="Times New Roman"/>
          <w:i/>
          <w:color w:val="000000" w:themeColor="text1"/>
          <w:sz w:val="20"/>
          <w:szCs w:val="20"/>
          <w:lang w:val="hr-HR"/>
        </w:rPr>
        <w:t xml:space="preserve"> (SVM), </w:t>
      </w:r>
      <w:r w:rsidR="00800DF6" w:rsidRPr="00B502A8">
        <w:rPr>
          <w:rFonts w:ascii="Times New Roman" w:hAnsi="Times New Roman" w:cs="Times New Roman"/>
          <w:i/>
          <w:color w:val="000000" w:themeColor="text1"/>
          <w:sz w:val="20"/>
          <w:szCs w:val="20"/>
          <w:lang w:val="hr-HR"/>
        </w:rPr>
        <w:t>random forest</w:t>
      </w:r>
      <w:r w:rsidRPr="00B502A8">
        <w:rPr>
          <w:rFonts w:ascii="Times New Roman" w:hAnsi="Times New Roman" w:cs="Times New Roman"/>
          <w:i/>
          <w:color w:val="000000" w:themeColor="text1"/>
          <w:sz w:val="20"/>
          <w:szCs w:val="20"/>
          <w:lang w:val="hr-HR"/>
        </w:rPr>
        <w:t xml:space="preserve"> (RF), </w:t>
      </w:r>
      <w:r w:rsidR="00800DF6" w:rsidRPr="00B502A8">
        <w:rPr>
          <w:rFonts w:ascii="Times New Roman" w:hAnsi="Times New Roman" w:cs="Times New Roman"/>
          <w:i/>
          <w:color w:val="000000" w:themeColor="text1"/>
          <w:sz w:val="20"/>
          <w:szCs w:val="20"/>
          <w:lang w:val="hr-HR"/>
        </w:rPr>
        <w:t>gradient boosting decision trees</w:t>
      </w:r>
      <w:r w:rsidRPr="00B502A8">
        <w:rPr>
          <w:rFonts w:ascii="Times New Roman" w:hAnsi="Times New Roman" w:cs="Times New Roman"/>
          <w:i/>
          <w:color w:val="000000" w:themeColor="text1"/>
          <w:sz w:val="20"/>
          <w:szCs w:val="20"/>
          <w:lang w:val="hr-HR"/>
        </w:rPr>
        <w:t xml:space="preserve"> (GB), sie</w:t>
      </w:r>
      <w:r w:rsidR="00800DF6" w:rsidRPr="00B502A8">
        <w:rPr>
          <w:rFonts w:ascii="Times New Roman" w:hAnsi="Times New Roman" w:cs="Times New Roman"/>
          <w:i/>
          <w:color w:val="000000" w:themeColor="text1"/>
          <w:sz w:val="20"/>
          <w:szCs w:val="20"/>
          <w:lang w:val="hr-HR"/>
        </w:rPr>
        <w:t>ci</w:t>
      </w:r>
      <w:r w:rsidRPr="00B502A8">
        <w:rPr>
          <w:rFonts w:ascii="Times New Roman" w:hAnsi="Times New Roman" w:cs="Times New Roman"/>
          <w:i/>
          <w:color w:val="000000" w:themeColor="text1"/>
          <w:sz w:val="20"/>
          <w:szCs w:val="20"/>
          <w:lang w:val="hr-HR"/>
        </w:rPr>
        <w:t xml:space="preserve"> neuronow</w:t>
      </w:r>
      <w:r w:rsidR="00800DF6" w:rsidRPr="00B502A8">
        <w:rPr>
          <w:rFonts w:ascii="Times New Roman" w:hAnsi="Times New Roman" w:cs="Times New Roman"/>
          <w:i/>
          <w:color w:val="000000" w:themeColor="text1"/>
          <w:sz w:val="20"/>
          <w:szCs w:val="20"/>
          <w:lang w:val="hr-HR"/>
        </w:rPr>
        <w:t>ych</w:t>
      </w:r>
      <w:r w:rsidRPr="00B502A8">
        <w:rPr>
          <w:rFonts w:ascii="Times New Roman" w:hAnsi="Times New Roman" w:cs="Times New Roman"/>
          <w:i/>
          <w:color w:val="000000" w:themeColor="text1"/>
          <w:sz w:val="20"/>
          <w:szCs w:val="20"/>
          <w:lang w:val="hr-HR"/>
        </w:rPr>
        <w:t xml:space="preserve"> z 1 warstwą</w:t>
      </w:r>
      <w:r w:rsidR="00800DF6" w:rsidRPr="00B502A8">
        <w:rPr>
          <w:rFonts w:ascii="Times New Roman" w:hAnsi="Times New Roman" w:cs="Times New Roman"/>
          <w:i/>
          <w:color w:val="000000" w:themeColor="text1"/>
          <w:sz w:val="20"/>
          <w:szCs w:val="20"/>
          <w:lang w:val="hr-HR"/>
        </w:rPr>
        <w:t xml:space="preserve"> ukrytą</w:t>
      </w:r>
      <w:r w:rsidRPr="00B502A8">
        <w:rPr>
          <w:rFonts w:ascii="Times New Roman" w:hAnsi="Times New Roman" w:cs="Times New Roman"/>
          <w:i/>
          <w:color w:val="000000" w:themeColor="text1"/>
          <w:sz w:val="20"/>
          <w:szCs w:val="20"/>
          <w:lang w:val="hr-HR"/>
        </w:rPr>
        <w:t xml:space="preserve"> (NN), </w:t>
      </w:r>
      <w:r w:rsidR="00800DF6" w:rsidRPr="00B502A8">
        <w:rPr>
          <w:rFonts w:ascii="Times New Roman" w:hAnsi="Times New Roman" w:cs="Times New Roman"/>
          <w:i/>
          <w:color w:val="000000" w:themeColor="text1"/>
          <w:sz w:val="20"/>
          <w:szCs w:val="20"/>
          <w:lang w:val="hr-HR"/>
        </w:rPr>
        <w:t>konwolucyjnych sieci neuronowych</w:t>
      </w:r>
      <w:r w:rsidRPr="00B502A8">
        <w:rPr>
          <w:rFonts w:ascii="Times New Roman" w:hAnsi="Times New Roman" w:cs="Times New Roman"/>
          <w:i/>
          <w:color w:val="000000" w:themeColor="text1"/>
          <w:sz w:val="20"/>
          <w:szCs w:val="20"/>
          <w:lang w:val="hr-HR"/>
        </w:rPr>
        <w:t xml:space="preserve"> (CNN) </w:t>
      </w:r>
      <w:r w:rsidR="00800DF6" w:rsidRPr="00B502A8">
        <w:rPr>
          <w:rFonts w:ascii="Times New Roman" w:hAnsi="Times New Roman" w:cs="Times New Roman"/>
          <w:i/>
          <w:color w:val="000000" w:themeColor="text1"/>
          <w:sz w:val="20"/>
          <w:szCs w:val="20"/>
          <w:lang w:val="hr-HR"/>
        </w:rPr>
        <w:t>oraz</w:t>
      </w:r>
      <w:r w:rsidRPr="00B502A8">
        <w:rPr>
          <w:rFonts w:ascii="Times New Roman" w:hAnsi="Times New Roman" w:cs="Times New Roman"/>
          <w:i/>
          <w:color w:val="000000" w:themeColor="text1"/>
          <w:sz w:val="20"/>
          <w:szCs w:val="20"/>
          <w:lang w:val="hr-HR"/>
        </w:rPr>
        <w:t xml:space="preserve"> </w:t>
      </w:r>
      <w:r w:rsidR="00800DF6" w:rsidRPr="00B502A8">
        <w:rPr>
          <w:rFonts w:ascii="Times New Roman" w:hAnsi="Times New Roman" w:cs="Times New Roman"/>
          <w:i/>
          <w:color w:val="000000" w:themeColor="text1"/>
          <w:sz w:val="20"/>
          <w:szCs w:val="20"/>
          <w:lang w:val="hr-HR"/>
        </w:rPr>
        <w:t>metody naive</w:t>
      </w:r>
      <w:r w:rsidRPr="00B502A8">
        <w:rPr>
          <w:rFonts w:ascii="Times New Roman" w:hAnsi="Times New Roman" w:cs="Times New Roman"/>
          <w:i/>
          <w:color w:val="000000" w:themeColor="text1"/>
          <w:sz w:val="20"/>
          <w:szCs w:val="20"/>
          <w:lang w:val="hr-HR"/>
        </w:rPr>
        <w:t xml:space="preserve"> Bayes (NB). Hipoteza badawcza </w:t>
      </w:r>
      <w:r w:rsidR="00800DF6" w:rsidRPr="00B502A8">
        <w:rPr>
          <w:rFonts w:ascii="Times New Roman" w:hAnsi="Times New Roman" w:cs="Times New Roman"/>
          <w:i/>
          <w:color w:val="000000" w:themeColor="text1"/>
          <w:sz w:val="20"/>
          <w:szCs w:val="20"/>
          <w:lang w:val="hr-HR"/>
        </w:rPr>
        <w:t xml:space="preserve">postawiona </w:t>
      </w:r>
      <w:r w:rsidRPr="00B502A8">
        <w:rPr>
          <w:rFonts w:ascii="Times New Roman" w:hAnsi="Times New Roman" w:cs="Times New Roman"/>
          <w:i/>
          <w:color w:val="000000" w:themeColor="text1"/>
          <w:sz w:val="20"/>
          <w:szCs w:val="20"/>
          <w:lang w:val="hr-HR"/>
        </w:rPr>
        <w:t xml:space="preserve">w pracy [H1] </w:t>
      </w:r>
      <w:r w:rsidR="00800DF6" w:rsidRPr="00B502A8">
        <w:rPr>
          <w:rFonts w:ascii="Times New Roman" w:hAnsi="Times New Roman" w:cs="Times New Roman"/>
          <w:i/>
          <w:color w:val="000000" w:themeColor="text1"/>
          <w:sz w:val="20"/>
          <w:szCs w:val="20"/>
          <w:lang w:val="hr-HR"/>
        </w:rPr>
        <w:t>stanowi</w:t>
      </w:r>
      <w:r w:rsidRPr="00B502A8">
        <w:rPr>
          <w:rFonts w:ascii="Times New Roman" w:hAnsi="Times New Roman" w:cs="Times New Roman"/>
          <w:i/>
          <w:color w:val="000000" w:themeColor="text1"/>
          <w:sz w:val="20"/>
          <w:szCs w:val="20"/>
          <w:lang w:val="hr-HR"/>
        </w:rPr>
        <w:t xml:space="preserve">, że </w:t>
      </w:r>
      <w:r w:rsidR="00800DF6" w:rsidRPr="00B502A8">
        <w:rPr>
          <w:rFonts w:ascii="Times New Roman" w:hAnsi="Times New Roman" w:cs="Times New Roman"/>
          <w:i/>
          <w:color w:val="000000" w:themeColor="text1"/>
          <w:sz w:val="20"/>
          <w:szCs w:val="20"/>
          <w:lang w:val="hr-HR"/>
        </w:rPr>
        <w:t xml:space="preserve">w przypadku dużej próby przedsiębiorstw najbardziej skutecznymi algorytmami (pierwszego wyboru) są: sieci nauronowe, </w:t>
      </w:r>
      <w:r w:rsidR="001049A8" w:rsidRPr="00B502A8">
        <w:rPr>
          <w:rFonts w:ascii="Times New Roman" w:hAnsi="Times New Roman" w:cs="Times New Roman"/>
          <w:i/>
          <w:color w:val="000000" w:themeColor="text1"/>
          <w:sz w:val="20"/>
          <w:szCs w:val="20"/>
          <w:lang w:val="hr-HR"/>
        </w:rPr>
        <w:t>gradient boosting decision trees oraz random forest. Elementem nowości w artykule jest wykorzystanie do uczenia</w:t>
      </w:r>
      <w:r w:rsidR="00B502A8" w:rsidRPr="00B502A8">
        <w:rPr>
          <w:rFonts w:ascii="Times New Roman" w:hAnsi="Times New Roman" w:cs="Times New Roman"/>
          <w:i/>
          <w:color w:val="000000" w:themeColor="text1"/>
          <w:sz w:val="20"/>
          <w:szCs w:val="20"/>
          <w:lang w:val="hr-HR"/>
        </w:rPr>
        <w:t xml:space="preserve"> </w:t>
      </w:r>
      <w:r w:rsidR="00BF7F68" w:rsidRPr="00B502A8">
        <w:rPr>
          <w:rFonts w:ascii="Times New Roman" w:hAnsi="Times New Roman" w:cs="Times New Roman"/>
          <w:i/>
          <w:color w:val="000000" w:themeColor="text1"/>
          <w:sz w:val="20"/>
          <w:szCs w:val="20"/>
          <w:lang w:val="hr-HR"/>
        </w:rPr>
        <w:t>algorytmów</w:t>
      </w:r>
      <w:r w:rsidR="001049A8" w:rsidRPr="00B502A8">
        <w:rPr>
          <w:rFonts w:ascii="Times New Roman" w:hAnsi="Times New Roman" w:cs="Times New Roman"/>
          <w:i/>
          <w:color w:val="000000" w:themeColor="text1"/>
          <w:sz w:val="20"/>
          <w:szCs w:val="20"/>
          <w:lang w:val="hr-HR"/>
        </w:rPr>
        <w:t xml:space="preserve"> bardzo dużej </w:t>
      </w:r>
      <w:r w:rsidR="00BF7F68" w:rsidRPr="00B502A8">
        <w:rPr>
          <w:rFonts w:ascii="Times New Roman" w:hAnsi="Times New Roman" w:cs="Times New Roman"/>
          <w:i/>
          <w:color w:val="000000" w:themeColor="text1"/>
          <w:sz w:val="20"/>
          <w:szCs w:val="20"/>
          <w:lang w:val="hr-HR"/>
        </w:rPr>
        <w:t>(</w:t>
      </w:r>
      <w:r w:rsidR="001049A8" w:rsidRPr="00B502A8">
        <w:rPr>
          <w:rFonts w:ascii="Times New Roman" w:hAnsi="Times New Roman" w:cs="Times New Roman"/>
          <w:i/>
          <w:color w:val="000000" w:themeColor="text1"/>
          <w:sz w:val="20"/>
          <w:szCs w:val="20"/>
          <w:lang w:val="hr-HR"/>
        </w:rPr>
        <w:t>reprezentatywnej</w:t>
      </w:r>
      <w:r w:rsidR="00BF7F68" w:rsidRPr="00B502A8">
        <w:rPr>
          <w:rFonts w:ascii="Times New Roman" w:hAnsi="Times New Roman" w:cs="Times New Roman"/>
          <w:i/>
          <w:color w:val="000000" w:themeColor="text1"/>
          <w:sz w:val="20"/>
          <w:szCs w:val="20"/>
          <w:lang w:val="hr-HR"/>
        </w:rPr>
        <w:t xml:space="preserve">) grupy </w:t>
      </w:r>
      <w:r w:rsidR="001049A8" w:rsidRPr="00B502A8">
        <w:rPr>
          <w:rFonts w:ascii="Times New Roman" w:hAnsi="Times New Roman" w:cs="Times New Roman"/>
          <w:i/>
          <w:color w:val="000000" w:themeColor="text1"/>
          <w:sz w:val="20"/>
          <w:szCs w:val="20"/>
          <w:lang w:val="hr-HR"/>
        </w:rPr>
        <w:t>przedsiębiorstw komercyjnych</w:t>
      </w:r>
      <w:r w:rsidRPr="00B502A8">
        <w:rPr>
          <w:rFonts w:ascii="Times New Roman" w:hAnsi="Times New Roman" w:cs="Times New Roman"/>
          <w:i/>
          <w:color w:val="000000" w:themeColor="text1"/>
          <w:sz w:val="20"/>
          <w:szCs w:val="20"/>
          <w:lang w:val="hr-HR"/>
        </w:rPr>
        <w:t xml:space="preserve"> (</w:t>
      </w:r>
      <w:r w:rsidR="001049A8" w:rsidRPr="00B502A8">
        <w:rPr>
          <w:rFonts w:ascii="Times New Roman" w:hAnsi="Times New Roman" w:cs="Times New Roman"/>
          <w:i/>
          <w:color w:val="000000" w:themeColor="text1"/>
          <w:sz w:val="20"/>
          <w:szCs w:val="20"/>
          <w:lang w:val="hr-HR"/>
        </w:rPr>
        <w:t>z</w:t>
      </w:r>
      <w:r w:rsidRPr="00B502A8">
        <w:rPr>
          <w:rFonts w:ascii="Times New Roman" w:hAnsi="Times New Roman" w:cs="Times New Roman"/>
          <w:i/>
          <w:color w:val="000000" w:themeColor="text1"/>
          <w:sz w:val="20"/>
          <w:szCs w:val="20"/>
          <w:lang w:val="hr-HR"/>
        </w:rPr>
        <w:t>a lata 2008 - 201</w:t>
      </w:r>
      <w:r w:rsidR="00B502A8" w:rsidRPr="00B502A8">
        <w:rPr>
          <w:rFonts w:ascii="Times New Roman" w:hAnsi="Times New Roman" w:cs="Times New Roman"/>
          <w:i/>
          <w:color w:val="000000" w:themeColor="text1"/>
          <w:sz w:val="20"/>
          <w:szCs w:val="20"/>
          <w:lang w:val="hr-HR"/>
        </w:rPr>
        <w:t>3</w:t>
      </w:r>
      <w:r w:rsidRPr="00B502A8">
        <w:rPr>
          <w:rFonts w:ascii="Times New Roman" w:hAnsi="Times New Roman" w:cs="Times New Roman"/>
          <w:i/>
          <w:color w:val="000000" w:themeColor="text1"/>
          <w:sz w:val="20"/>
          <w:szCs w:val="20"/>
          <w:lang w:val="hr-HR"/>
        </w:rPr>
        <w:t xml:space="preserve">), </w:t>
      </w:r>
      <w:r w:rsidR="00B502A8" w:rsidRPr="00B502A8">
        <w:rPr>
          <w:rFonts w:ascii="Times New Roman" w:hAnsi="Times New Roman" w:cs="Times New Roman"/>
          <w:i/>
          <w:color w:val="000000" w:themeColor="text1"/>
          <w:sz w:val="20"/>
          <w:szCs w:val="20"/>
          <w:lang w:val="hr-HR"/>
        </w:rPr>
        <w:t xml:space="preserve">a także bardzo dużej populacji przedsiębiorstw wykorzystanych do walidacji skuteczności algorytmów (za okres 2014 – 2018) oraz to, że obydwie populacje obejmowały </w:t>
      </w:r>
      <w:r w:rsidR="00B502A8" w:rsidRPr="00B502A8">
        <w:rPr>
          <w:rFonts w:ascii="Times New Roman" w:hAnsi="Times New Roman" w:cs="Times New Roman"/>
          <w:i/>
          <w:color w:val="000000" w:themeColor="text1"/>
          <w:sz w:val="20"/>
          <w:szCs w:val="20"/>
          <w:lang w:val="hr-HR"/>
        </w:rPr>
        <w:lastRenderedPageBreak/>
        <w:t>zupełnie inne podmioty gospodarcze i inne okresy czasowe</w:t>
      </w:r>
      <w:r w:rsidR="00C4048D">
        <w:rPr>
          <w:rFonts w:ascii="Times New Roman" w:hAnsi="Times New Roman" w:cs="Times New Roman"/>
          <w:i/>
          <w:color w:val="000000" w:themeColor="text1"/>
          <w:sz w:val="20"/>
          <w:szCs w:val="20"/>
          <w:lang w:val="hr-HR"/>
        </w:rPr>
        <w:t>, co pozwoliło na rzetelne porównanie skuteczności badanych algorytmów.</w:t>
      </w:r>
    </w:p>
    <w:p w14:paraId="2D0D01B5" w14:textId="670754B8" w:rsidR="009659C0" w:rsidRDefault="009659C0" w:rsidP="00B502A8">
      <w:pPr>
        <w:jc w:val="both"/>
        <w:rPr>
          <w:rFonts w:ascii="Times New Roman" w:hAnsi="Times New Roman" w:cs="Times New Roman"/>
          <w:i/>
          <w:color w:val="000000" w:themeColor="text1"/>
          <w:sz w:val="20"/>
          <w:szCs w:val="20"/>
          <w:lang w:val="hr-HR"/>
        </w:rPr>
      </w:pPr>
    </w:p>
    <w:p w14:paraId="740D6AF3" w14:textId="31DCAB3D" w:rsidR="009659C0" w:rsidRPr="0057329F" w:rsidRDefault="009659C0" w:rsidP="009659C0">
      <w:pPr>
        <w:rPr>
          <w:rFonts w:ascii="Times New Roman" w:hAnsi="Times New Roman" w:cs="Times New Roman"/>
          <w:color w:val="000000" w:themeColor="text1"/>
          <w:sz w:val="20"/>
          <w:szCs w:val="20"/>
          <w:lang w:val="en-US"/>
        </w:rPr>
      </w:pPr>
      <w:proofErr w:type="spellStart"/>
      <w:r>
        <w:rPr>
          <w:rFonts w:ascii="Times New Roman" w:hAnsi="Times New Roman" w:cs="Times New Roman"/>
          <w:b/>
          <w:color w:val="000000" w:themeColor="text1"/>
          <w:sz w:val="20"/>
          <w:szCs w:val="20"/>
          <w:lang w:val="en-US"/>
        </w:rPr>
        <w:t>Słowa</w:t>
      </w:r>
      <w:proofErr w:type="spellEnd"/>
      <w:r>
        <w:rPr>
          <w:rFonts w:ascii="Times New Roman" w:hAnsi="Times New Roman" w:cs="Times New Roman"/>
          <w:b/>
          <w:color w:val="000000" w:themeColor="text1"/>
          <w:sz w:val="20"/>
          <w:szCs w:val="20"/>
          <w:lang w:val="en-US"/>
        </w:rPr>
        <w:t xml:space="preserve"> </w:t>
      </w:r>
      <w:proofErr w:type="spellStart"/>
      <w:r>
        <w:rPr>
          <w:rFonts w:ascii="Times New Roman" w:hAnsi="Times New Roman" w:cs="Times New Roman"/>
          <w:b/>
          <w:color w:val="000000" w:themeColor="text1"/>
          <w:sz w:val="20"/>
          <w:szCs w:val="20"/>
          <w:lang w:val="en-US"/>
        </w:rPr>
        <w:t>kluczowe</w:t>
      </w:r>
      <w:proofErr w:type="spellEnd"/>
      <w:r>
        <w:rPr>
          <w:rFonts w:ascii="Times New Roman" w:hAnsi="Times New Roman" w:cs="Times New Roman"/>
          <w:b/>
          <w:color w:val="000000" w:themeColor="text1"/>
          <w:sz w:val="20"/>
          <w:szCs w:val="20"/>
          <w:lang w:val="en-US"/>
        </w:rPr>
        <w:t xml:space="preserve">: </w:t>
      </w:r>
      <w:proofErr w:type="spellStart"/>
      <w:r>
        <w:rPr>
          <w:rFonts w:ascii="Times New Roman" w:hAnsi="Times New Roman" w:cs="Times New Roman"/>
          <w:color w:val="000000" w:themeColor="text1"/>
          <w:sz w:val="20"/>
          <w:szCs w:val="20"/>
          <w:lang w:val="en-US"/>
        </w:rPr>
        <w:t>prognozowanie</w:t>
      </w:r>
      <w:proofErr w:type="spellEnd"/>
      <w:r>
        <w:rPr>
          <w:rFonts w:ascii="Times New Roman" w:hAnsi="Times New Roman" w:cs="Times New Roman"/>
          <w:color w:val="000000" w:themeColor="text1"/>
          <w:sz w:val="20"/>
          <w:szCs w:val="20"/>
          <w:lang w:val="en-US"/>
        </w:rPr>
        <w:t xml:space="preserve"> </w:t>
      </w:r>
      <w:proofErr w:type="spellStart"/>
      <w:r>
        <w:rPr>
          <w:rFonts w:ascii="Times New Roman" w:hAnsi="Times New Roman" w:cs="Times New Roman"/>
          <w:color w:val="000000" w:themeColor="text1"/>
          <w:sz w:val="20"/>
          <w:szCs w:val="20"/>
          <w:lang w:val="en-US"/>
        </w:rPr>
        <w:t>upadłości</w:t>
      </w:r>
      <w:proofErr w:type="spellEnd"/>
      <w:r>
        <w:rPr>
          <w:rFonts w:ascii="Times New Roman" w:hAnsi="Times New Roman" w:cs="Times New Roman"/>
          <w:color w:val="000000" w:themeColor="text1"/>
          <w:sz w:val="20"/>
          <w:szCs w:val="20"/>
          <w:lang w:val="en-US"/>
        </w:rPr>
        <w:t xml:space="preserve">, </w:t>
      </w:r>
      <w:r w:rsidRPr="0057329F">
        <w:rPr>
          <w:rFonts w:ascii="Times New Roman" w:hAnsi="Times New Roman" w:cs="Times New Roman"/>
          <w:color w:val="000000" w:themeColor="text1"/>
          <w:sz w:val="20"/>
          <w:szCs w:val="20"/>
          <w:lang w:val="en-US"/>
        </w:rPr>
        <w:t>deep learning, machine learning, corporate finance</w:t>
      </w:r>
    </w:p>
    <w:p w14:paraId="41CCD780" w14:textId="574F5D06" w:rsidR="009659C0" w:rsidRPr="0057329F" w:rsidRDefault="009659C0" w:rsidP="009659C0">
      <w:pPr>
        <w:rPr>
          <w:rFonts w:ascii="Times New Roman" w:hAnsi="Times New Roman" w:cs="Times New Roman"/>
          <w:color w:val="000000" w:themeColor="text1"/>
          <w:sz w:val="20"/>
          <w:szCs w:val="20"/>
          <w:lang w:val="en-US"/>
        </w:rPr>
      </w:pPr>
      <w:proofErr w:type="spellStart"/>
      <w:r>
        <w:rPr>
          <w:rFonts w:ascii="Times New Roman" w:hAnsi="Times New Roman" w:cs="Times New Roman"/>
          <w:b/>
          <w:color w:val="000000" w:themeColor="text1"/>
          <w:sz w:val="20"/>
          <w:szCs w:val="20"/>
          <w:lang w:val="en-US"/>
        </w:rPr>
        <w:t>Klasyfikacja</w:t>
      </w:r>
      <w:proofErr w:type="spellEnd"/>
      <w:r>
        <w:rPr>
          <w:rFonts w:ascii="Times New Roman" w:hAnsi="Times New Roman" w:cs="Times New Roman"/>
          <w:b/>
          <w:color w:val="000000" w:themeColor="text1"/>
          <w:sz w:val="20"/>
          <w:szCs w:val="20"/>
          <w:lang w:val="en-US"/>
        </w:rPr>
        <w:t xml:space="preserve"> </w:t>
      </w:r>
      <w:bookmarkStart w:id="0" w:name="_GoBack"/>
      <w:bookmarkEnd w:id="0"/>
      <w:r w:rsidRPr="0057329F">
        <w:rPr>
          <w:rFonts w:ascii="Times New Roman" w:hAnsi="Times New Roman" w:cs="Times New Roman"/>
          <w:b/>
          <w:color w:val="000000" w:themeColor="text1"/>
          <w:sz w:val="20"/>
          <w:szCs w:val="20"/>
          <w:lang w:val="en-US"/>
        </w:rPr>
        <w:t>JEL</w:t>
      </w:r>
      <w:r w:rsidRPr="0057329F">
        <w:rPr>
          <w:rFonts w:ascii="Times New Roman" w:hAnsi="Times New Roman" w:cs="Times New Roman"/>
          <w:color w:val="000000" w:themeColor="text1"/>
          <w:sz w:val="20"/>
          <w:szCs w:val="20"/>
          <w:lang w:val="en-US"/>
        </w:rPr>
        <w:t>: G33</w:t>
      </w:r>
    </w:p>
    <w:p w14:paraId="1F49FA20" w14:textId="77777777" w:rsidR="009659C0" w:rsidRPr="00B502A8" w:rsidRDefault="009659C0" w:rsidP="00B502A8">
      <w:pPr>
        <w:jc w:val="both"/>
        <w:rPr>
          <w:rFonts w:ascii="Times New Roman" w:hAnsi="Times New Roman" w:cs="Times New Roman"/>
          <w:i/>
          <w:color w:val="000000" w:themeColor="text1"/>
          <w:sz w:val="20"/>
          <w:szCs w:val="20"/>
          <w:lang w:val="hr-HR"/>
        </w:rPr>
      </w:pPr>
    </w:p>
    <w:sectPr w:rsidR="009659C0" w:rsidRPr="00B502A8" w:rsidSect="0046526A">
      <w:footerReference w:type="even" r:id="rId8"/>
      <w:footerReference w:type="default" r:id="rId9"/>
      <w:pgSz w:w="11900" w:h="16840"/>
      <w:pgMar w:top="1418" w:right="1985"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600C57" w14:textId="77777777" w:rsidR="000970C8" w:rsidRDefault="000970C8" w:rsidP="005451E4">
      <w:r>
        <w:separator/>
      </w:r>
    </w:p>
    <w:p w14:paraId="18C64777" w14:textId="77777777" w:rsidR="000970C8" w:rsidRDefault="000970C8"/>
  </w:endnote>
  <w:endnote w:type="continuationSeparator" w:id="0">
    <w:p w14:paraId="4DD5896C" w14:textId="77777777" w:rsidR="000970C8" w:rsidRDefault="000970C8" w:rsidP="005451E4">
      <w:r>
        <w:continuationSeparator/>
      </w:r>
    </w:p>
    <w:p w14:paraId="1405E24F" w14:textId="77777777" w:rsidR="000970C8" w:rsidRDefault="000970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A0002AEF" w:usb1="4000207B" w:usb2="00000000"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969D2" w14:textId="77777777" w:rsidR="006901C9" w:rsidRDefault="006901C9" w:rsidP="002350A3">
    <w:pPr>
      <w:pStyle w:val="Stopka"/>
      <w:framePr w:wrap="none"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5C1D82F7" w14:textId="77777777" w:rsidR="006901C9" w:rsidRDefault="006901C9" w:rsidP="00D01894">
    <w:pPr>
      <w:pStyle w:val="Stopka"/>
      <w:ind w:right="360"/>
    </w:pPr>
  </w:p>
  <w:p w14:paraId="39D6ED63" w14:textId="77777777" w:rsidR="006901C9" w:rsidRDefault="006901C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ECD81" w14:textId="77777777" w:rsidR="006901C9" w:rsidRDefault="006901C9" w:rsidP="002350A3">
    <w:pPr>
      <w:pStyle w:val="Stopka"/>
      <w:framePr w:wrap="none"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4</w:t>
    </w:r>
    <w:r>
      <w:rPr>
        <w:rStyle w:val="Numerstrony"/>
      </w:rPr>
      <w:fldChar w:fldCharType="end"/>
    </w:r>
  </w:p>
  <w:p w14:paraId="6D1ED75B" w14:textId="77777777" w:rsidR="006901C9" w:rsidRDefault="006901C9" w:rsidP="00D01894">
    <w:pPr>
      <w:pStyle w:val="Stopka"/>
      <w:ind w:right="360"/>
    </w:pPr>
  </w:p>
  <w:p w14:paraId="5086E1CB" w14:textId="77777777" w:rsidR="006901C9" w:rsidRDefault="006901C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B2CBA2" w14:textId="77777777" w:rsidR="000970C8" w:rsidRDefault="000970C8" w:rsidP="005451E4">
      <w:r>
        <w:separator/>
      </w:r>
    </w:p>
    <w:p w14:paraId="0A3B0875" w14:textId="77777777" w:rsidR="000970C8" w:rsidRDefault="000970C8"/>
  </w:footnote>
  <w:footnote w:type="continuationSeparator" w:id="0">
    <w:p w14:paraId="04E6C03E" w14:textId="77777777" w:rsidR="000970C8" w:rsidRDefault="000970C8" w:rsidP="005451E4">
      <w:r>
        <w:continuationSeparator/>
      </w:r>
    </w:p>
    <w:p w14:paraId="2369BA41" w14:textId="77777777" w:rsidR="000970C8" w:rsidRDefault="000970C8"/>
  </w:footnote>
  <w:footnote w:id="1">
    <w:p w14:paraId="5FF5EED9" w14:textId="66549AB1" w:rsidR="006901C9" w:rsidRPr="001957CF" w:rsidRDefault="006901C9" w:rsidP="00FB2719">
      <w:pPr>
        <w:pStyle w:val="Tekstprzypisudolnego"/>
        <w:jc w:val="both"/>
        <w:rPr>
          <w:rFonts w:ascii="Times New Roman" w:hAnsi="Times New Roman" w:cs="Times New Roman"/>
          <w:sz w:val="18"/>
          <w:szCs w:val="18"/>
          <w:lang w:val="en-US"/>
        </w:rPr>
      </w:pPr>
      <w:r w:rsidRPr="001957CF">
        <w:rPr>
          <w:rStyle w:val="Odwoanieprzypisudolnego"/>
          <w:rFonts w:ascii="Times New Roman" w:hAnsi="Times New Roman" w:cs="Times New Roman"/>
          <w:sz w:val="18"/>
          <w:szCs w:val="18"/>
        </w:rPr>
        <w:footnoteRef/>
      </w:r>
      <w:r w:rsidRPr="001957CF">
        <w:rPr>
          <w:rFonts w:ascii="Times New Roman" w:hAnsi="Times New Roman" w:cs="Times New Roman"/>
          <w:sz w:val="18"/>
          <w:szCs w:val="18"/>
          <w:lang w:val="en-US"/>
        </w:rPr>
        <w:t xml:space="preserve">Joanna </w:t>
      </w:r>
      <w:proofErr w:type="spellStart"/>
      <w:r w:rsidRPr="001957CF">
        <w:rPr>
          <w:rFonts w:ascii="Times New Roman" w:hAnsi="Times New Roman" w:cs="Times New Roman"/>
          <w:sz w:val="18"/>
          <w:szCs w:val="18"/>
          <w:lang w:val="en-US"/>
        </w:rPr>
        <w:t>Wyrobek</w:t>
      </w:r>
      <w:proofErr w:type="spellEnd"/>
      <w:r w:rsidRPr="001957CF">
        <w:rPr>
          <w:rFonts w:ascii="Times New Roman" w:hAnsi="Times New Roman" w:cs="Times New Roman"/>
          <w:sz w:val="18"/>
          <w:szCs w:val="18"/>
          <w:lang w:val="en-US"/>
        </w:rPr>
        <w:t xml:space="preserve">, Cracow University of Economics, School of Finance and Law, Department of Corporate Finance, Cracow University of Economics, ul. </w:t>
      </w:r>
      <w:proofErr w:type="spellStart"/>
      <w:r w:rsidRPr="001957CF">
        <w:rPr>
          <w:rFonts w:ascii="Times New Roman" w:hAnsi="Times New Roman" w:cs="Times New Roman"/>
          <w:sz w:val="18"/>
          <w:szCs w:val="18"/>
          <w:lang w:val="en-US"/>
        </w:rPr>
        <w:t>Rakowicka</w:t>
      </w:r>
      <w:proofErr w:type="spellEnd"/>
      <w:r w:rsidRPr="001957CF">
        <w:rPr>
          <w:rFonts w:ascii="Times New Roman" w:hAnsi="Times New Roman" w:cs="Times New Roman"/>
          <w:sz w:val="18"/>
          <w:szCs w:val="18"/>
          <w:lang w:val="en-US"/>
        </w:rPr>
        <w:t xml:space="preserve"> 27, 31-510 Kraków, Poland, email: </w:t>
      </w:r>
      <w:hyperlink r:id="rId1" w:history="1">
        <w:r w:rsidRPr="001957CF">
          <w:rPr>
            <w:rStyle w:val="Hipercze"/>
            <w:rFonts w:ascii="Times New Roman" w:hAnsi="Times New Roman" w:cs="Times New Roman"/>
            <w:sz w:val="18"/>
            <w:szCs w:val="18"/>
            <w:lang w:val="en-US"/>
          </w:rPr>
          <w:t>wyrobekj@uek.krakow.pl</w:t>
        </w:r>
      </w:hyperlink>
      <w:r w:rsidRPr="001957CF">
        <w:rPr>
          <w:rFonts w:ascii="Times New Roman" w:hAnsi="Times New Roman" w:cs="Times New Roman"/>
          <w:sz w:val="18"/>
          <w:szCs w:val="18"/>
          <w:lang w:val="en-US"/>
        </w:rPr>
        <w:t>.</w:t>
      </w:r>
    </w:p>
  </w:footnote>
  <w:footnote w:id="2">
    <w:p w14:paraId="4493977B" w14:textId="132050C2" w:rsidR="00B502A8" w:rsidRPr="001957CF" w:rsidRDefault="00B502A8" w:rsidP="00B502A8">
      <w:pPr>
        <w:pStyle w:val="Tekstprzypisudolnego"/>
        <w:jc w:val="both"/>
        <w:rPr>
          <w:rFonts w:ascii="Times New Roman" w:hAnsi="Times New Roman" w:cs="Times New Roman"/>
          <w:sz w:val="18"/>
          <w:szCs w:val="18"/>
          <w:lang w:val="en-US"/>
        </w:rPr>
      </w:pPr>
      <w:r w:rsidRPr="001957CF">
        <w:rPr>
          <w:rStyle w:val="Odwoanieprzypisudolnego"/>
          <w:rFonts w:ascii="Times New Roman" w:hAnsi="Times New Roman" w:cs="Times New Roman"/>
          <w:sz w:val="18"/>
          <w:szCs w:val="18"/>
        </w:rPr>
        <w:footnoteRef/>
      </w:r>
      <w:r w:rsidRPr="001957CF">
        <w:rPr>
          <w:rFonts w:ascii="Times New Roman" w:hAnsi="Times New Roman" w:cs="Times New Roman"/>
          <w:sz w:val="18"/>
          <w:szCs w:val="18"/>
          <w:lang w:val="en-US"/>
        </w:rPr>
        <w:t xml:space="preserve">Joanna </w:t>
      </w:r>
      <w:proofErr w:type="spellStart"/>
      <w:r w:rsidRPr="001957CF">
        <w:rPr>
          <w:rFonts w:ascii="Times New Roman" w:hAnsi="Times New Roman" w:cs="Times New Roman"/>
          <w:sz w:val="18"/>
          <w:szCs w:val="18"/>
          <w:lang w:val="en-US"/>
        </w:rPr>
        <w:t>Wyrobek</w:t>
      </w:r>
      <w:proofErr w:type="spellEnd"/>
      <w:r w:rsidRPr="001957CF">
        <w:rPr>
          <w:rFonts w:ascii="Times New Roman" w:hAnsi="Times New Roman" w:cs="Times New Roman"/>
          <w:sz w:val="18"/>
          <w:szCs w:val="18"/>
          <w:lang w:val="en-US"/>
        </w:rPr>
        <w:t xml:space="preserve">, </w:t>
      </w:r>
      <w:proofErr w:type="spellStart"/>
      <w:r>
        <w:rPr>
          <w:rFonts w:ascii="Times New Roman" w:hAnsi="Times New Roman" w:cs="Times New Roman"/>
          <w:sz w:val="18"/>
          <w:szCs w:val="18"/>
          <w:lang w:val="en-US"/>
        </w:rPr>
        <w:t>Uniwersytet</w:t>
      </w:r>
      <w:proofErr w:type="spellEnd"/>
      <w:r>
        <w:rPr>
          <w:rFonts w:ascii="Times New Roman" w:hAnsi="Times New Roman" w:cs="Times New Roman"/>
          <w:sz w:val="18"/>
          <w:szCs w:val="18"/>
          <w:lang w:val="en-US"/>
        </w:rPr>
        <w:t xml:space="preserve"> </w:t>
      </w:r>
      <w:proofErr w:type="spellStart"/>
      <w:r>
        <w:rPr>
          <w:rFonts w:ascii="Times New Roman" w:hAnsi="Times New Roman" w:cs="Times New Roman"/>
          <w:sz w:val="18"/>
          <w:szCs w:val="18"/>
          <w:lang w:val="en-US"/>
        </w:rPr>
        <w:t>Ekonomiczny</w:t>
      </w:r>
      <w:proofErr w:type="spellEnd"/>
      <w:r>
        <w:rPr>
          <w:rFonts w:ascii="Times New Roman" w:hAnsi="Times New Roman" w:cs="Times New Roman"/>
          <w:sz w:val="18"/>
          <w:szCs w:val="18"/>
          <w:lang w:val="en-US"/>
        </w:rPr>
        <w:t xml:space="preserve"> w </w:t>
      </w:r>
      <w:proofErr w:type="spellStart"/>
      <w:r>
        <w:rPr>
          <w:rFonts w:ascii="Times New Roman" w:hAnsi="Times New Roman" w:cs="Times New Roman"/>
          <w:sz w:val="18"/>
          <w:szCs w:val="18"/>
          <w:lang w:val="en-US"/>
        </w:rPr>
        <w:t>Krakowie</w:t>
      </w:r>
      <w:proofErr w:type="spellEnd"/>
      <w:r w:rsidRPr="001957CF">
        <w:rPr>
          <w:rFonts w:ascii="Times New Roman" w:hAnsi="Times New Roman" w:cs="Times New Roman"/>
          <w:sz w:val="18"/>
          <w:szCs w:val="18"/>
          <w:lang w:val="en-US"/>
        </w:rPr>
        <w:t xml:space="preserve">, </w:t>
      </w:r>
      <w:proofErr w:type="spellStart"/>
      <w:r>
        <w:rPr>
          <w:rFonts w:ascii="Times New Roman" w:hAnsi="Times New Roman" w:cs="Times New Roman"/>
          <w:sz w:val="18"/>
          <w:szCs w:val="18"/>
          <w:lang w:val="en-US"/>
        </w:rPr>
        <w:t>Wydział</w:t>
      </w:r>
      <w:proofErr w:type="spellEnd"/>
      <w:r>
        <w:rPr>
          <w:rFonts w:ascii="Times New Roman" w:hAnsi="Times New Roman" w:cs="Times New Roman"/>
          <w:sz w:val="18"/>
          <w:szCs w:val="18"/>
          <w:lang w:val="en-US"/>
        </w:rPr>
        <w:t xml:space="preserve"> </w:t>
      </w:r>
      <w:proofErr w:type="spellStart"/>
      <w:r>
        <w:rPr>
          <w:rFonts w:ascii="Times New Roman" w:hAnsi="Times New Roman" w:cs="Times New Roman"/>
          <w:sz w:val="18"/>
          <w:szCs w:val="18"/>
          <w:lang w:val="en-US"/>
        </w:rPr>
        <w:t>Finansów</w:t>
      </w:r>
      <w:proofErr w:type="spellEnd"/>
      <w:r>
        <w:rPr>
          <w:rFonts w:ascii="Times New Roman" w:hAnsi="Times New Roman" w:cs="Times New Roman"/>
          <w:sz w:val="18"/>
          <w:szCs w:val="18"/>
          <w:lang w:val="en-US"/>
        </w:rPr>
        <w:t xml:space="preserve"> </w:t>
      </w:r>
      <w:proofErr w:type="spellStart"/>
      <w:r>
        <w:rPr>
          <w:rFonts w:ascii="Times New Roman" w:hAnsi="Times New Roman" w:cs="Times New Roman"/>
          <w:sz w:val="18"/>
          <w:szCs w:val="18"/>
          <w:lang w:val="en-US"/>
        </w:rPr>
        <w:t>i</w:t>
      </w:r>
      <w:proofErr w:type="spellEnd"/>
      <w:r>
        <w:rPr>
          <w:rFonts w:ascii="Times New Roman" w:hAnsi="Times New Roman" w:cs="Times New Roman"/>
          <w:sz w:val="18"/>
          <w:szCs w:val="18"/>
          <w:lang w:val="en-US"/>
        </w:rPr>
        <w:t xml:space="preserve"> </w:t>
      </w:r>
      <w:proofErr w:type="spellStart"/>
      <w:r>
        <w:rPr>
          <w:rFonts w:ascii="Times New Roman" w:hAnsi="Times New Roman" w:cs="Times New Roman"/>
          <w:sz w:val="18"/>
          <w:szCs w:val="18"/>
          <w:lang w:val="en-US"/>
        </w:rPr>
        <w:t>Prawa</w:t>
      </w:r>
      <w:proofErr w:type="spellEnd"/>
      <w:r w:rsidRPr="001957CF">
        <w:rPr>
          <w:rFonts w:ascii="Times New Roman" w:hAnsi="Times New Roman" w:cs="Times New Roman"/>
          <w:sz w:val="18"/>
          <w:szCs w:val="18"/>
          <w:lang w:val="en-US"/>
        </w:rPr>
        <w:t xml:space="preserve">, </w:t>
      </w:r>
      <w:proofErr w:type="spellStart"/>
      <w:r>
        <w:rPr>
          <w:rFonts w:ascii="Times New Roman" w:hAnsi="Times New Roman" w:cs="Times New Roman"/>
          <w:sz w:val="18"/>
          <w:szCs w:val="18"/>
          <w:lang w:val="en-US"/>
        </w:rPr>
        <w:t>Katedra</w:t>
      </w:r>
      <w:proofErr w:type="spellEnd"/>
      <w:r>
        <w:rPr>
          <w:rFonts w:ascii="Times New Roman" w:hAnsi="Times New Roman" w:cs="Times New Roman"/>
          <w:sz w:val="18"/>
          <w:szCs w:val="18"/>
          <w:lang w:val="en-US"/>
        </w:rPr>
        <w:t xml:space="preserve"> </w:t>
      </w:r>
      <w:proofErr w:type="spellStart"/>
      <w:r>
        <w:rPr>
          <w:rFonts w:ascii="Times New Roman" w:hAnsi="Times New Roman" w:cs="Times New Roman"/>
          <w:sz w:val="18"/>
          <w:szCs w:val="18"/>
          <w:lang w:val="en-US"/>
        </w:rPr>
        <w:t>Finansów</w:t>
      </w:r>
      <w:proofErr w:type="spellEnd"/>
      <w:r>
        <w:rPr>
          <w:rFonts w:ascii="Times New Roman" w:hAnsi="Times New Roman" w:cs="Times New Roman"/>
          <w:sz w:val="18"/>
          <w:szCs w:val="18"/>
          <w:lang w:val="en-US"/>
        </w:rPr>
        <w:t xml:space="preserve"> </w:t>
      </w:r>
      <w:proofErr w:type="spellStart"/>
      <w:r>
        <w:rPr>
          <w:rFonts w:ascii="Times New Roman" w:hAnsi="Times New Roman" w:cs="Times New Roman"/>
          <w:sz w:val="18"/>
          <w:szCs w:val="18"/>
          <w:lang w:val="en-US"/>
        </w:rPr>
        <w:t>Przedsiębiorstw</w:t>
      </w:r>
      <w:proofErr w:type="spellEnd"/>
      <w:r w:rsidRPr="001957CF">
        <w:rPr>
          <w:rFonts w:ascii="Times New Roman" w:hAnsi="Times New Roman" w:cs="Times New Roman"/>
          <w:sz w:val="18"/>
          <w:szCs w:val="18"/>
          <w:lang w:val="en-US"/>
        </w:rPr>
        <w:t xml:space="preserve">, </w:t>
      </w:r>
      <w:proofErr w:type="spellStart"/>
      <w:r>
        <w:rPr>
          <w:rFonts w:ascii="Times New Roman" w:hAnsi="Times New Roman" w:cs="Times New Roman"/>
          <w:sz w:val="18"/>
          <w:szCs w:val="18"/>
          <w:lang w:val="en-US"/>
        </w:rPr>
        <w:t>Uniwersytet</w:t>
      </w:r>
      <w:proofErr w:type="spellEnd"/>
      <w:r>
        <w:rPr>
          <w:rFonts w:ascii="Times New Roman" w:hAnsi="Times New Roman" w:cs="Times New Roman"/>
          <w:sz w:val="18"/>
          <w:szCs w:val="18"/>
          <w:lang w:val="en-US"/>
        </w:rPr>
        <w:t xml:space="preserve"> </w:t>
      </w:r>
      <w:proofErr w:type="spellStart"/>
      <w:r>
        <w:rPr>
          <w:rFonts w:ascii="Times New Roman" w:hAnsi="Times New Roman" w:cs="Times New Roman"/>
          <w:sz w:val="18"/>
          <w:szCs w:val="18"/>
          <w:lang w:val="en-US"/>
        </w:rPr>
        <w:t>Ekonomiczny</w:t>
      </w:r>
      <w:proofErr w:type="spellEnd"/>
      <w:r>
        <w:rPr>
          <w:rFonts w:ascii="Times New Roman" w:hAnsi="Times New Roman" w:cs="Times New Roman"/>
          <w:sz w:val="18"/>
          <w:szCs w:val="18"/>
          <w:lang w:val="en-US"/>
        </w:rPr>
        <w:t xml:space="preserve"> w </w:t>
      </w:r>
      <w:proofErr w:type="spellStart"/>
      <w:r>
        <w:rPr>
          <w:rFonts w:ascii="Times New Roman" w:hAnsi="Times New Roman" w:cs="Times New Roman"/>
          <w:sz w:val="18"/>
          <w:szCs w:val="18"/>
          <w:lang w:val="en-US"/>
        </w:rPr>
        <w:t>Krakowie</w:t>
      </w:r>
      <w:proofErr w:type="spellEnd"/>
      <w:r w:rsidRPr="001957CF">
        <w:rPr>
          <w:rFonts w:ascii="Times New Roman" w:hAnsi="Times New Roman" w:cs="Times New Roman"/>
          <w:sz w:val="18"/>
          <w:szCs w:val="18"/>
          <w:lang w:val="en-US"/>
        </w:rPr>
        <w:t xml:space="preserve">, ul. </w:t>
      </w:r>
      <w:proofErr w:type="spellStart"/>
      <w:r w:rsidRPr="001957CF">
        <w:rPr>
          <w:rFonts w:ascii="Times New Roman" w:hAnsi="Times New Roman" w:cs="Times New Roman"/>
          <w:sz w:val="18"/>
          <w:szCs w:val="18"/>
          <w:lang w:val="en-US"/>
        </w:rPr>
        <w:t>Rakowicka</w:t>
      </w:r>
      <w:proofErr w:type="spellEnd"/>
      <w:r w:rsidRPr="001957CF">
        <w:rPr>
          <w:rFonts w:ascii="Times New Roman" w:hAnsi="Times New Roman" w:cs="Times New Roman"/>
          <w:sz w:val="18"/>
          <w:szCs w:val="18"/>
          <w:lang w:val="en-US"/>
        </w:rPr>
        <w:t xml:space="preserve"> 27, 31-510 Kraków, </w:t>
      </w:r>
      <w:proofErr w:type="spellStart"/>
      <w:r w:rsidR="00BB09BE">
        <w:rPr>
          <w:rFonts w:ascii="Times New Roman" w:hAnsi="Times New Roman" w:cs="Times New Roman"/>
          <w:sz w:val="18"/>
          <w:szCs w:val="18"/>
          <w:lang w:val="en-US"/>
        </w:rPr>
        <w:t>Polska</w:t>
      </w:r>
      <w:proofErr w:type="spellEnd"/>
      <w:r w:rsidRPr="001957CF">
        <w:rPr>
          <w:rFonts w:ascii="Times New Roman" w:hAnsi="Times New Roman" w:cs="Times New Roman"/>
          <w:sz w:val="18"/>
          <w:szCs w:val="18"/>
          <w:lang w:val="en-US"/>
        </w:rPr>
        <w:t xml:space="preserve">, email: </w:t>
      </w:r>
      <w:hyperlink r:id="rId2" w:history="1">
        <w:r w:rsidRPr="001957CF">
          <w:rPr>
            <w:rStyle w:val="Hipercze"/>
            <w:rFonts w:ascii="Times New Roman" w:hAnsi="Times New Roman" w:cs="Times New Roman"/>
            <w:sz w:val="18"/>
            <w:szCs w:val="18"/>
            <w:lang w:val="en-US"/>
          </w:rPr>
          <w:t>wyrobekj@uek.krakow.pl</w:t>
        </w:r>
      </w:hyperlink>
      <w:r w:rsidRPr="001957CF">
        <w:rPr>
          <w:rFonts w:ascii="Times New Roman" w:hAnsi="Times New Roman" w:cs="Times New Roman"/>
          <w:sz w:val="18"/>
          <w:szCs w:val="18"/>
          <w:lang w:val="en-U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02DE6"/>
    <w:multiLevelType w:val="hybridMultilevel"/>
    <w:tmpl w:val="B5FC33F6"/>
    <w:lvl w:ilvl="0" w:tplc="A7807A20">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C69595B"/>
    <w:multiLevelType w:val="multilevel"/>
    <w:tmpl w:val="A664DEE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132516C"/>
    <w:multiLevelType w:val="hybridMultilevel"/>
    <w:tmpl w:val="3870A6F4"/>
    <w:lvl w:ilvl="0" w:tplc="92DEB1D4">
      <w:start w:val="1"/>
      <w:numFmt w:val="decimal"/>
      <w:lvlText w:val="%1."/>
      <w:lvlJc w:val="left"/>
      <w:pPr>
        <w:ind w:left="720" w:hanging="360"/>
      </w:pPr>
      <w:rPr>
        <w:rFonts w:asciiTheme="minorHAnsi" w:eastAsiaTheme="minorHAnsi" w:hAnsiTheme="minorHAnsi" w:cstheme="minorHAnsi"/>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33F11BF"/>
    <w:multiLevelType w:val="hybridMultilevel"/>
    <w:tmpl w:val="A882F97E"/>
    <w:lvl w:ilvl="0" w:tplc="B48CF6AC">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4CC7779"/>
    <w:multiLevelType w:val="multilevel"/>
    <w:tmpl w:val="BAC256C2"/>
    <w:lvl w:ilvl="0">
      <w:start w:val="1"/>
      <w:numFmt w:val="lowerRoman"/>
      <w:lvlText w:val="(%1)"/>
      <w:lvlJc w:val="left"/>
      <w:pPr>
        <w:tabs>
          <w:tab w:val="num" w:pos="928"/>
        </w:tabs>
        <w:ind w:left="928" w:hanging="360"/>
      </w:pPr>
      <w:rPr>
        <w:rFonts w:ascii="Times New Roman" w:eastAsia="Times New Roman" w:hAnsi="Times New Roman" w:cs="Times New Roman"/>
      </w:rPr>
    </w:lvl>
    <w:lvl w:ilvl="1">
      <w:start w:val="1"/>
      <w:numFmt w:val="decimal"/>
      <w:lvlText w:val="%2."/>
      <w:lvlJc w:val="left"/>
      <w:pPr>
        <w:tabs>
          <w:tab w:val="num" w:pos="1440"/>
        </w:tabs>
        <w:ind w:left="1440" w:hanging="360"/>
      </w:pPr>
    </w:lvl>
    <w:lvl w:ilvl="2">
      <w:start w:val="1"/>
      <w:numFmt w:val="lowerLetter"/>
      <w:lvlText w:val="(%3)"/>
      <w:lvlJc w:val="left"/>
      <w:pPr>
        <w:ind w:left="2160" w:hanging="360"/>
      </w:pPr>
      <w:rPr>
        <w:rFonts w:ascii="Times New Roman" w:eastAsia="Times New Roman" w:hAnsi="Times New Roman" w:cs="Times New Roman"/>
      </w:rPr>
    </w:lvl>
    <w:lvl w:ilvl="3">
      <w:start w:val="1"/>
      <w:numFmt w:val="lowerLetter"/>
      <w:lvlText w:val="(%4)"/>
      <w:lvlJc w:val="left"/>
      <w:pPr>
        <w:ind w:left="2880" w:hanging="360"/>
      </w:pPr>
      <w:rPr>
        <w:rFonts w:ascii="Times New Roman" w:eastAsia="Times New Roman" w:hAnsi="Times New Roman" w:cs="Times New Roman"/>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D8C430C"/>
    <w:multiLevelType w:val="hybridMultilevel"/>
    <w:tmpl w:val="1CF0958A"/>
    <w:lvl w:ilvl="0" w:tplc="59E2C5DA">
      <w:start w:val="1"/>
      <w:numFmt w:val="decimal"/>
      <w:pStyle w:val="Nagwek1"/>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3936520"/>
    <w:multiLevelType w:val="multilevel"/>
    <w:tmpl w:val="855A3F92"/>
    <w:lvl w:ilvl="0">
      <w:start w:val="1"/>
      <w:numFmt w:val="decimal"/>
      <w:lvlText w:val="%1."/>
      <w:lvlJc w:val="left"/>
      <w:pPr>
        <w:ind w:left="384" w:hanging="384"/>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4C54D56"/>
    <w:multiLevelType w:val="hybridMultilevel"/>
    <w:tmpl w:val="26CE1C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54741A4"/>
    <w:multiLevelType w:val="hybridMultilevel"/>
    <w:tmpl w:val="3870A6F4"/>
    <w:lvl w:ilvl="0" w:tplc="92DEB1D4">
      <w:start w:val="1"/>
      <w:numFmt w:val="decimal"/>
      <w:lvlText w:val="%1."/>
      <w:lvlJc w:val="left"/>
      <w:pPr>
        <w:ind w:left="720" w:hanging="360"/>
      </w:pPr>
      <w:rPr>
        <w:rFonts w:asciiTheme="minorHAnsi" w:eastAsiaTheme="minorHAnsi" w:hAnsiTheme="minorHAnsi" w:cstheme="minorHAnsi"/>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A996C6A"/>
    <w:multiLevelType w:val="multilevel"/>
    <w:tmpl w:val="E06C41BA"/>
    <w:lvl w:ilvl="0">
      <w:start w:val="1"/>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EB764C5"/>
    <w:multiLevelType w:val="hybridMultilevel"/>
    <w:tmpl w:val="FD5C5E9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31000C20"/>
    <w:multiLevelType w:val="hybridMultilevel"/>
    <w:tmpl w:val="B62C5B2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32EC4800"/>
    <w:multiLevelType w:val="hybridMultilevel"/>
    <w:tmpl w:val="0718743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5D6017A"/>
    <w:multiLevelType w:val="hybridMultilevel"/>
    <w:tmpl w:val="224AF0A0"/>
    <w:lvl w:ilvl="0" w:tplc="7458E6BA">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41A81079"/>
    <w:multiLevelType w:val="multilevel"/>
    <w:tmpl w:val="4A3416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4827137"/>
    <w:multiLevelType w:val="hybridMultilevel"/>
    <w:tmpl w:val="E7DEE034"/>
    <w:lvl w:ilvl="0" w:tplc="88AA811E">
      <w:start w:val="4"/>
      <w:numFmt w:val="bullet"/>
      <w:lvlText w:val=""/>
      <w:lvlJc w:val="left"/>
      <w:pPr>
        <w:ind w:left="720" w:hanging="360"/>
      </w:pPr>
      <w:rPr>
        <w:rFonts w:ascii="Symbol" w:eastAsiaTheme="minorHAnsi" w:hAnsi="Symbol"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50C25BB9"/>
    <w:multiLevelType w:val="multilevel"/>
    <w:tmpl w:val="31EC9100"/>
    <w:lvl w:ilvl="0">
      <w:start w:val="1"/>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6676CE9"/>
    <w:multiLevelType w:val="multilevel"/>
    <w:tmpl w:val="EE5261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7F9399D"/>
    <w:multiLevelType w:val="hybridMultilevel"/>
    <w:tmpl w:val="8C74E840"/>
    <w:lvl w:ilvl="0" w:tplc="D22C5970">
      <w:start w:val="2"/>
      <w:numFmt w:val="bullet"/>
      <w:lvlText w:val=""/>
      <w:lvlJc w:val="left"/>
      <w:pPr>
        <w:ind w:left="720" w:hanging="360"/>
      </w:pPr>
      <w:rPr>
        <w:rFonts w:ascii="Symbol" w:eastAsiaTheme="minorHAnsi" w:hAnsi="Symbol"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5A2C15BF"/>
    <w:multiLevelType w:val="hybridMultilevel"/>
    <w:tmpl w:val="FBD811C4"/>
    <w:lvl w:ilvl="0" w:tplc="4D60DCCC">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6220281F"/>
    <w:multiLevelType w:val="multilevel"/>
    <w:tmpl w:val="BAC256C2"/>
    <w:lvl w:ilvl="0">
      <w:start w:val="1"/>
      <w:numFmt w:val="lowerRoman"/>
      <w:lvlText w:val="(%1)"/>
      <w:lvlJc w:val="left"/>
      <w:pPr>
        <w:tabs>
          <w:tab w:val="num" w:pos="928"/>
        </w:tabs>
        <w:ind w:left="928" w:hanging="360"/>
      </w:pPr>
      <w:rPr>
        <w:rFonts w:ascii="Times New Roman" w:eastAsia="Times New Roman" w:hAnsi="Times New Roman" w:cs="Times New Roman"/>
      </w:rPr>
    </w:lvl>
    <w:lvl w:ilvl="1">
      <w:start w:val="1"/>
      <w:numFmt w:val="decimal"/>
      <w:lvlText w:val="%2."/>
      <w:lvlJc w:val="left"/>
      <w:pPr>
        <w:tabs>
          <w:tab w:val="num" w:pos="1440"/>
        </w:tabs>
        <w:ind w:left="1440" w:hanging="360"/>
      </w:pPr>
    </w:lvl>
    <w:lvl w:ilvl="2">
      <w:start w:val="1"/>
      <w:numFmt w:val="lowerLetter"/>
      <w:lvlText w:val="(%3)"/>
      <w:lvlJc w:val="left"/>
      <w:pPr>
        <w:ind w:left="2160" w:hanging="360"/>
      </w:pPr>
      <w:rPr>
        <w:rFonts w:ascii="Times New Roman" w:eastAsia="Times New Roman" w:hAnsi="Times New Roman" w:cs="Times New Roman"/>
      </w:rPr>
    </w:lvl>
    <w:lvl w:ilvl="3">
      <w:start w:val="1"/>
      <w:numFmt w:val="lowerLetter"/>
      <w:lvlText w:val="(%4)"/>
      <w:lvlJc w:val="left"/>
      <w:pPr>
        <w:ind w:left="2880" w:hanging="360"/>
      </w:pPr>
      <w:rPr>
        <w:rFonts w:ascii="Times New Roman" w:eastAsia="Times New Roman" w:hAnsi="Times New Roman" w:cs="Times New Roman"/>
      </w:r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D85383B"/>
    <w:multiLevelType w:val="hybridMultilevel"/>
    <w:tmpl w:val="20CEE388"/>
    <w:lvl w:ilvl="0" w:tplc="A2E47294">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7E957233"/>
    <w:multiLevelType w:val="hybridMultilevel"/>
    <w:tmpl w:val="2AAC845E"/>
    <w:lvl w:ilvl="0" w:tplc="3DE4E03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2"/>
  </w:num>
  <w:num w:numId="2">
    <w:abstractNumId w:val="21"/>
  </w:num>
  <w:num w:numId="3">
    <w:abstractNumId w:val="17"/>
  </w:num>
  <w:num w:numId="4">
    <w:abstractNumId w:val="20"/>
  </w:num>
  <w:num w:numId="5">
    <w:abstractNumId w:val="1"/>
  </w:num>
  <w:num w:numId="6">
    <w:abstractNumId w:val="14"/>
  </w:num>
  <w:num w:numId="7">
    <w:abstractNumId w:val="9"/>
  </w:num>
  <w:num w:numId="8">
    <w:abstractNumId w:val="6"/>
  </w:num>
  <w:num w:numId="9">
    <w:abstractNumId w:val="16"/>
  </w:num>
  <w:num w:numId="10">
    <w:abstractNumId w:val="10"/>
  </w:num>
  <w:num w:numId="11">
    <w:abstractNumId w:val="4"/>
  </w:num>
  <w:num w:numId="12">
    <w:abstractNumId w:val="11"/>
  </w:num>
  <w:num w:numId="13">
    <w:abstractNumId w:val="2"/>
  </w:num>
  <w:num w:numId="14">
    <w:abstractNumId w:val="3"/>
  </w:num>
  <w:num w:numId="15">
    <w:abstractNumId w:val="18"/>
  </w:num>
  <w:num w:numId="16">
    <w:abstractNumId w:val="13"/>
  </w:num>
  <w:num w:numId="17">
    <w:abstractNumId w:val="19"/>
  </w:num>
  <w:num w:numId="18">
    <w:abstractNumId w:val="0"/>
  </w:num>
  <w:num w:numId="19">
    <w:abstractNumId w:val="15"/>
  </w:num>
  <w:num w:numId="20">
    <w:abstractNumId w:val="7"/>
  </w:num>
  <w:num w:numId="21">
    <w:abstractNumId w:val="12"/>
  </w:num>
  <w:num w:numId="22">
    <w:abstractNumId w:val="5"/>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wMzM0sjAxNTI3MLZQ0lEKTi0uzszPAykwqgUAWJxxUSwAAAA="/>
  </w:docVars>
  <w:rsids>
    <w:rsidRoot w:val="00607510"/>
    <w:rsid w:val="00001352"/>
    <w:rsid w:val="00001A59"/>
    <w:rsid w:val="00002182"/>
    <w:rsid w:val="000052A4"/>
    <w:rsid w:val="000138B0"/>
    <w:rsid w:val="00014078"/>
    <w:rsid w:val="000155EE"/>
    <w:rsid w:val="000160D3"/>
    <w:rsid w:val="0001775E"/>
    <w:rsid w:val="00017F3A"/>
    <w:rsid w:val="000235D5"/>
    <w:rsid w:val="00026BF2"/>
    <w:rsid w:val="00027804"/>
    <w:rsid w:val="000278BF"/>
    <w:rsid w:val="00030535"/>
    <w:rsid w:val="000308CF"/>
    <w:rsid w:val="00030E1B"/>
    <w:rsid w:val="00032EAD"/>
    <w:rsid w:val="000342EF"/>
    <w:rsid w:val="00036221"/>
    <w:rsid w:val="0004247E"/>
    <w:rsid w:val="00043087"/>
    <w:rsid w:val="00057AF1"/>
    <w:rsid w:val="000606DB"/>
    <w:rsid w:val="00062844"/>
    <w:rsid w:val="00065147"/>
    <w:rsid w:val="000738BE"/>
    <w:rsid w:val="00075FB9"/>
    <w:rsid w:val="00085846"/>
    <w:rsid w:val="0008654B"/>
    <w:rsid w:val="000869E0"/>
    <w:rsid w:val="00091229"/>
    <w:rsid w:val="00093816"/>
    <w:rsid w:val="000951E2"/>
    <w:rsid w:val="00095EDC"/>
    <w:rsid w:val="000970C8"/>
    <w:rsid w:val="000A24CD"/>
    <w:rsid w:val="000A3F0F"/>
    <w:rsid w:val="000A670D"/>
    <w:rsid w:val="000B0C39"/>
    <w:rsid w:val="000B154A"/>
    <w:rsid w:val="000B2D23"/>
    <w:rsid w:val="000B3399"/>
    <w:rsid w:val="000B3BC8"/>
    <w:rsid w:val="000B4D27"/>
    <w:rsid w:val="000B569E"/>
    <w:rsid w:val="000B5C01"/>
    <w:rsid w:val="000B732A"/>
    <w:rsid w:val="000B7837"/>
    <w:rsid w:val="000C272F"/>
    <w:rsid w:val="000C3B22"/>
    <w:rsid w:val="000C3ECB"/>
    <w:rsid w:val="000C5059"/>
    <w:rsid w:val="000C57BF"/>
    <w:rsid w:val="000C57F9"/>
    <w:rsid w:val="000C6720"/>
    <w:rsid w:val="000C7037"/>
    <w:rsid w:val="000C7631"/>
    <w:rsid w:val="000D117F"/>
    <w:rsid w:val="000D11D9"/>
    <w:rsid w:val="000D4251"/>
    <w:rsid w:val="000D523D"/>
    <w:rsid w:val="000D6828"/>
    <w:rsid w:val="000D73CE"/>
    <w:rsid w:val="000E02F9"/>
    <w:rsid w:val="000E2FD2"/>
    <w:rsid w:val="000E4222"/>
    <w:rsid w:val="000E49F3"/>
    <w:rsid w:val="000E64F0"/>
    <w:rsid w:val="000E6FFA"/>
    <w:rsid w:val="000E7C8A"/>
    <w:rsid w:val="000E7D34"/>
    <w:rsid w:val="000F0FE3"/>
    <w:rsid w:val="000F151E"/>
    <w:rsid w:val="000F44B4"/>
    <w:rsid w:val="000F66EE"/>
    <w:rsid w:val="00101009"/>
    <w:rsid w:val="001049A8"/>
    <w:rsid w:val="00106E66"/>
    <w:rsid w:val="00111761"/>
    <w:rsid w:val="001118E4"/>
    <w:rsid w:val="00113933"/>
    <w:rsid w:val="00114702"/>
    <w:rsid w:val="00120118"/>
    <w:rsid w:val="0012179A"/>
    <w:rsid w:val="001233C1"/>
    <w:rsid w:val="00123D21"/>
    <w:rsid w:val="00124735"/>
    <w:rsid w:val="00124876"/>
    <w:rsid w:val="0012515E"/>
    <w:rsid w:val="00127B10"/>
    <w:rsid w:val="00127C00"/>
    <w:rsid w:val="00130B5C"/>
    <w:rsid w:val="001313D9"/>
    <w:rsid w:val="00132246"/>
    <w:rsid w:val="0013279B"/>
    <w:rsid w:val="001327D1"/>
    <w:rsid w:val="00132BE2"/>
    <w:rsid w:val="00134AB8"/>
    <w:rsid w:val="0014072B"/>
    <w:rsid w:val="00140C45"/>
    <w:rsid w:val="001413BF"/>
    <w:rsid w:val="0014561E"/>
    <w:rsid w:val="00147FC0"/>
    <w:rsid w:val="00152FBA"/>
    <w:rsid w:val="001532B4"/>
    <w:rsid w:val="00154529"/>
    <w:rsid w:val="0016313F"/>
    <w:rsid w:val="0017100D"/>
    <w:rsid w:val="0017242B"/>
    <w:rsid w:val="0017326D"/>
    <w:rsid w:val="00173BAB"/>
    <w:rsid w:val="001741F5"/>
    <w:rsid w:val="001748F5"/>
    <w:rsid w:val="00176729"/>
    <w:rsid w:val="0017686F"/>
    <w:rsid w:val="00180035"/>
    <w:rsid w:val="00182044"/>
    <w:rsid w:val="00183968"/>
    <w:rsid w:val="00186EC9"/>
    <w:rsid w:val="00190D4D"/>
    <w:rsid w:val="00191F03"/>
    <w:rsid w:val="00194E6A"/>
    <w:rsid w:val="001957CF"/>
    <w:rsid w:val="00195CD7"/>
    <w:rsid w:val="001A3D05"/>
    <w:rsid w:val="001A50DE"/>
    <w:rsid w:val="001A6722"/>
    <w:rsid w:val="001B1FD1"/>
    <w:rsid w:val="001B26A6"/>
    <w:rsid w:val="001B2933"/>
    <w:rsid w:val="001B7461"/>
    <w:rsid w:val="001C0A0D"/>
    <w:rsid w:val="001C120A"/>
    <w:rsid w:val="001C2B60"/>
    <w:rsid w:val="001C327D"/>
    <w:rsid w:val="001C420E"/>
    <w:rsid w:val="001C435D"/>
    <w:rsid w:val="001C44C4"/>
    <w:rsid w:val="001C4CBA"/>
    <w:rsid w:val="001C4DF2"/>
    <w:rsid w:val="001C6465"/>
    <w:rsid w:val="001D511B"/>
    <w:rsid w:val="001D6DE7"/>
    <w:rsid w:val="001D7D4D"/>
    <w:rsid w:val="001E04BC"/>
    <w:rsid w:val="001E0F10"/>
    <w:rsid w:val="001E13AC"/>
    <w:rsid w:val="001E2123"/>
    <w:rsid w:val="001E2F6B"/>
    <w:rsid w:val="001E365F"/>
    <w:rsid w:val="001E4584"/>
    <w:rsid w:val="001F0C93"/>
    <w:rsid w:val="001F13D7"/>
    <w:rsid w:val="001F1B86"/>
    <w:rsid w:val="001F5764"/>
    <w:rsid w:val="001F6842"/>
    <w:rsid w:val="001F7D75"/>
    <w:rsid w:val="0020019A"/>
    <w:rsid w:val="002015B3"/>
    <w:rsid w:val="00202E71"/>
    <w:rsid w:val="0020300D"/>
    <w:rsid w:val="00204809"/>
    <w:rsid w:val="00204E4F"/>
    <w:rsid w:val="00205BE2"/>
    <w:rsid w:val="00206C6A"/>
    <w:rsid w:val="00211DB9"/>
    <w:rsid w:val="002124F6"/>
    <w:rsid w:val="00213E41"/>
    <w:rsid w:val="0021532F"/>
    <w:rsid w:val="00217760"/>
    <w:rsid w:val="0022113E"/>
    <w:rsid w:val="00222613"/>
    <w:rsid w:val="00222A74"/>
    <w:rsid w:val="00222C9C"/>
    <w:rsid w:val="00225950"/>
    <w:rsid w:val="00227D79"/>
    <w:rsid w:val="00230DA6"/>
    <w:rsid w:val="00232346"/>
    <w:rsid w:val="00233347"/>
    <w:rsid w:val="002341AA"/>
    <w:rsid w:val="002350A3"/>
    <w:rsid w:val="00235297"/>
    <w:rsid w:val="002366AE"/>
    <w:rsid w:val="00237308"/>
    <w:rsid w:val="0024081E"/>
    <w:rsid w:val="00240C44"/>
    <w:rsid w:val="0024161F"/>
    <w:rsid w:val="00242587"/>
    <w:rsid w:val="0024736C"/>
    <w:rsid w:val="00250A9E"/>
    <w:rsid w:val="00250BB1"/>
    <w:rsid w:val="002532BF"/>
    <w:rsid w:val="002545E4"/>
    <w:rsid w:val="00256196"/>
    <w:rsid w:val="00262841"/>
    <w:rsid w:val="002667E9"/>
    <w:rsid w:val="00266D83"/>
    <w:rsid w:val="00267BC3"/>
    <w:rsid w:val="00274D34"/>
    <w:rsid w:val="00275C92"/>
    <w:rsid w:val="002819A6"/>
    <w:rsid w:val="00281C1C"/>
    <w:rsid w:val="00285EC4"/>
    <w:rsid w:val="00286244"/>
    <w:rsid w:val="00286CB3"/>
    <w:rsid w:val="00292555"/>
    <w:rsid w:val="00295708"/>
    <w:rsid w:val="002A26B0"/>
    <w:rsid w:val="002A3092"/>
    <w:rsid w:val="002A4D21"/>
    <w:rsid w:val="002A4E6F"/>
    <w:rsid w:val="002A4EF4"/>
    <w:rsid w:val="002A7668"/>
    <w:rsid w:val="002A7682"/>
    <w:rsid w:val="002B0AB8"/>
    <w:rsid w:val="002B0CB9"/>
    <w:rsid w:val="002B117A"/>
    <w:rsid w:val="002B4AF3"/>
    <w:rsid w:val="002B58B0"/>
    <w:rsid w:val="002B636F"/>
    <w:rsid w:val="002B67AE"/>
    <w:rsid w:val="002B6AE1"/>
    <w:rsid w:val="002B7730"/>
    <w:rsid w:val="002C5201"/>
    <w:rsid w:val="002C6D6D"/>
    <w:rsid w:val="002C7270"/>
    <w:rsid w:val="002D3397"/>
    <w:rsid w:val="002D3963"/>
    <w:rsid w:val="002D6E1C"/>
    <w:rsid w:val="002E0A53"/>
    <w:rsid w:val="002E49F1"/>
    <w:rsid w:val="002E7A52"/>
    <w:rsid w:val="002F2E7B"/>
    <w:rsid w:val="002F307A"/>
    <w:rsid w:val="002F33F2"/>
    <w:rsid w:val="002F583E"/>
    <w:rsid w:val="00303081"/>
    <w:rsid w:val="003056C3"/>
    <w:rsid w:val="003070C7"/>
    <w:rsid w:val="00307EA8"/>
    <w:rsid w:val="00310F47"/>
    <w:rsid w:val="0031602E"/>
    <w:rsid w:val="00317520"/>
    <w:rsid w:val="00320056"/>
    <w:rsid w:val="00321CAB"/>
    <w:rsid w:val="0032501E"/>
    <w:rsid w:val="00326AE2"/>
    <w:rsid w:val="00330716"/>
    <w:rsid w:val="00342680"/>
    <w:rsid w:val="003428C1"/>
    <w:rsid w:val="003460CC"/>
    <w:rsid w:val="0035181E"/>
    <w:rsid w:val="00351D55"/>
    <w:rsid w:val="0035237C"/>
    <w:rsid w:val="00360556"/>
    <w:rsid w:val="00363664"/>
    <w:rsid w:val="00364FB3"/>
    <w:rsid w:val="00366161"/>
    <w:rsid w:val="00367A4F"/>
    <w:rsid w:val="003718C8"/>
    <w:rsid w:val="003730DD"/>
    <w:rsid w:val="00374788"/>
    <w:rsid w:val="003757E2"/>
    <w:rsid w:val="00377BBD"/>
    <w:rsid w:val="00380E41"/>
    <w:rsid w:val="0038155B"/>
    <w:rsid w:val="00383823"/>
    <w:rsid w:val="003847EB"/>
    <w:rsid w:val="00385D16"/>
    <w:rsid w:val="003922A8"/>
    <w:rsid w:val="00392546"/>
    <w:rsid w:val="00392CD5"/>
    <w:rsid w:val="003930FF"/>
    <w:rsid w:val="003A32C9"/>
    <w:rsid w:val="003A3848"/>
    <w:rsid w:val="003A4D36"/>
    <w:rsid w:val="003A4F5E"/>
    <w:rsid w:val="003A70C5"/>
    <w:rsid w:val="003B0996"/>
    <w:rsid w:val="003B0D0A"/>
    <w:rsid w:val="003B2024"/>
    <w:rsid w:val="003B2CA7"/>
    <w:rsid w:val="003B30A1"/>
    <w:rsid w:val="003B3DE4"/>
    <w:rsid w:val="003B413A"/>
    <w:rsid w:val="003B7F65"/>
    <w:rsid w:val="003C66CB"/>
    <w:rsid w:val="003D3BA6"/>
    <w:rsid w:val="003D4925"/>
    <w:rsid w:val="003D589C"/>
    <w:rsid w:val="003E21B1"/>
    <w:rsid w:val="003E3578"/>
    <w:rsid w:val="003E358F"/>
    <w:rsid w:val="003E3D8F"/>
    <w:rsid w:val="003E455A"/>
    <w:rsid w:val="003E6486"/>
    <w:rsid w:val="003E6A23"/>
    <w:rsid w:val="003F44E0"/>
    <w:rsid w:val="003F509A"/>
    <w:rsid w:val="003F6951"/>
    <w:rsid w:val="00402B85"/>
    <w:rsid w:val="004034DF"/>
    <w:rsid w:val="00403BA4"/>
    <w:rsid w:val="004042DC"/>
    <w:rsid w:val="00405795"/>
    <w:rsid w:val="004060AB"/>
    <w:rsid w:val="00410A4E"/>
    <w:rsid w:val="004112B0"/>
    <w:rsid w:val="00412F3C"/>
    <w:rsid w:val="00413ACA"/>
    <w:rsid w:val="004140B4"/>
    <w:rsid w:val="004160AD"/>
    <w:rsid w:val="00416A8C"/>
    <w:rsid w:val="00424698"/>
    <w:rsid w:val="00427BC1"/>
    <w:rsid w:val="00431AE3"/>
    <w:rsid w:val="00432A9A"/>
    <w:rsid w:val="00435854"/>
    <w:rsid w:val="00436AD6"/>
    <w:rsid w:val="00436E6D"/>
    <w:rsid w:val="00437F10"/>
    <w:rsid w:val="00440284"/>
    <w:rsid w:val="00446B7A"/>
    <w:rsid w:val="00447A64"/>
    <w:rsid w:val="004501E0"/>
    <w:rsid w:val="0045100C"/>
    <w:rsid w:val="00451CF8"/>
    <w:rsid w:val="004521DA"/>
    <w:rsid w:val="0046043D"/>
    <w:rsid w:val="004616A9"/>
    <w:rsid w:val="00461A3B"/>
    <w:rsid w:val="004626A3"/>
    <w:rsid w:val="00464C68"/>
    <w:rsid w:val="0046526A"/>
    <w:rsid w:val="00466B9A"/>
    <w:rsid w:val="00467F96"/>
    <w:rsid w:val="004719AD"/>
    <w:rsid w:val="00471C7D"/>
    <w:rsid w:val="0047263A"/>
    <w:rsid w:val="004729E2"/>
    <w:rsid w:val="00475F85"/>
    <w:rsid w:val="00476EE7"/>
    <w:rsid w:val="004770A6"/>
    <w:rsid w:val="0048416B"/>
    <w:rsid w:val="0048536A"/>
    <w:rsid w:val="00487400"/>
    <w:rsid w:val="00491722"/>
    <w:rsid w:val="00491A97"/>
    <w:rsid w:val="00494A1F"/>
    <w:rsid w:val="00494F7B"/>
    <w:rsid w:val="004960B5"/>
    <w:rsid w:val="0049621F"/>
    <w:rsid w:val="0049747D"/>
    <w:rsid w:val="004977E9"/>
    <w:rsid w:val="004A20D8"/>
    <w:rsid w:val="004A4691"/>
    <w:rsid w:val="004B14D3"/>
    <w:rsid w:val="004B18CD"/>
    <w:rsid w:val="004B60F0"/>
    <w:rsid w:val="004C12A1"/>
    <w:rsid w:val="004C18B7"/>
    <w:rsid w:val="004C4A28"/>
    <w:rsid w:val="004C6B5E"/>
    <w:rsid w:val="004C73F8"/>
    <w:rsid w:val="004D365B"/>
    <w:rsid w:val="004D4F2F"/>
    <w:rsid w:val="004D53ED"/>
    <w:rsid w:val="004E3D73"/>
    <w:rsid w:val="004F4D56"/>
    <w:rsid w:val="004F5496"/>
    <w:rsid w:val="004F5752"/>
    <w:rsid w:val="0050087F"/>
    <w:rsid w:val="005012FA"/>
    <w:rsid w:val="00502F08"/>
    <w:rsid w:val="00503344"/>
    <w:rsid w:val="00504B72"/>
    <w:rsid w:val="00506759"/>
    <w:rsid w:val="005136A8"/>
    <w:rsid w:val="005151D2"/>
    <w:rsid w:val="005173DE"/>
    <w:rsid w:val="00517C63"/>
    <w:rsid w:val="00517EA2"/>
    <w:rsid w:val="00521C1C"/>
    <w:rsid w:val="00522351"/>
    <w:rsid w:val="0052237D"/>
    <w:rsid w:val="005228E4"/>
    <w:rsid w:val="0052313F"/>
    <w:rsid w:val="00523692"/>
    <w:rsid w:val="00523E97"/>
    <w:rsid w:val="00524035"/>
    <w:rsid w:val="00526912"/>
    <w:rsid w:val="00526AC6"/>
    <w:rsid w:val="00526C6F"/>
    <w:rsid w:val="00527C14"/>
    <w:rsid w:val="00527FC8"/>
    <w:rsid w:val="00533177"/>
    <w:rsid w:val="005369A2"/>
    <w:rsid w:val="00537E3E"/>
    <w:rsid w:val="00540AF7"/>
    <w:rsid w:val="00541DFF"/>
    <w:rsid w:val="00542A67"/>
    <w:rsid w:val="00542E57"/>
    <w:rsid w:val="00543554"/>
    <w:rsid w:val="00544942"/>
    <w:rsid w:val="005451E4"/>
    <w:rsid w:val="00546F20"/>
    <w:rsid w:val="00546FAC"/>
    <w:rsid w:val="00547801"/>
    <w:rsid w:val="005529E5"/>
    <w:rsid w:val="00554992"/>
    <w:rsid w:val="00555151"/>
    <w:rsid w:val="0055657C"/>
    <w:rsid w:val="005567F4"/>
    <w:rsid w:val="00560F64"/>
    <w:rsid w:val="005628B8"/>
    <w:rsid w:val="00563DF8"/>
    <w:rsid w:val="0056470A"/>
    <w:rsid w:val="005647C3"/>
    <w:rsid w:val="00567E3C"/>
    <w:rsid w:val="005706D7"/>
    <w:rsid w:val="0057329F"/>
    <w:rsid w:val="00575940"/>
    <w:rsid w:val="00575DB3"/>
    <w:rsid w:val="00576277"/>
    <w:rsid w:val="00580754"/>
    <w:rsid w:val="0058218E"/>
    <w:rsid w:val="00582EC8"/>
    <w:rsid w:val="00583809"/>
    <w:rsid w:val="00583844"/>
    <w:rsid w:val="00584BC6"/>
    <w:rsid w:val="00585E2C"/>
    <w:rsid w:val="00586BA2"/>
    <w:rsid w:val="00586C99"/>
    <w:rsid w:val="005872FC"/>
    <w:rsid w:val="00587961"/>
    <w:rsid w:val="00592E57"/>
    <w:rsid w:val="0059484C"/>
    <w:rsid w:val="0059797A"/>
    <w:rsid w:val="005A13AC"/>
    <w:rsid w:val="005A1579"/>
    <w:rsid w:val="005A2FDC"/>
    <w:rsid w:val="005A59F2"/>
    <w:rsid w:val="005A75FA"/>
    <w:rsid w:val="005B1146"/>
    <w:rsid w:val="005B278E"/>
    <w:rsid w:val="005B4429"/>
    <w:rsid w:val="005C1410"/>
    <w:rsid w:val="005C1A97"/>
    <w:rsid w:val="005C22F9"/>
    <w:rsid w:val="005C237E"/>
    <w:rsid w:val="005C64FA"/>
    <w:rsid w:val="005C7A0E"/>
    <w:rsid w:val="005C7CAB"/>
    <w:rsid w:val="005C7ECB"/>
    <w:rsid w:val="005D093D"/>
    <w:rsid w:val="005D1D6F"/>
    <w:rsid w:val="005D32D6"/>
    <w:rsid w:val="005D4BEA"/>
    <w:rsid w:val="005D6C5F"/>
    <w:rsid w:val="005D771E"/>
    <w:rsid w:val="005E08C9"/>
    <w:rsid w:val="005E0C53"/>
    <w:rsid w:val="005E1EF8"/>
    <w:rsid w:val="005E2407"/>
    <w:rsid w:val="005E310E"/>
    <w:rsid w:val="005E33F6"/>
    <w:rsid w:val="005E40D7"/>
    <w:rsid w:val="005E58B5"/>
    <w:rsid w:val="005E6485"/>
    <w:rsid w:val="005F22D9"/>
    <w:rsid w:val="005F2BDA"/>
    <w:rsid w:val="005F3C88"/>
    <w:rsid w:val="005F4544"/>
    <w:rsid w:val="005F5812"/>
    <w:rsid w:val="005F682E"/>
    <w:rsid w:val="005F6EB4"/>
    <w:rsid w:val="005F72F0"/>
    <w:rsid w:val="005F75FD"/>
    <w:rsid w:val="005F7E7D"/>
    <w:rsid w:val="006000BC"/>
    <w:rsid w:val="00600B88"/>
    <w:rsid w:val="00601121"/>
    <w:rsid w:val="00601D8C"/>
    <w:rsid w:val="00602DD1"/>
    <w:rsid w:val="00603709"/>
    <w:rsid w:val="00603722"/>
    <w:rsid w:val="00604A0A"/>
    <w:rsid w:val="00604B31"/>
    <w:rsid w:val="0060570B"/>
    <w:rsid w:val="00607510"/>
    <w:rsid w:val="0061230C"/>
    <w:rsid w:val="00612BB1"/>
    <w:rsid w:val="00613AE5"/>
    <w:rsid w:val="0061432C"/>
    <w:rsid w:val="00617684"/>
    <w:rsid w:val="00617F5E"/>
    <w:rsid w:val="00617FDE"/>
    <w:rsid w:val="006201DF"/>
    <w:rsid w:val="0062048B"/>
    <w:rsid w:val="00622FAF"/>
    <w:rsid w:val="006247AB"/>
    <w:rsid w:val="00626699"/>
    <w:rsid w:val="006270D9"/>
    <w:rsid w:val="006309C1"/>
    <w:rsid w:val="006313B7"/>
    <w:rsid w:val="00631F84"/>
    <w:rsid w:val="00632E30"/>
    <w:rsid w:val="00633A32"/>
    <w:rsid w:val="00633F81"/>
    <w:rsid w:val="006348C9"/>
    <w:rsid w:val="00634ACA"/>
    <w:rsid w:val="00635B00"/>
    <w:rsid w:val="00637181"/>
    <w:rsid w:val="00641A46"/>
    <w:rsid w:val="0064261C"/>
    <w:rsid w:val="00644DFA"/>
    <w:rsid w:val="00646C78"/>
    <w:rsid w:val="00647CF6"/>
    <w:rsid w:val="00647E5B"/>
    <w:rsid w:val="00651477"/>
    <w:rsid w:val="0065170F"/>
    <w:rsid w:val="006544E1"/>
    <w:rsid w:val="006549D4"/>
    <w:rsid w:val="00655D68"/>
    <w:rsid w:val="00661769"/>
    <w:rsid w:val="0066450F"/>
    <w:rsid w:val="00666196"/>
    <w:rsid w:val="00673ED1"/>
    <w:rsid w:val="00675364"/>
    <w:rsid w:val="00675B1B"/>
    <w:rsid w:val="0067751D"/>
    <w:rsid w:val="0068034A"/>
    <w:rsid w:val="006820A9"/>
    <w:rsid w:val="0068291D"/>
    <w:rsid w:val="0068317E"/>
    <w:rsid w:val="00684069"/>
    <w:rsid w:val="006845FD"/>
    <w:rsid w:val="00685ADA"/>
    <w:rsid w:val="00686B0E"/>
    <w:rsid w:val="00687C4B"/>
    <w:rsid w:val="006901C9"/>
    <w:rsid w:val="00692383"/>
    <w:rsid w:val="00692652"/>
    <w:rsid w:val="006943FF"/>
    <w:rsid w:val="006A0132"/>
    <w:rsid w:val="006A0736"/>
    <w:rsid w:val="006A0760"/>
    <w:rsid w:val="006A14E3"/>
    <w:rsid w:val="006A220E"/>
    <w:rsid w:val="006A225F"/>
    <w:rsid w:val="006A591A"/>
    <w:rsid w:val="006A7E0D"/>
    <w:rsid w:val="006B045B"/>
    <w:rsid w:val="006B2206"/>
    <w:rsid w:val="006B3E6A"/>
    <w:rsid w:val="006C094E"/>
    <w:rsid w:val="006C0A3B"/>
    <w:rsid w:val="006C0A7F"/>
    <w:rsid w:val="006C1A2D"/>
    <w:rsid w:val="006C1F8B"/>
    <w:rsid w:val="006C2AC1"/>
    <w:rsid w:val="006C2BC5"/>
    <w:rsid w:val="006C73CA"/>
    <w:rsid w:val="006C7EC9"/>
    <w:rsid w:val="006D35EF"/>
    <w:rsid w:val="006D44BB"/>
    <w:rsid w:val="006D7054"/>
    <w:rsid w:val="006D70D3"/>
    <w:rsid w:val="006E3A8C"/>
    <w:rsid w:val="006E523B"/>
    <w:rsid w:val="006F0F25"/>
    <w:rsid w:val="006F5B5F"/>
    <w:rsid w:val="006F5E1C"/>
    <w:rsid w:val="006F7288"/>
    <w:rsid w:val="006F7DE6"/>
    <w:rsid w:val="00700047"/>
    <w:rsid w:val="00705CFA"/>
    <w:rsid w:val="00707769"/>
    <w:rsid w:val="007103C5"/>
    <w:rsid w:val="007114AB"/>
    <w:rsid w:val="00711A1C"/>
    <w:rsid w:val="007120DF"/>
    <w:rsid w:val="007134BF"/>
    <w:rsid w:val="007154A6"/>
    <w:rsid w:val="007156D9"/>
    <w:rsid w:val="00721114"/>
    <w:rsid w:val="007255E0"/>
    <w:rsid w:val="007271BA"/>
    <w:rsid w:val="00730156"/>
    <w:rsid w:val="007352C4"/>
    <w:rsid w:val="00737040"/>
    <w:rsid w:val="0074011C"/>
    <w:rsid w:val="00740D16"/>
    <w:rsid w:val="007424FE"/>
    <w:rsid w:val="007429D8"/>
    <w:rsid w:val="00745C38"/>
    <w:rsid w:val="0074602B"/>
    <w:rsid w:val="007464B3"/>
    <w:rsid w:val="007534B5"/>
    <w:rsid w:val="00754704"/>
    <w:rsid w:val="007566E3"/>
    <w:rsid w:val="00757A49"/>
    <w:rsid w:val="007615CB"/>
    <w:rsid w:val="00763828"/>
    <w:rsid w:val="007655E6"/>
    <w:rsid w:val="00766101"/>
    <w:rsid w:val="00767408"/>
    <w:rsid w:val="00770954"/>
    <w:rsid w:val="0077135C"/>
    <w:rsid w:val="00772673"/>
    <w:rsid w:val="00773381"/>
    <w:rsid w:val="007759D2"/>
    <w:rsid w:val="007761EB"/>
    <w:rsid w:val="00777097"/>
    <w:rsid w:val="007849EA"/>
    <w:rsid w:val="00786036"/>
    <w:rsid w:val="00786901"/>
    <w:rsid w:val="00786E41"/>
    <w:rsid w:val="00787939"/>
    <w:rsid w:val="00791B3B"/>
    <w:rsid w:val="00791D66"/>
    <w:rsid w:val="00792003"/>
    <w:rsid w:val="00796F76"/>
    <w:rsid w:val="007A11FF"/>
    <w:rsid w:val="007A323A"/>
    <w:rsid w:val="007A4A30"/>
    <w:rsid w:val="007A7215"/>
    <w:rsid w:val="007B14A3"/>
    <w:rsid w:val="007B1D14"/>
    <w:rsid w:val="007B52CE"/>
    <w:rsid w:val="007B56EF"/>
    <w:rsid w:val="007B716D"/>
    <w:rsid w:val="007C160C"/>
    <w:rsid w:val="007C26AF"/>
    <w:rsid w:val="007C3603"/>
    <w:rsid w:val="007C49CB"/>
    <w:rsid w:val="007C669E"/>
    <w:rsid w:val="007C74CB"/>
    <w:rsid w:val="007D1C92"/>
    <w:rsid w:val="007D2CBF"/>
    <w:rsid w:val="007D3A6A"/>
    <w:rsid w:val="007D4293"/>
    <w:rsid w:val="007D4383"/>
    <w:rsid w:val="007D4A67"/>
    <w:rsid w:val="007D5D02"/>
    <w:rsid w:val="007D61E0"/>
    <w:rsid w:val="007E1FEE"/>
    <w:rsid w:val="007E39A9"/>
    <w:rsid w:val="007E55EA"/>
    <w:rsid w:val="007E593E"/>
    <w:rsid w:val="007E789A"/>
    <w:rsid w:val="007F1520"/>
    <w:rsid w:val="007F16C9"/>
    <w:rsid w:val="007F21BA"/>
    <w:rsid w:val="007F22E3"/>
    <w:rsid w:val="007F27FC"/>
    <w:rsid w:val="007F62F3"/>
    <w:rsid w:val="00800DF6"/>
    <w:rsid w:val="00801FC2"/>
    <w:rsid w:val="00802A2A"/>
    <w:rsid w:val="00803298"/>
    <w:rsid w:val="0080403B"/>
    <w:rsid w:val="00805259"/>
    <w:rsid w:val="008061C1"/>
    <w:rsid w:val="008068AF"/>
    <w:rsid w:val="00807320"/>
    <w:rsid w:val="00814ECC"/>
    <w:rsid w:val="00817FAB"/>
    <w:rsid w:val="00820D51"/>
    <w:rsid w:val="00821930"/>
    <w:rsid w:val="00824D58"/>
    <w:rsid w:val="00830AAE"/>
    <w:rsid w:val="00833209"/>
    <w:rsid w:val="00833A72"/>
    <w:rsid w:val="008343FD"/>
    <w:rsid w:val="008459A6"/>
    <w:rsid w:val="008545F0"/>
    <w:rsid w:val="00860467"/>
    <w:rsid w:val="00861471"/>
    <w:rsid w:val="00861BA6"/>
    <w:rsid w:val="00861F70"/>
    <w:rsid w:val="008624E7"/>
    <w:rsid w:val="00862E3E"/>
    <w:rsid w:val="00863B92"/>
    <w:rsid w:val="00870AF3"/>
    <w:rsid w:val="00870DC8"/>
    <w:rsid w:val="008730C0"/>
    <w:rsid w:val="008754E5"/>
    <w:rsid w:val="0087707A"/>
    <w:rsid w:val="00883053"/>
    <w:rsid w:val="00883293"/>
    <w:rsid w:val="0088353C"/>
    <w:rsid w:val="008918AD"/>
    <w:rsid w:val="00891986"/>
    <w:rsid w:val="00892454"/>
    <w:rsid w:val="008933C3"/>
    <w:rsid w:val="00893563"/>
    <w:rsid w:val="0089386D"/>
    <w:rsid w:val="00894194"/>
    <w:rsid w:val="00894371"/>
    <w:rsid w:val="0089703C"/>
    <w:rsid w:val="00897369"/>
    <w:rsid w:val="008A286F"/>
    <w:rsid w:val="008A7D23"/>
    <w:rsid w:val="008B0683"/>
    <w:rsid w:val="008B1C75"/>
    <w:rsid w:val="008B482D"/>
    <w:rsid w:val="008B4DBE"/>
    <w:rsid w:val="008C0832"/>
    <w:rsid w:val="008C234A"/>
    <w:rsid w:val="008C2A72"/>
    <w:rsid w:val="008C443F"/>
    <w:rsid w:val="008C44A1"/>
    <w:rsid w:val="008C4D5A"/>
    <w:rsid w:val="008C4E4B"/>
    <w:rsid w:val="008C4E98"/>
    <w:rsid w:val="008C54F0"/>
    <w:rsid w:val="008D0C0D"/>
    <w:rsid w:val="008D14C0"/>
    <w:rsid w:val="008D19FF"/>
    <w:rsid w:val="008D29C2"/>
    <w:rsid w:val="008D4606"/>
    <w:rsid w:val="008D5334"/>
    <w:rsid w:val="008D58AA"/>
    <w:rsid w:val="008D5DD1"/>
    <w:rsid w:val="008D6E49"/>
    <w:rsid w:val="008E0273"/>
    <w:rsid w:val="008E0F3D"/>
    <w:rsid w:val="008E289F"/>
    <w:rsid w:val="008E3E1F"/>
    <w:rsid w:val="008E4334"/>
    <w:rsid w:val="008E6D96"/>
    <w:rsid w:val="008F34E8"/>
    <w:rsid w:val="008F4BD0"/>
    <w:rsid w:val="008F7496"/>
    <w:rsid w:val="00900C44"/>
    <w:rsid w:val="00901B23"/>
    <w:rsid w:val="00902AA8"/>
    <w:rsid w:val="00907E2F"/>
    <w:rsid w:val="009118E3"/>
    <w:rsid w:val="009118F0"/>
    <w:rsid w:val="00911EBA"/>
    <w:rsid w:val="009133B1"/>
    <w:rsid w:val="0091515B"/>
    <w:rsid w:val="009168CE"/>
    <w:rsid w:val="00920DCB"/>
    <w:rsid w:val="0092316A"/>
    <w:rsid w:val="0092560E"/>
    <w:rsid w:val="00925758"/>
    <w:rsid w:val="00925D30"/>
    <w:rsid w:val="00926C70"/>
    <w:rsid w:val="00927105"/>
    <w:rsid w:val="00930F0B"/>
    <w:rsid w:val="00933C42"/>
    <w:rsid w:val="00936570"/>
    <w:rsid w:val="009373AF"/>
    <w:rsid w:val="00941061"/>
    <w:rsid w:val="009418FC"/>
    <w:rsid w:val="00941F8D"/>
    <w:rsid w:val="00941FF4"/>
    <w:rsid w:val="00942ED0"/>
    <w:rsid w:val="00942FE4"/>
    <w:rsid w:val="009439A0"/>
    <w:rsid w:val="0094451E"/>
    <w:rsid w:val="009446C6"/>
    <w:rsid w:val="00947D75"/>
    <w:rsid w:val="009503FF"/>
    <w:rsid w:val="009538DF"/>
    <w:rsid w:val="00955269"/>
    <w:rsid w:val="009555D3"/>
    <w:rsid w:val="00957421"/>
    <w:rsid w:val="00963A66"/>
    <w:rsid w:val="009659C0"/>
    <w:rsid w:val="00966385"/>
    <w:rsid w:val="009675C9"/>
    <w:rsid w:val="00967A02"/>
    <w:rsid w:val="00970994"/>
    <w:rsid w:val="00971FA0"/>
    <w:rsid w:val="00973B48"/>
    <w:rsid w:val="00974CF8"/>
    <w:rsid w:val="00975FBB"/>
    <w:rsid w:val="00976627"/>
    <w:rsid w:val="00980759"/>
    <w:rsid w:val="00981B5D"/>
    <w:rsid w:val="00981CF7"/>
    <w:rsid w:val="00982B1F"/>
    <w:rsid w:val="00982E51"/>
    <w:rsid w:val="00984965"/>
    <w:rsid w:val="00984AC9"/>
    <w:rsid w:val="00986855"/>
    <w:rsid w:val="00990265"/>
    <w:rsid w:val="0099147A"/>
    <w:rsid w:val="00994504"/>
    <w:rsid w:val="009A01A3"/>
    <w:rsid w:val="009A04DC"/>
    <w:rsid w:val="009A13CF"/>
    <w:rsid w:val="009A1ED3"/>
    <w:rsid w:val="009A64F0"/>
    <w:rsid w:val="009A69EC"/>
    <w:rsid w:val="009A7442"/>
    <w:rsid w:val="009B0561"/>
    <w:rsid w:val="009B237B"/>
    <w:rsid w:val="009B4EF0"/>
    <w:rsid w:val="009B500A"/>
    <w:rsid w:val="009B7DF0"/>
    <w:rsid w:val="009C4E6E"/>
    <w:rsid w:val="009C73AB"/>
    <w:rsid w:val="009C74BB"/>
    <w:rsid w:val="009D3FF9"/>
    <w:rsid w:val="009D45D4"/>
    <w:rsid w:val="009D5449"/>
    <w:rsid w:val="009D7324"/>
    <w:rsid w:val="009D788B"/>
    <w:rsid w:val="009D7972"/>
    <w:rsid w:val="009E236D"/>
    <w:rsid w:val="009E3C42"/>
    <w:rsid w:val="009E5A55"/>
    <w:rsid w:val="009E6008"/>
    <w:rsid w:val="009F0A47"/>
    <w:rsid w:val="009F1B3A"/>
    <w:rsid w:val="009F2D2A"/>
    <w:rsid w:val="00A01566"/>
    <w:rsid w:val="00A03E1B"/>
    <w:rsid w:val="00A1047D"/>
    <w:rsid w:val="00A14785"/>
    <w:rsid w:val="00A155B8"/>
    <w:rsid w:val="00A1632D"/>
    <w:rsid w:val="00A16612"/>
    <w:rsid w:val="00A25190"/>
    <w:rsid w:val="00A2653B"/>
    <w:rsid w:val="00A27B48"/>
    <w:rsid w:val="00A300D2"/>
    <w:rsid w:val="00A30888"/>
    <w:rsid w:val="00A359EC"/>
    <w:rsid w:val="00A40B67"/>
    <w:rsid w:val="00A43645"/>
    <w:rsid w:val="00A450E6"/>
    <w:rsid w:val="00A452E6"/>
    <w:rsid w:val="00A45642"/>
    <w:rsid w:val="00A4668F"/>
    <w:rsid w:val="00A5040C"/>
    <w:rsid w:val="00A50743"/>
    <w:rsid w:val="00A507AC"/>
    <w:rsid w:val="00A5412A"/>
    <w:rsid w:val="00A55A98"/>
    <w:rsid w:val="00A56AAC"/>
    <w:rsid w:val="00A639FB"/>
    <w:rsid w:val="00A63F58"/>
    <w:rsid w:val="00A64364"/>
    <w:rsid w:val="00A6584A"/>
    <w:rsid w:val="00A65A44"/>
    <w:rsid w:val="00A74600"/>
    <w:rsid w:val="00A77549"/>
    <w:rsid w:val="00A77B79"/>
    <w:rsid w:val="00A77E09"/>
    <w:rsid w:val="00A81D93"/>
    <w:rsid w:val="00A83A88"/>
    <w:rsid w:val="00A83CBD"/>
    <w:rsid w:val="00A85641"/>
    <w:rsid w:val="00A85D91"/>
    <w:rsid w:val="00A86E91"/>
    <w:rsid w:val="00A9012D"/>
    <w:rsid w:val="00A92C84"/>
    <w:rsid w:val="00A93352"/>
    <w:rsid w:val="00A955CF"/>
    <w:rsid w:val="00A956E2"/>
    <w:rsid w:val="00A95F00"/>
    <w:rsid w:val="00A9673A"/>
    <w:rsid w:val="00A97CCC"/>
    <w:rsid w:val="00AA0EA7"/>
    <w:rsid w:val="00AA2A5E"/>
    <w:rsid w:val="00AA2BF1"/>
    <w:rsid w:val="00AA30B2"/>
    <w:rsid w:val="00AA37E9"/>
    <w:rsid w:val="00AA3A06"/>
    <w:rsid w:val="00AA431C"/>
    <w:rsid w:val="00AA6471"/>
    <w:rsid w:val="00AA6791"/>
    <w:rsid w:val="00AB07ED"/>
    <w:rsid w:val="00AB0817"/>
    <w:rsid w:val="00AB092E"/>
    <w:rsid w:val="00AB3157"/>
    <w:rsid w:val="00AB38A5"/>
    <w:rsid w:val="00AB40E9"/>
    <w:rsid w:val="00AB4992"/>
    <w:rsid w:val="00AB555A"/>
    <w:rsid w:val="00AB6019"/>
    <w:rsid w:val="00AB67DA"/>
    <w:rsid w:val="00AB6B52"/>
    <w:rsid w:val="00AC07C5"/>
    <w:rsid w:val="00AC09E5"/>
    <w:rsid w:val="00AC0DCA"/>
    <w:rsid w:val="00AC28E5"/>
    <w:rsid w:val="00AD1451"/>
    <w:rsid w:val="00AD7250"/>
    <w:rsid w:val="00AE1747"/>
    <w:rsid w:val="00AE4736"/>
    <w:rsid w:val="00AE477F"/>
    <w:rsid w:val="00AE4AC9"/>
    <w:rsid w:val="00AE4DCE"/>
    <w:rsid w:val="00AE7605"/>
    <w:rsid w:val="00AE7CCA"/>
    <w:rsid w:val="00AF0472"/>
    <w:rsid w:val="00AF6E1B"/>
    <w:rsid w:val="00B003B6"/>
    <w:rsid w:val="00B02F4C"/>
    <w:rsid w:val="00B05337"/>
    <w:rsid w:val="00B14576"/>
    <w:rsid w:val="00B16F6B"/>
    <w:rsid w:val="00B16F6F"/>
    <w:rsid w:val="00B20A6E"/>
    <w:rsid w:val="00B20B36"/>
    <w:rsid w:val="00B21CB0"/>
    <w:rsid w:val="00B270DB"/>
    <w:rsid w:val="00B2780D"/>
    <w:rsid w:val="00B30127"/>
    <w:rsid w:val="00B32297"/>
    <w:rsid w:val="00B34336"/>
    <w:rsid w:val="00B35425"/>
    <w:rsid w:val="00B370AC"/>
    <w:rsid w:val="00B37E33"/>
    <w:rsid w:val="00B407C6"/>
    <w:rsid w:val="00B4104F"/>
    <w:rsid w:val="00B42799"/>
    <w:rsid w:val="00B4290B"/>
    <w:rsid w:val="00B44742"/>
    <w:rsid w:val="00B44CFD"/>
    <w:rsid w:val="00B46DD6"/>
    <w:rsid w:val="00B470EB"/>
    <w:rsid w:val="00B502A8"/>
    <w:rsid w:val="00B51D2D"/>
    <w:rsid w:val="00B5270D"/>
    <w:rsid w:val="00B53099"/>
    <w:rsid w:val="00B5583E"/>
    <w:rsid w:val="00B5744D"/>
    <w:rsid w:val="00B624BD"/>
    <w:rsid w:val="00B64C2B"/>
    <w:rsid w:val="00B7201C"/>
    <w:rsid w:val="00B742B4"/>
    <w:rsid w:val="00B74668"/>
    <w:rsid w:val="00B748A2"/>
    <w:rsid w:val="00B76A2D"/>
    <w:rsid w:val="00B76A66"/>
    <w:rsid w:val="00B81FD3"/>
    <w:rsid w:val="00B8260E"/>
    <w:rsid w:val="00B858B4"/>
    <w:rsid w:val="00B90C9E"/>
    <w:rsid w:val="00B90E0D"/>
    <w:rsid w:val="00BA0622"/>
    <w:rsid w:val="00BA0958"/>
    <w:rsid w:val="00BA26C1"/>
    <w:rsid w:val="00BA3DC0"/>
    <w:rsid w:val="00BA4048"/>
    <w:rsid w:val="00BA4CE8"/>
    <w:rsid w:val="00BA5D5D"/>
    <w:rsid w:val="00BB09BE"/>
    <w:rsid w:val="00BB12A1"/>
    <w:rsid w:val="00BB280E"/>
    <w:rsid w:val="00BB3052"/>
    <w:rsid w:val="00BB7913"/>
    <w:rsid w:val="00BC0C49"/>
    <w:rsid w:val="00BC274A"/>
    <w:rsid w:val="00BC2CC2"/>
    <w:rsid w:val="00BC6535"/>
    <w:rsid w:val="00BD37E0"/>
    <w:rsid w:val="00BD682C"/>
    <w:rsid w:val="00BE3E39"/>
    <w:rsid w:val="00BE3F0C"/>
    <w:rsid w:val="00BE4210"/>
    <w:rsid w:val="00BE4F5D"/>
    <w:rsid w:val="00BE5A31"/>
    <w:rsid w:val="00BE6A1E"/>
    <w:rsid w:val="00BE754E"/>
    <w:rsid w:val="00BF0D30"/>
    <w:rsid w:val="00BF451D"/>
    <w:rsid w:val="00BF5569"/>
    <w:rsid w:val="00BF5DB6"/>
    <w:rsid w:val="00BF7F68"/>
    <w:rsid w:val="00C00987"/>
    <w:rsid w:val="00C031E2"/>
    <w:rsid w:val="00C059E4"/>
    <w:rsid w:val="00C1046B"/>
    <w:rsid w:val="00C10BA7"/>
    <w:rsid w:val="00C1313B"/>
    <w:rsid w:val="00C140A5"/>
    <w:rsid w:val="00C16AB7"/>
    <w:rsid w:val="00C20708"/>
    <w:rsid w:val="00C21A34"/>
    <w:rsid w:val="00C21C63"/>
    <w:rsid w:val="00C22734"/>
    <w:rsid w:val="00C22968"/>
    <w:rsid w:val="00C23D01"/>
    <w:rsid w:val="00C26FFA"/>
    <w:rsid w:val="00C322FC"/>
    <w:rsid w:val="00C334B1"/>
    <w:rsid w:val="00C33A96"/>
    <w:rsid w:val="00C35C89"/>
    <w:rsid w:val="00C4048D"/>
    <w:rsid w:val="00C40555"/>
    <w:rsid w:val="00C40576"/>
    <w:rsid w:val="00C43D09"/>
    <w:rsid w:val="00C44E7C"/>
    <w:rsid w:val="00C45D19"/>
    <w:rsid w:val="00C46B40"/>
    <w:rsid w:val="00C503D5"/>
    <w:rsid w:val="00C53501"/>
    <w:rsid w:val="00C53776"/>
    <w:rsid w:val="00C53FF3"/>
    <w:rsid w:val="00C546CF"/>
    <w:rsid w:val="00C553EF"/>
    <w:rsid w:val="00C56618"/>
    <w:rsid w:val="00C5741C"/>
    <w:rsid w:val="00C60324"/>
    <w:rsid w:val="00C63551"/>
    <w:rsid w:val="00C64861"/>
    <w:rsid w:val="00C666CA"/>
    <w:rsid w:val="00C74820"/>
    <w:rsid w:val="00C77C02"/>
    <w:rsid w:val="00C8029B"/>
    <w:rsid w:val="00C81B00"/>
    <w:rsid w:val="00C81D73"/>
    <w:rsid w:val="00C83523"/>
    <w:rsid w:val="00C84620"/>
    <w:rsid w:val="00C86187"/>
    <w:rsid w:val="00C86587"/>
    <w:rsid w:val="00C86667"/>
    <w:rsid w:val="00C91750"/>
    <w:rsid w:val="00C95C6B"/>
    <w:rsid w:val="00C973EC"/>
    <w:rsid w:val="00CA0EC3"/>
    <w:rsid w:val="00CA101A"/>
    <w:rsid w:val="00CA161B"/>
    <w:rsid w:val="00CA3FD0"/>
    <w:rsid w:val="00CA4B4A"/>
    <w:rsid w:val="00CA6050"/>
    <w:rsid w:val="00CB0FF6"/>
    <w:rsid w:val="00CB1E16"/>
    <w:rsid w:val="00CB364C"/>
    <w:rsid w:val="00CB6D2B"/>
    <w:rsid w:val="00CC1CC3"/>
    <w:rsid w:val="00CC3EC0"/>
    <w:rsid w:val="00CC4FDA"/>
    <w:rsid w:val="00CC5A1E"/>
    <w:rsid w:val="00CC644F"/>
    <w:rsid w:val="00CC64DE"/>
    <w:rsid w:val="00CC65C3"/>
    <w:rsid w:val="00CD27A9"/>
    <w:rsid w:val="00CD6E06"/>
    <w:rsid w:val="00CD6F1A"/>
    <w:rsid w:val="00CE3FDD"/>
    <w:rsid w:val="00CE5BBA"/>
    <w:rsid w:val="00CF2B83"/>
    <w:rsid w:val="00CF69E1"/>
    <w:rsid w:val="00D01260"/>
    <w:rsid w:val="00D01894"/>
    <w:rsid w:val="00D01C67"/>
    <w:rsid w:val="00D03B37"/>
    <w:rsid w:val="00D055E3"/>
    <w:rsid w:val="00D06F07"/>
    <w:rsid w:val="00D0730F"/>
    <w:rsid w:val="00D12149"/>
    <w:rsid w:val="00D139FB"/>
    <w:rsid w:val="00D13DCA"/>
    <w:rsid w:val="00D140A8"/>
    <w:rsid w:val="00D1589E"/>
    <w:rsid w:val="00D16125"/>
    <w:rsid w:val="00D212C6"/>
    <w:rsid w:val="00D21BF3"/>
    <w:rsid w:val="00D21FAE"/>
    <w:rsid w:val="00D240C6"/>
    <w:rsid w:val="00D25B37"/>
    <w:rsid w:val="00D25F77"/>
    <w:rsid w:val="00D272FE"/>
    <w:rsid w:val="00D33724"/>
    <w:rsid w:val="00D37DD6"/>
    <w:rsid w:val="00D40FA9"/>
    <w:rsid w:val="00D41DD7"/>
    <w:rsid w:val="00D450E7"/>
    <w:rsid w:val="00D4786B"/>
    <w:rsid w:val="00D552F5"/>
    <w:rsid w:val="00D553EE"/>
    <w:rsid w:val="00D56108"/>
    <w:rsid w:val="00D56CF7"/>
    <w:rsid w:val="00D57063"/>
    <w:rsid w:val="00D57313"/>
    <w:rsid w:val="00D606DC"/>
    <w:rsid w:val="00D6076C"/>
    <w:rsid w:val="00D6103A"/>
    <w:rsid w:val="00D62101"/>
    <w:rsid w:val="00D62917"/>
    <w:rsid w:val="00D645C1"/>
    <w:rsid w:val="00D6728D"/>
    <w:rsid w:val="00D71A79"/>
    <w:rsid w:val="00D7203C"/>
    <w:rsid w:val="00D73DDC"/>
    <w:rsid w:val="00D76739"/>
    <w:rsid w:val="00D76D8A"/>
    <w:rsid w:val="00D77E29"/>
    <w:rsid w:val="00D800CE"/>
    <w:rsid w:val="00D80431"/>
    <w:rsid w:val="00D80459"/>
    <w:rsid w:val="00D8071B"/>
    <w:rsid w:val="00D80F15"/>
    <w:rsid w:val="00D828B0"/>
    <w:rsid w:val="00D84FDE"/>
    <w:rsid w:val="00D868CC"/>
    <w:rsid w:val="00D911BB"/>
    <w:rsid w:val="00D91218"/>
    <w:rsid w:val="00D91CB7"/>
    <w:rsid w:val="00D93ABC"/>
    <w:rsid w:val="00D95131"/>
    <w:rsid w:val="00D958F9"/>
    <w:rsid w:val="00D969BC"/>
    <w:rsid w:val="00DA0E61"/>
    <w:rsid w:val="00DA3876"/>
    <w:rsid w:val="00DA5A03"/>
    <w:rsid w:val="00DA5AB4"/>
    <w:rsid w:val="00DA6E23"/>
    <w:rsid w:val="00DA7DD7"/>
    <w:rsid w:val="00DA7E00"/>
    <w:rsid w:val="00DB1414"/>
    <w:rsid w:val="00DB15E6"/>
    <w:rsid w:val="00DB20F4"/>
    <w:rsid w:val="00DB3B55"/>
    <w:rsid w:val="00DB6BD5"/>
    <w:rsid w:val="00DB7A23"/>
    <w:rsid w:val="00DC1062"/>
    <w:rsid w:val="00DC6320"/>
    <w:rsid w:val="00DD4A34"/>
    <w:rsid w:val="00DD577D"/>
    <w:rsid w:val="00DD661A"/>
    <w:rsid w:val="00DD6849"/>
    <w:rsid w:val="00DD6D94"/>
    <w:rsid w:val="00DE1232"/>
    <w:rsid w:val="00DE58A0"/>
    <w:rsid w:val="00DE652F"/>
    <w:rsid w:val="00DF0575"/>
    <w:rsid w:val="00DF2717"/>
    <w:rsid w:val="00DF36F3"/>
    <w:rsid w:val="00E06268"/>
    <w:rsid w:val="00E07A8B"/>
    <w:rsid w:val="00E103AB"/>
    <w:rsid w:val="00E11FEE"/>
    <w:rsid w:val="00E12622"/>
    <w:rsid w:val="00E132C9"/>
    <w:rsid w:val="00E211D6"/>
    <w:rsid w:val="00E23EB8"/>
    <w:rsid w:val="00E2574E"/>
    <w:rsid w:val="00E277B5"/>
    <w:rsid w:val="00E27C63"/>
    <w:rsid w:val="00E30543"/>
    <w:rsid w:val="00E30BE6"/>
    <w:rsid w:val="00E3120A"/>
    <w:rsid w:val="00E33E68"/>
    <w:rsid w:val="00E346DF"/>
    <w:rsid w:val="00E37D58"/>
    <w:rsid w:val="00E42FE4"/>
    <w:rsid w:val="00E45A8C"/>
    <w:rsid w:val="00E4609A"/>
    <w:rsid w:val="00E52AAF"/>
    <w:rsid w:val="00E52F9A"/>
    <w:rsid w:val="00E533BD"/>
    <w:rsid w:val="00E540C9"/>
    <w:rsid w:val="00E54230"/>
    <w:rsid w:val="00E5490B"/>
    <w:rsid w:val="00E55B59"/>
    <w:rsid w:val="00E560B3"/>
    <w:rsid w:val="00E56372"/>
    <w:rsid w:val="00E57317"/>
    <w:rsid w:val="00E57ACA"/>
    <w:rsid w:val="00E62B45"/>
    <w:rsid w:val="00E62E20"/>
    <w:rsid w:val="00E642C3"/>
    <w:rsid w:val="00E654FA"/>
    <w:rsid w:val="00E65E71"/>
    <w:rsid w:val="00E660D1"/>
    <w:rsid w:val="00E70672"/>
    <w:rsid w:val="00E70812"/>
    <w:rsid w:val="00E7256D"/>
    <w:rsid w:val="00E72712"/>
    <w:rsid w:val="00E749FB"/>
    <w:rsid w:val="00E75ADF"/>
    <w:rsid w:val="00E75EFE"/>
    <w:rsid w:val="00E7679C"/>
    <w:rsid w:val="00E77277"/>
    <w:rsid w:val="00E812A8"/>
    <w:rsid w:val="00E81446"/>
    <w:rsid w:val="00E81F0B"/>
    <w:rsid w:val="00E83C59"/>
    <w:rsid w:val="00E85DDB"/>
    <w:rsid w:val="00E86539"/>
    <w:rsid w:val="00E87AE3"/>
    <w:rsid w:val="00E93D97"/>
    <w:rsid w:val="00E970F1"/>
    <w:rsid w:val="00EA0BFD"/>
    <w:rsid w:val="00EA2B35"/>
    <w:rsid w:val="00EA3FAF"/>
    <w:rsid w:val="00EA65BF"/>
    <w:rsid w:val="00EB1221"/>
    <w:rsid w:val="00EB22C4"/>
    <w:rsid w:val="00EB2A98"/>
    <w:rsid w:val="00EB334D"/>
    <w:rsid w:val="00EB370F"/>
    <w:rsid w:val="00EB4100"/>
    <w:rsid w:val="00EB5612"/>
    <w:rsid w:val="00EB60D6"/>
    <w:rsid w:val="00EB7E9F"/>
    <w:rsid w:val="00EC01AA"/>
    <w:rsid w:val="00EC24D7"/>
    <w:rsid w:val="00EC2B5D"/>
    <w:rsid w:val="00EC2EAC"/>
    <w:rsid w:val="00EC3549"/>
    <w:rsid w:val="00EC48BF"/>
    <w:rsid w:val="00EC5EAB"/>
    <w:rsid w:val="00ED3663"/>
    <w:rsid w:val="00ED36FD"/>
    <w:rsid w:val="00ED4F59"/>
    <w:rsid w:val="00ED7206"/>
    <w:rsid w:val="00ED78BC"/>
    <w:rsid w:val="00ED79CD"/>
    <w:rsid w:val="00EE0274"/>
    <w:rsid w:val="00EE05A6"/>
    <w:rsid w:val="00EE0D79"/>
    <w:rsid w:val="00EE123A"/>
    <w:rsid w:val="00EE62C1"/>
    <w:rsid w:val="00EE71DD"/>
    <w:rsid w:val="00EE7ED2"/>
    <w:rsid w:val="00EF126D"/>
    <w:rsid w:val="00EF1644"/>
    <w:rsid w:val="00EF4135"/>
    <w:rsid w:val="00EF698D"/>
    <w:rsid w:val="00F02CE1"/>
    <w:rsid w:val="00F04D6D"/>
    <w:rsid w:val="00F05B90"/>
    <w:rsid w:val="00F0719B"/>
    <w:rsid w:val="00F10B2B"/>
    <w:rsid w:val="00F12162"/>
    <w:rsid w:val="00F1462A"/>
    <w:rsid w:val="00F152B9"/>
    <w:rsid w:val="00F155D1"/>
    <w:rsid w:val="00F173D7"/>
    <w:rsid w:val="00F23298"/>
    <w:rsid w:val="00F25C89"/>
    <w:rsid w:val="00F26744"/>
    <w:rsid w:val="00F26F34"/>
    <w:rsid w:val="00F27D53"/>
    <w:rsid w:val="00F3321A"/>
    <w:rsid w:val="00F33B2B"/>
    <w:rsid w:val="00F359B8"/>
    <w:rsid w:val="00F36695"/>
    <w:rsid w:val="00F36FEF"/>
    <w:rsid w:val="00F37056"/>
    <w:rsid w:val="00F37B28"/>
    <w:rsid w:val="00F37B4D"/>
    <w:rsid w:val="00F42671"/>
    <w:rsid w:val="00F43165"/>
    <w:rsid w:val="00F44DA5"/>
    <w:rsid w:val="00F468DE"/>
    <w:rsid w:val="00F509E5"/>
    <w:rsid w:val="00F50CFE"/>
    <w:rsid w:val="00F52A97"/>
    <w:rsid w:val="00F5366C"/>
    <w:rsid w:val="00F565D6"/>
    <w:rsid w:val="00F57CD9"/>
    <w:rsid w:val="00F60247"/>
    <w:rsid w:val="00F613E7"/>
    <w:rsid w:val="00F645F5"/>
    <w:rsid w:val="00F666EA"/>
    <w:rsid w:val="00F71900"/>
    <w:rsid w:val="00F80B07"/>
    <w:rsid w:val="00F8248A"/>
    <w:rsid w:val="00F82575"/>
    <w:rsid w:val="00F82C71"/>
    <w:rsid w:val="00F83313"/>
    <w:rsid w:val="00F84A0E"/>
    <w:rsid w:val="00F855AC"/>
    <w:rsid w:val="00F87EE4"/>
    <w:rsid w:val="00F90BEA"/>
    <w:rsid w:val="00F92423"/>
    <w:rsid w:val="00FA177C"/>
    <w:rsid w:val="00FA1A20"/>
    <w:rsid w:val="00FA30EC"/>
    <w:rsid w:val="00FA48A3"/>
    <w:rsid w:val="00FA61A4"/>
    <w:rsid w:val="00FB2719"/>
    <w:rsid w:val="00FB2870"/>
    <w:rsid w:val="00FB381C"/>
    <w:rsid w:val="00FB3FC4"/>
    <w:rsid w:val="00FB5711"/>
    <w:rsid w:val="00FB5E2D"/>
    <w:rsid w:val="00FB757A"/>
    <w:rsid w:val="00FC081C"/>
    <w:rsid w:val="00FC0C56"/>
    <w:rsid w:val="00FC5A5C"/>
    <w:rsid w:val="00FD2230"/>
    <w:rsid w:val="00FD4640"/>
    <w:rsid w:val="00FD4C5C"/>
    <w:rsid w:val="00FD5FBC"/>
    <w:rsid w:val="00FD7832"/>
    <w:rsid w:val="00FD7A2C"/>
    <w:rsid w:val="00FE0904"/>
    <w:rsid w:val="00FE282C"/>
    <w:rsid w:val="00FF0178"/>
    <w:rsid w:val="00FF0212"/>
    <w:rsid w:val="00FF0BFA"/>
    <w:rsid w:val="00FF1A1B"/>
    <w:rsid w:val="00FF28A4"/>
    <w:rsid w:val="00FF29F3"/>
    <w:rsid w:val="00FF30A8"/>
    <w:rsid w:val="00FF4077"/>
    <w:rsid w:val="00FF7FB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D2EFF"/>
  <w15:docId w15:val="{0DB6946E-B8DE-4F32-B7CE-8FCB046BE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pl-PL"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C74820"/>
  </w:style>
  <w:style w:type="paragraph" w:styleId="Nagwek1">
    <w:name w:val="heading 1"/>
    <w:basedOn w:val="Nagwek3"/>
    <w:next w:val="Normalny"/>
    <w:link w:val="Nagwek1Znak"/>
    <w:uiPriority w:val="9"/>
    <w:qFormat/>
    <w:rsid w:val="00C64861"/>
    <w:pPr>
      <w:numPr>
        <w:numId w:val="22"/>
      </w:numPr>
      <w:outlineLvl w:val="0"/>
    </w:pPr>
    <w:rPr>
      <w:rFonts w:ascii="Times New Roman" w:eastAsia="Calibri" w:hAnsi="Times New Roman" w:cs="Times New Roman"/>
      <w:b/>
      <w:color w:val="auto"/>
      <w:spacing w:val="-6"/>
      <w:kern w:val="2"/>
      <w:szCs w:val="22"/>
      <w:lang w:val="en-US"/>
    </w:rPr>
  </w:style>
  <w:style w:type="paragraph" w:styleId="Nagwek2">
    <w:name w:val="heading 2"/>
    <w:basedOn w:val="Normalny"/>
    <w:next w:val="Normalny"/>
    <w:link w:val="Nagwek2Znak"/>
    <w:uiPriority w:val="9"/>
    <w:unhideWhenUsed/>
    <w:qFormat/>
    <w:rsid w:val="0072111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Nagwek3">
    <w:name w:val="heading 3"/>
    <w:basedOn w:val="Normalny"/>
    <w:next w:val="Normalny"/>
    <w:link w:val="Nagwek3Znak"/>
    <w:uiPriority w:val="9"/>
    <w:unhideWhenUsed/>
    <w:qFormat/>
    <w:rsid w:val="00721114"/>
    <w:pPr>
      <w:keepNext/>
      <w:keepLines/>
      <w:spacing w:before="40"/>
      <w:outlineLvl w:val="2"/>
    </w:pPr>
    <w:rPr>
      <w:rFonts w:asciiTheme="majorHAnsi" w:eastAsiaTheme="majorEastAsia" w:hAnsiTheme="majorHAnsi" w:cstheme="majorBidi"/>
      <w:color w:val="1F3763" w:themeColor="accent1" w:themeShade="7F"/>
    </w:rPr>
  </w:style>
  <w:style w:type="paragraph" w:styleId="Nagwek4">
    <w:name w:val="heading 4"/>
    <w:basedOn w:val="Normalny"/>
    <w:next w:val="Normalny"/>
    <w:link w:val="Nagwek4Znak"/>
    <w:uiPriority w:val="9"/>
    <w:unhideWhenUsed/>
    <w:qFormat/>
    <w:rsid w:val="00684069"/>
    <w:pPr>
      <w:keepNext/>
      <w:keepLines/>
      <w:spacing w:before="40" w:line="259" w:lineRule="auto"/>
      <w:outlineLvl w:val="3"/>
    </w:pPr>
    <w:rPr>
      <w:rFonts w:asciiTheme="majorHAnsi" w:eastAsiaTheme="majorEastAsia" w:hAnsiTheme="majorHAnsi" w:cstheme="majorBidi"/>
      <w:i/>
      <w:iCs/>
      <w:color w:val="2F5496" w:themeColor="accent1" w:themeShade="BF"/>
      <w:sz w:val="22"/>
      <w:szCs w:val="22"/>
    </w:rPr>
  </w:style>
  <w:style w:type="paragraph" w:styleId="Nagwek5">
    <w:name w:val="heading 5"/>
    <w:basedOn w:val="Normalny"/>
    <w:next w:val="Normalny"/>
    <w:link w:val="Nagwek5Znak"/>
    <w:uiPriority w:val="9"/>
    <w:unhideWhenUsed/>
    <w:qFormat/>
    <w:rsid w:val="00DA7E00"/>
    <w:pPr>
      <w:keepNext/>
      <w:keepLines/>
      <w:spacing w:before="200"/>
      <w:outlineLvl w:val="4"/>
    </w:pPr>
    <w:rPr>
      <w:rFonts w:asciiTheme="majorHAnsi" w:eastAsiaTheme="majorEastAsia" w:hAnsiTheme="majorHAnsi" w:cstheme="majorBidi"/>
      <w:color w:val="1F3763" w:themeColor="accent1" w:themeShade="7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0052A4"/>
    <w:pPr>
      <w:ind w:left="720"/>
      <w:contextualSpacing/>
    </w:pPr>
  </w:style>
  <w:style w:type="character" w:styleId="Hipercze">
    <w:name w:val="Hyperlink"/>
    <w:basedOn w:val="Domylnaczcionkaakapitu"/>
    <w:uiPriority w:val="99"/>
    <w:unhideWhenUsed/>
    <w:rsid w:val="00604B31"/>
    <w:rPr>
      <w:color w:val="0563C1" w:themeColor="hyperlink"/>
      <w:u w:val="single"/>
    </w:rPr>
  </w:style>
  <w:style w:type="paragraph" w:styleId="Tekstprzypisudolnego">
    <w:name w:val="footnote text"/>
    <w:basedOn w:val="Normalny"/>
    <w:link w:val="TekstprzypisudolnegoZnak"/>
    <w:uiPriority w:val="99"/>
    <w:unhideWhenUsed/>
    <w:rsid w:val="005451E4"/>
  </w:style>
  <w:style w:type="character" w:customStyle="1" w:styleId="TekstprzypisudolnegoZnak">
    <w:name w:val="Tekst przypisu dolnego Znak"/>
    <w:basedOn w:val="Domylnaczcionkaakapitu"/>
    <w:link w:val="Tekstprzypisudolnego"/>
    <w:uiPriority w:val="99"/>
    <w:rsid w:val="005451E4"/>
  </w:style>
  <w:style w:type="character" w:styleId="Odwoanieprzypisudolnego">
    <w:name w:val="footnote reference"/>
    <w:basedOn w:val="Domylnaczcionkaakapitu"/>
    <w:uiPriority w:val="99"/>
    <w:unhideWhenUsed/>
    <w:rsid w:val="005451E4"/>
    <w:rPr>
      <w:vertAlign w:val="superscript"/>
    </w:rPr>
  </w:style>
  <w:style w:type="paragraph" w:styleId="Legenda">
    <w:name w:val="caption"/>
    <w:basedOn w:val="Normalny"/>
    <w:next w:val="Normalny"/>
    <w:unhideWhenUsed/>
    <w:qFormat/>
    <w:rsid w:val="005C237E"/>
    <w:pPr>
      <w:spacing w:after="200"/>
    </w:pPr>
    <w:rPr>
      <w:i/>
      <w:iCs/>
      <w:color w:val="44546A" w:themeColor="text2"/>
      <w:sz w:val="18"/>
      <w:szCs w:val="18"/>
    </w:rPr>
  </w:style>
  <w:style w:type="paragraph" w:styleId="Stopka">
    <w:name w:val="footer"/>
    <w:basedOn w:val="Normalny"/>
    <w:link w:val="StopkaZnak"/>
    <w:uiPriority w:val="99"/>
    <w:unhideWhenUsed/>
    <w:rsid w:val="00D01894"/>
    <w:pPr>
      <w:tabs>
        <w:tab w:val="center" w:pos="4536"/>
        <w:tab w:val="right" w:pos="9072"/>
      </w:tabs>
    </w:pPr>
  </w:style>
  <w:style w:type="character" w:customStyle="1" w:styleId="StopkaZnak">
    <w:name w:val="Stopka Znak"/>
    <w:basedOn w:val="Domylnaczcionkaakapitu"/>
    <w:link w:val="Stopka"/>
    <w:uiPriority w:val="99"/>
    <w:rsid w:val="00D01894"/>
  </w:style>
  <w:style w:type="character" w:styleId="Numerstrony">
    <w:name w:val="page number"/>
    <w:basedOn w:val="Domylnaczcionkaakapitu"/>
    <w:uiPriority w:val="99"/>
    <w:semiHidden/>
    <w:unhideWhenUsed/>
    <w:rsid w:val="00D01894"/>
  </w:style>
  <w:style w:type="character" w:styleId="Tekstzastpczy">
    <w:name w:val="Placeholder Text"/>
    <w:basedOn w:val="Domylnaczcionkaakapitu"/>
    <w:uiPriority w:val="99"/>
    <w:semiHidden/>
    <w:rsid w:val="00AB0817"/>
    <w:rPr>
      <w:color w:val="808080"/>
    </w:rPr>
  </w:style>
  <w:style w:type="table" w:styleId="Tabela-Siatka">
    <w:name w:val="Table Grid"/>
    <w:basedOn w:val="Standardowy"/>
    <w:uiPriority w:val="39"/>
    <w:rsid w:val="007C66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2Znak">
    <w:name w:val="Nagłówek 2 Znak"/>
    <w:basedOn w:val="Domylnaczcionkaakapitu"/>
    <w:link w:val="Nagwek2"/>
    <w:uiPriority w:val="9"/>
    <w:rsid w:val="00721114"/>
    <w:rPr>
      <w:rFonts w:asciiTheme="majorHAnsi" w:eastAsiaTheme="majorEastAsia" w:hAnsiTheme="majorHAnsi" w:cstheme="majorBidi"/>
      <w:color w:val="2F5496" w:themeColor="accent1" w:themeShade="BF"/>
      <w:sz w:val="26"/>
      <w:szCs w:val="26"/>
    </w:rPr>
  </w:style>
  <w:style w:type="character" w:customStyle="1" w:styleId="Nagwek3Znak">
    <w:name w:val="Nagłówek 3 Znak"/>
    <w:basedOn w:val="Domylnaczcionkaakapitu"/>
    <w:link w:val="Nagwek3"/>
    <w:uiPriority w:val="9"/>
    <w:rsid w:val="00721114"/>
    <w:rPr>
      <w:rFonts w:asciiTheme="majorHAnsi" w:eastAsiaTheme="majorEastAsia" w:hAnsiTheme="majorHAnsi" w:cstheme="majorBidi"/>
      <w:color w:val="1F3763" w:themeColor="accent1" w:themeShade="7F"/>
    </w:rPr>
  </w:style>
  <w:style w:type="character" w:customStyle="1" w:styleId="Nagwek1Znak">
    <w:name w:val="Nagłówek 1 Znak"/>
    <w:basedOn w:val="Domylnaczcionkaakapitu"/>
    <w:link w:val="Nagwek1"/>
    <w:uiPriority w:val="9"/>
    <w:rsid w:val="00C64861"/>
    <w:rPr>
      <w:rFonts w:ascii="Times New Roman" w:eastAsia="Calibri" w:hAnsi="Times New Roman" w:cs="Times New Roman"/>
      <w:b/>
      <w:spacing w:val="-6"/>
      <w:kern w:val="2"/>
      <w:szCs w:val="22"/>
      <w:lang w:val="en-US"/>
    </w:rPr>
  </w:style>
  <w:style w:type="character" w:styleId="HTML-cytat">
    <w:name w:val="HTML Cite"/>
    <w:basedOn w:val="Domylnaczcionkaakapitu"/>
    <w:uiPriority w:val="99"/>
    <w:semiHidden/>
    <w:unhideWhenUsed/>
    <w:rsid w:val="007156D9"/>
    <w:rPr>
      <w:i/>
      <w:iCs/>
    </w:rPr>
  </w:style>
  <w:style w:type="character" w:customStyle="1" w:styleId="volume">
    <w:name w:val="volume"/>
    <w:basedOn w:val="Domylnaczcionkaakapitu"/>
    <w:rsid w:val="00863B92"/>
  </w:style>
  <w:style w:type="character" w:customStyle="1" w:styleId="issue">
    <w:name w:val="issue"/>
    <w:basedOn w:val="Domylnaczcionkaakapitu"/>
    <w:rsid w:val="00863B92"/>
  </w:style>
  <w:style w:type="character" w:customStyle="1" w:styleId="page">
    <w:name w:val="page"/>
    <w:basedOn w:val="Domylnaczcionkaakapitu"/>
    <w:rsid w:val="00863B92"/>
  </w:style>
  <w:style w:type="character" w:styleId="UyteHipercze">
    <w:name w:val="FollowedHyperlink"/>
    <w:basedOn w:val="Domylnaczcionkaakapitu"/>
    <w:uiPriority w:val="99"/>
    <w:semiHidden/>
    <w:unhideWhenUsed/>
    <w:rsid w:val="004D53ED"/>
    <w:rPr>
      <w:color w:val="954F72" w:themeColor="followedHyperlink"/>
      <w:u w:val="single"/>
    </w:rPr>
  </w:style>
  <w:style w:type="paragraph" w:styleId="Nagwek">
    <w:name w:val="header"/>
    <w:basedOn w:val="Normalny"/>
    <w:link w:val="NagwekZnak"/>
    <w:uiPriority w:val="99"/>
    <w:unhideWhenUsed/>
    <w:rsid w:val="00295708"/>
    <w:pPr>
      <w:tabs>
        <w:tab w:val="center" w:pos="4536"/>
        <w:tab w:val="right" w:pos="9072"/>
      </w:tabs>
    </w:pPr>
    <w:rPr>
      <w:sz w:val="22"/>
      <w:szCs w:val="22"/>
    </w:rPr>
  </w:style>
  <w:style w:type="character" w:customStyle="1" w:styleId="NagwekZnak">
    <w:name w:val="Nagłówek Znak"/>
    <w:basedOn w:val="Domylnaczcionkaakapitu"/>
    <w:link w:val="Nagwek"/>
    <w:uiPriority w:val="99"/>
    <w:rsid w:val="00295708"/>
    <w:rPr>
      <w:sz w:val="22"/>
      <w:szCs w:val="22"/>
    </w:rPr>
  </w:style>
  <w:style w:type="paragraph" w:styleId="Tekstdymka">
    <w:name w:val="Balloon Text"/>
    <w:basedOn w:val="Normalny"/>
    <w:link w:val="TekstdymkaZnak"/>
    <w:uiPriority w:val="99"/>
    <w:semiHidden/>
    <w:unhideWhenUsed/>
    <w:rsid w:val="00202E71"/>
    <w:rPr>
      <w:rFonts w:ascii="Tahoma" w:hAnsi="Tahoma" w:cs="Tahoma"/>
      <w:sz w:val="16"/>
      <w:szCs w:val="16"/>
    </w:rPr>
  </w:style>
  <w:style w:type="character" w:customStyle="1" w:styleId="TekstdymkaZnak">
    <w:name w:val="Tekst dymka Znak"/>
    <w:basedOn w:val="Domylnaczcionkaakapitu"/>
    <w:link w:val="Tekstdymka"/>
    <w:uiPriority w:val="99"/>
    <w:semiHidden/>
    <w:rsid w:val="00202E71"/>
    <w:rPr>
      <w:rFonts w:ascii="Tahoma" w:hAnsi="Tahoma" w:cs="Tahoma"/>
      <w:sz w:val="16"/>
      <w:szCs w:val="16"/>
    </w:rPr>
  </w:style>
  <w:style w:type="paragraph" w:styleId="Tekstprzypisukocowego">
    <w:name w:val="endnote text"/>
    <w:basedOn w:val="Normalny"/>
    <w:link w:val="TekstprzypisukocowegoZnak"/>
    <w:uiPriority w:val="99"/>
    <w:semiHidden/>
    <w:unhideWhenUsed/>
    <w:rsid w:val="00202E71"/>
    <w:rPr>
      <w:sz w:val="20"/>
      <w:szCs w:val="20"/>
    </w:rPr>
  </w:style>
  <w:style w:type="character" w:customStyle="1" w:styleId="TekstprzypisukocowegoZnak">
    <w:name w:val="Tekst przypisu końcowego Znak"/>
    <w:basedOn w:val="Domylnaczcionkaakapitu"/>
    <w:link w:val="Tekstprzypisukocowego"/>
    <w:uiPriority w:val="99"/>
    <w:semiHidden/>
    <w:rsid w:val="00202E71"/>
    <w:rPr>
      <w:sz w:val="20"/>
      <w:szCs w:val="20"/>
    </w:rPr>
  </w:style>
  <w:style w:type="character" w:styleId="Odwoanieprzypisukocowego">
    <w:name w:val="endnote reference"/>
    <w:basedOn w:val="Domylnaczcionkaakapitu"/>
    <w:uiPriority w:val="99"/>
    <w:semiHidden/>
    <w:unhideWhenUsed/>
    <w:rsid w:val="00202E71"/>
    <w:rPr>
      <w:vertAlign w:val="superscript"/>
    </w:rPr>
  </w:style>
  <w:style w:type="paragraph" w:styleId="Nagwekspisutreci">
    <w:name w:val="TOC Heading"/>
    <w:basedOn w:val="Nagwek1"/>
    <w:next w:val="Normalny"/>
    <w:uiPriority w:val="39"/>
    <w:semiHidden/>
    <w:unhideWhenUsed/>
    <w:qFormat/>
    <w:rsid w:val="00202E71"/>
    <w:pPr>
      <w:spacing w:before="480" w:line="276" w:lineRule="auto"/>
      <w:outlineLvl w:val="9"/>
    </w:pPr>
    <w:rPr>
      <w:b w:val="0"/>
      <w:bCs/>
      <w:sz w:val="28"/>
      <w:szCs w:val="28"/>
    </w:rPr>
  </w:style>
  <w:style w:type="paragraph" w:styleId="Spistreci1">
    <w:name w:val="toc 1"/>
    <w:basedOn w:val="Normalny"/>
    <w:next w:val="Normalny"/>
    <w:autoRedefine/>
    <w:uiPriority w:val="39"/>
    <w:unhideWhenUsed/>
    <w:rsid w:val="00202E71"/>
    <w:pPr>
      <w:spacing w:after="100"/>
    </w:pPr>
  </w:style>
  <w:style w:type="paragraph" w:styleId="Spistreci2">
    <w:name w:val="toc 2"/>
    <w:basedOn w:val="Normalny"/>
    <w:next w:val="Normalny"/>
    <w:autoRedefine/>
    <w:uiPriority w:val="39"/>
    <w:unhideWhenUsed/>
    <w:rsid w:val="00202E71"/>
    <w:pPr>
      <w:spacing w:after="100"/>
      <w:ind w:left="240"/>
    </w:pPr>
  </w:style>
  <w:style w:type="paragraph" w:styleId="Spistreci3">
    <w:name w:val="toc 3"/>
    <w:basedOn w:val="Normalny"/>
    <w:next w:val="Normalny"/>
    <w:autoRedefine/>
    <w:uiPriority w:val="39"/>
    <w:unhideWhenUsed/>
    <w:rsid w:val="00202E71"/>
    <w:pPr>
      <w:spacing w:after="100"/>
      <w:ind w:left="480"/>
    </w:pPr>
  </w:style>
  <w:style w:type="character" w:styleId="Odwoaniedokomentarza">
    <w:name w:val="annotation reference"/>
    <w:basedOn w:val="Domylnaczcionkaakapitu"/>
    <w:uiPriority w:val="99"/>
    <w:semiHidden/>
    <w:unhideWhenUsed/>
    <w:rsid w:val="00B90C9E"/>
    <w:rPr>
      <w:sz w:val="16"/>
      <w:szCs w:val="16"/>
    </w:rPr>
  </w:style>
  <w:style w:type="paragraph" w:styleId="Tekstkomentarza">
    <w:name w:val="annotation text"/>
    <w:basedOn w:val="Normalny"/>
    <w:link w:val="TekstkomentarzaZnak"/>
    <w:uiPriority w:val="99"/>
    <w:semiHidden/>
    <w:unhideWhenUsed/>
    <w:rsid w:val="00B90C9E"/>
    <w:rPr>
      <w:sz w:val="20"/>
      <w:szCs w:val="20"/>
    </w:rPr>
  </w:style>
  <w:style w:type="character" w:customStyle="1" w:styleId="TekstkomentarzaZnak">
    <w:name w:val="Tekst komentarza Znak"/>
    <w:basedOn w:val="Domylnaczcionkaakapitu"/>
    <w:link w:val="Tekstkomentarza"/>
    <w:uiPriority w:val="99"/>
    <w:semiHidden/>
    <w:rsid w:val="00B90C9E"/>
    <w:rPr>
      <w:sz w:val="20"/>
      <w:szCs w:val="20"/>
    </w:rPr>
  </w:style>
  <w:style w:type="paragraph" w:styleId="Tematkomentarza">
    <w:name w:val="annotation subject"/>
    <w:basedOn w:val="Tekstkomentarza"/>
    <w:next w:val="Tekstkomentarza"/>
    <w:link w:val="TematkomentarzaZnak"/>
    <w:uiPriority w:val="99"/>
    <w:semiHidden/>
    <w:unhideWhenUsed/>
    <w:rsid w:val="00B90C9E"/>
    <w:rPr>
      <w:b/>
      <w:bCs/>
    </w:rPr>
  </w:style>
  <w:style w:type="character" w:customStyle="1" w:styleId="TematkomentarzaZnak">
    <w:name w:val="Temat komentarza Znak"/>
    <w:basedOn w:val="TekstkomentarzaZnak"/>
    <w:link w:val="Tematkomentarza"/>
    <w:uiPriority w:val="99"/>
    <w:semiHidden/>
    <w:rsid w:val="00B90C9E"/>
    <w:rPr>
      <w:b/>
      <w:bCs/>
      <w:sz w:val="20"/>
      <w:szCs w:val="20"/>
    </w:rPr>
  </w:style>
  <w:style w:type="paragraph" w:styleId="Cytat">
    <w:name w:val="Quote"/>
    <w:basedOn w:val="Normalny"/>
    <w:next w:val="Normalny"/>
    <w:link w:val="CytatZnak"/>
    <w:uiPriority w:val="29"/>
    <w:qFormat/>
    <w:rsid w:val="00154529"/>
    <w:pPr>
      <w:ind w:left="708" w:right="419"/>
    </w:pPr>
    <w:rPr>
      <w:rFonts w:ascii="Times New Roman" w:hAnsi="Times New Roman" w:cs="Times New Roman"/>
      <w:i/>
      <w:iCs/>
      <w:color w:val="000000" w:themeColor="text1"/>
      <w:lang w:val="en-US" w:eastAsia="pl-PL"/>
    </w:rPr>
  </w:style>
  <w:style w:type="character" w:customStyle="1" w:styleId="CytatZnak">
    <w:name w:val="Cytat Znak"/>
    <w:basedOn w:val="Domylnaczcionkaakapitu"/>
    <w:link w:val="Cytat"/>
    <w:uiPriority w:val="29"/>
    <w:rsid w:val="00154529"/>
    <w:rPr>
      <w:rFonts w:ascii="Times New Roman" w:hAnsi="Times New Roman" w:cs="Times New Roman"/>
      <w:i/>
      <w:iCs/>
      <w:color w:val="000000" w:themeColor="text1"/>
      <w:lang w:val="en-US" w:eastAsia="pl-PL"/>
    </w:rPr>
  </w:style>
  <w:style w:type="paragraph" w:styleId="Poprawka">
    <w:name w:val="Revision"/>
    <w:hidden/>
    <w:uiPriority w:val="99"/>
    <w:semiHidden/>
    <w:rsid w:val="00633F81"/>
  </w:style>
  <w:style w:type="character" w:customStyle="1" w:styleId="Nagwek4Znak">
    <w:name w:val="Nagłówek 4 Znak"/>
    <w:basedOn w:val="Domylnaczcionkaakapitu"/>
    <w:link w:val="Nagwek4"/>
    <w:uiPriority w:val="9"/>
    <w:rsid w:val="00684069"/>
    <w:rPr>
      <w:rFonts w:asciiTheme="majorHAnsi" w:eastAsiaTheme="majorEastAsia" w:hAnsiTheme="majorHAnsi" w:cstheme="majorBidi"/>
      <w:i/>
      <w:iCs/>
      <w:color w:val="2F5496" w:themeColor="accent1" w:themeShade="BF"/>
      <w:sz w:val="22"/>
      <w:szCs w:val="22"/>
    </w:rPr>
  </w:style>
  <w:style w:type="character" w:customStyle="1" w:styleId="Nagwek5Znak">
    <w:name w:val="Nagłówek 5 Znak"/>
    <w:basedOn w:val="Domylnaczcionkaakapitu"/>
    <w:link w:val="Nagwek5"/>
    <w:uiPriority w:val="9"/>
    <w:rsid w:val="00DA7E00"/>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99381">
      <w:bodyDiv w:val="1"/>
      <w:marLeft w:val="0"/>
      <w:marRight w:val="0"/>
      <w:marTop w:val="0"/>
      <w:marBottom w:val="0"/>
      <w:divBdr>
        <w:top w:val="none" w:sz="0" w:space="0" w:color="auto"/>
        <w:left w:val="none" w:sz="0" w:space="0" w:color="auto"/>
        <w:bottom w:val="none" w:sz="0" w:space="0" w:color="auto"/>
        <w:right w:val="none" w:sz="0" w:space="0" w:color="auto"/>
      </w:divBdr>
    </w:div>
    <w:div w:id="26149340">
      <w:bodyDiv w:val="1"/>
      <w:marLeft w:val="0"/>
      <w:marRight w:val="0"/>
      <w:marTop w:val="0"/>
      <w:marBottom w:val="0"/>
      <w:divBdr>
        <w:top w:val="none" w:sz="0" w:space="0" w:color="auto"/>
        <w:left w:val="none" w:sz="0" w:space="0" w:color="auto"/>
        <w:bottom w:val="none" w:sz="0" w:space="0" w:color="auto"/>
        <w:right w:val="none" w:sz="0" w:space="0" w:color="auto"/>
      </w:divBdr>
    </w:div>
    <w:div w:id="313025038">
      <w:bodyDiv w:val="1"/>
      <w:marLeft w:val="0"/>
      <w:marRight w:val="0"/>
      <w:marTop w:val="0"/>
      <w:marBottom w:val="0"/>
      <w:divBdr>
        <w:top w:val="none" w:sz="0" w:space="0" w:color="auto"/>
        <w:left w:val="none" w:sz="0" w:space="0" w:color="auto"/>
        <w:bottom w:val="none" w:sz="0" w:space="0" w:color="auto"/>
        <w:right w:val="none" w:sz="0" w:space="0" w:color="auto"/>
      </w:divBdr>
    </w:div>
    <w:div w:id="808403378">
      <w:bodyDiv w:val="1"/>
      <w:marLeft w:val="0"/>
      <w:marRight w:val="0"/>
      <w:marTop w:val="0"/>
      <w:marBottom w:val="0"/>
      <w:divBdr>
        <w:top w:val="none" w:sz="0" w:space="0" w:color="auto"/>
        <w:left w:val="none" w:sz="0" w:space="0" w:color="auto"/>
        <w:bottom w:val="none" w:sz="0" w:space="0" w:color="auto"/>
        <w:right w:val="none" w:sz="0" w:space="0" w:color="auto"/>
      </w:divBdr>
    </w:div>
    <w:div w:id="930889367">
      <w:bodyDiv w:val="1"/>
      <w:marLeft w:val="0"/>
      <w:marRight w:val="0"/>
      <w:marTop w:val="0"/>
      <w:marBottom w:val="0"/>
      <w:divBdr>
        <w:top w:val="none" w:sz="0" w:space="0" w:color="auto"/>
        <w:left w:val="none" w:sz="0" w:space="0" w:color="auto"/>
        <w:bottom w:val="none" w:sz="0" w:space="0" w:color="auto"/>
        <w:right w:val="none" w:sz="0" w:space="0" w:color="auto"/>
      </w:divBdr>
    </w:div>
    <w:div w:id="1124929791">
      <w:bodyDiv w:val="1"/>
      <w:marLeft w:val="0"/>
      <w:marRight w:val="0"/>
      <w:marTop w:val="0"/>
      <w:marBottom w:val="0"/>
      <w:divBdr>
        <w:top w:val="none" w:sz="0" w:space="0" w:color="auto"/>
        <w:left w:val="none" w:sz="0" w:space="0" w:color="auto"/>
        <w:bottom w:val="none" w:sz="0" w:space="0" w:color="auto"/>
        <w:right w:val="none" w:sz="0" w:space="0" w:color="auto"/>
      </w:divBdr>
      <w:divsChild>
        <w:div w:id="781995993">
          <w:marLeft w:val="0"/>
          <w:marRight w:val="0"/>
          <w:marTop w:val="0"/>
          <w:marBottom w:val="0"/>
          <w:divBdr>
            <w:top w:val="none" w:sz="0" w:space="0" w:color="auto"/>
            <w:left w:val="none" w:sz="0" w:space="0" w:color="auto"/>
            <w:bottom w:val="none" w:sz="0" w:space="0" w:color="auto"/>
            <w:right w:val="none" w:sz="0" w:space="0" w:color="auto"/>
          </w:divBdr>
          <w:divsChild>
            <w:div w:id="432288202">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236472884">
                  <w:marLeft w:val="0"/>
                  <w:marRight w:val="0"/>
                  <w:marTop w:val="0"/>
                  <w:marBottom w:val="0"/>
                  <w:divBdr>
                    <w:top w:val="none" w:sz="0" w:space="0" w:color="auto"/>
                    <w:left w:val="none" w:sz="0" w:space="0" w:color="auto"/>
                    <w:bottom w:val="none" w:sz="0" w:space="0" w:color="auto"/>
                    <w:right w:val="none" w:sz="0" w:space="0" w:color="auto"/>
                  </w:divBdr>
                  <w:divsChild>
                    <w:div w:id="130907648">
                      <w:marLeft w:val="0"/>
                      <w:marRight w:val="0"/>
                      <w:marTop w:val="0"/>
                      <w:marBottom w:val="0"/>
                      <w:divBdr>
                        <w:top w:val="none" w:sz="0" w:space="0" w:color="auto"/>
                        <w:left w:val="none" w:sz="0" w:space="0" w:color="auto"/>
                        <w:bottom w:val="none" w:sz="0" w:space="0" w:color="auto"/>
                        <w:right w:val="none" w:sz="0" w:space="0" w:color="auto"/>
                      </w:divBdr>
                    </w:div>
                    <w:div w:id="171140753">
                      <w:marLeft w:val="0"/>
                      <w:marRight w:val="0"/>
                      <w:marTop w:val="0"/>
                      <w:marBottom w:val="0"/>
                      <w:divBdr>
                        <w:top w:val="none" w:sz="0" w:space="0" w:color="auto"/>
                        <w:left w:val="none" w:sz="0" w:space="0" w:color="auto"/>
                        <w:bottom w:val="none" w:sz="0" w:space="0" w:color="auto"/>
                        <w:right w:val="none" w:sz="0" w:space="0" w:color="auto"/>
                      </w:divBdr>
                    </w:div>
                    <w:div w:id="332414995">
                      <w:marLeft w:val="0"/>
                      <w:marRight w:val="0"/>
                      <w:marTop w:val="0"/>
                      <w:marBottom w:val="0"/>
                      <w:divBdr>
                        <w:top w:val="none" w:sz="0" w:space="0" w:color="auto"/>
                        <w:left w:val="none" w:sz="0" w:space="0" w:color="auto"/>
                        <w:bottom w:val="none" w:sz="0" w:space="0" w:color="auto"/>
                        <w:right w:val="none" w:sz="0" w:space="0" w:color="auto"/>
                      </w:divBdr>
                    </w:div>
                    <w:div w:id="888419990">
                      <w:marLeft w:val="0"/>
                      <w:marRight w:val="0"/>
                      <w:marTop w:val="0"/>
                      <w:marBottom w:val="0"/>
                      <w:divBdr>
                        <w:top w:val="none" w:sz="0" w:space="0" w:color="auto"/>
                        <w:left w:val="none" w:sz="0" w:space="0" w:color="auto"/>
                        <w:bottom w:val="none" w:sz="0" w:space="0" w:color="auto"/>
                        <w:right w:val="none" w:sz="0" w:space="0" w:color="auto"/>
                      </w:divBdr>
                    </w:div>
                    <w:div w:id="898400127">
                      <w:marLeft w:val="0"/>
                      <w:marRight w:val="0"/>
                      <w:marTop w:val="0"/>
                      <w:marBottom w:val="0"/>
                      <w:divBdr>
                        <w:top w:val="none" w:sz="0" w:space="0" w:color="auto"/>
                        <w:left w:val="none" w:sz="0" w:space="0" w:color="auto"/>
                        <w:bottom w:val="none" w:sz="0" w:space="0" w:color="auto"/>
                        <w:right w:val="none" w:sz="0" w:space="0" w:color="auto"/>
                      </w:divBdr>
                      <w:divsChild>
                        <w:div w:id="25494567">
                          <w:marLeft w:val="0"/>
                          <w:marRight w:val="0"/>
                          <w:marTop w:val="0"/>
                          <w:marBottom w:val="0"/>
                          <w:divBdr>
                            <w:top w:val="none" w:sz="0" w:space="0" w:color="auto"/>
                            <w:left w:val="none" w:sz="0" w:space="0" w:color="auto"/>
                            <w:bottom w:val="none" w:sz="0" w:space="0" w:color="auto"/>
                            <w:right w:val="none" w:sz="0" w:space="0" w:color="auto"/>
                          </w:divBdr>
                        </w:div>
                        <w:div w:id="131794840">
                          <w:marLeft w:val="0"/>
                          <w:marRight w:val="0"/>
                          <w:marTop w:val="0"/>
                          <w:marBottom w:val="0"/>
                          <w:divBdr>
                            <w:top w:val="none" w:sz="0" w:space="0" w:color="auto"/>
                            <w:left w:val="none" w:sz="0" w:space="0" w:color="auto"/>
                            <w:bottom w:val="none" w:sz="0" w:space="0" w:color="auto"/>
                            <w:right w:val="none" w:sz="0" w:space="0" w:color="auto"/>
                          </w:divBdr>
                        </w:div>
                        <w:div w:id="327290416">
                          <w:marLeft w:val="0"/>
                          <w:marRight w:val="0"/>
                          <w:marTop w:val="0"/>
                          <w:marBottom w:val="0"/>
                          <w:divBdr>
                            <w:top w:val="none" w:sz="0" w:space="0" w:color="auto"/>
                            <w:left w:val="none" w:sz="0" w:space="0" w:color="auto"/>
                            <w:bottom w:val="none" w:sz="0" w:space="0" w:color="auto"/>
                            <w:right w:val="none" w:sz="0" w:space="0" w:color="auto"/>
                          </w:divBdr>
                        </w:div>
                        <w:div w:id="497618169">
                          <w:marLeft w:val="0"/>
                          <w:marRight w:val="0"/>
                          <w:marTop w:val="0"/>
                          <w:marBottom w:val="0"/>
                          <w:divBdr>
                            <w:top w:val="none" w:sz="0" w:space="0" w:color="auto"/>
                            <w:left w:val="none" w:sz="0" w:space="0" w:color="auto"/>
                            <w:bottom w:val="none" w:sz="0" w:space="0" w:color="auto"/>
                            <w:right w:val="none" w:sz="0" w:space="0" w:color="auto"/>
                          </w:divBdr>
                        </w:div>
                        <w:div w:id="505824840">
                          <w:marLeft w:val="0"/>
                          <w:marRight w:val="0"/>
                          <w:marTop w:val="0"/>
                          <w:marBottom w:val="0"/>
                          <w:divBdr>
                            <w:top w:val="none" w:sz="0" w:space="0" w:color="auto"/>
                            <w:left w:val="none" w:sz="0" w:space="0" w:color="auto"/>
                            <w:bottom w:val="none" w:sz="0" w:space="0" w:color="auto"/>
                            <w:right w:val="none" w:sz="0" w:space="0" w:color="auto"/>
                          </w:divBdr>
                        </w:div>
                        <w:div w:id="643435606">
                          <w:marLeft w:val="0"/>
                          <w:marRight w:val="0"/>
                          <w:marTop w:val="0"/>
                          <w:marBottom w:val="0"/>
                          <w:divBdr>
                            <w:top w:val="none" w:sz="0" w:space="0" w:color="auto"/>
                            <w:left w:val="none" w:sz="0" w:space="0" w:color="auto"/>
                            <w:bottom w:val="none" w:sz="0" w:space="0" w:color="auto"/>
                            <w:right w:val="none" w:sz="0" w:space="0" w:color="auto"/>
                          </w:divBdr>
                        </w:div>
                        <w:div w:id="692539865">
                          <w:marLeft w:val="0"/>
                          <w:marRight w:val="0"/>
                          <w:marTop w:val="0"/>
                          <w:marBottom w:val="0"/>
                          <w:divBdr>
                            <w:top w:val="none" w:sz="0" w:space="0" w:color="auto"/>
                            <w:left w:val="none" w:sz="0" w:space="0" w:color="auto"/>
                            <w:bottom w:val="none" w:sz="0" w:space="0" w:color="auto"/>
                            <w:right w:val="none" w:sz="0" w:space="0" w:color="auto"/>
                          </w:divBdr>
                        </w:div>
                        <w:div w:id="732849380">
                          <w:marLeft w:val="0"/>
                          <w:marRight w:val="0"/>
                          <w:marTop w:val="0"/>
                          <w:marBottom w:val="0"/>
                          <w:divBdr>
                            <w:top w:val="none" w:sz="0" w:space="0" w:color="auto"/>
                            <w:left w:val="none" w:sz="0" w:space="0" w:color="auto"/>
                            <w:bottom w:val="none" w:sz="0" w:space="0" w:color="auto"/>
                            <w:right w:val="none" w:sz="0" w:space="0" w:color="auto"/>
                          </w:divBdr>
                        </w:div>
                        <w:div w:id="981810818">
                          <w:marLeft w:val="0"/>
                          <w:marRight w:val="0"/>
                          <w:marTop w:val="0"/>
                          <w:marBottom w:val="0"/>
                          <w:divBdr>
                            <w:top w:val="none" w:sz="0" w:space="0" w:color="auto"/>
                            <w:left w:val="none" w:sz="0" w:space="0" w:color="auto"/>
                            <w:bottom w:val="none" w:sz="0" w:space="0" w:color="auto"/>
                            <w:right w:val="none" w:sz="0" w:space="0" w:color="auto"/>
                          </w:divBdr>
                        </w:div>
                        <w:div w:id="1095204780">
                          <w:marLeft w:val="0"/>
                          <w:marRight w:val="0"/>
                          <w:marTop w:val="0"/>
                          <w:marBottom w:val="0"/>
                          <w:divBdr>
                            <w:top w:val="none" w:sz="0" w:space="0" w:color="auto"/>
                            <w:left w:val="none" w:sz="0" w:space="0" w:color="auto"/>
                            <w:bottom w:val="none" w:sz="0" w:space="0" w:color="auto"/>
                            <w:right w:val="none" w:sz="0" w:space="0" w:color="auto"/>
                          </w:divBdr>
                        </w:div>
                        <w:div w:id="1115640333">
                          <w:marLeft w:val="0"/>
                          <w:marRight w:val="0"/>
                          <w:marTop w:val="0"/>
                          <w:marBottom w:val="0"/>
                          <w:divBdr>
                            <w:top w:val="none" w:sz="0" w:space="0" w:color="auto"/>
                            <w:left w:val="none" w:sz="0" w:space="0" w:color="auto"/>
                            <w:bottom w:val="none" w:sz="0" w:space="0" w:color="auto"/>
                            <w:right w:val="none" w:sz="0" w:space="0" w:color="auto"/>
                          </w:divBdr>
                        </w:div>
                        <w:div w:id="1268587320">
                          <w:marLeft w:val="0"/>
                          <w:marRight w:val="0"/>
                          <w:marTop w:val="0"/>
                          <w:marBottom w:val="0"/>
                          <w:divBdr>
                            <w:top w:val="none" w:sz="0" w:space="0" w:color="auto"/>
                            <w:left w:val="none" w:sz="0" w:space="0" w:color="auto"/>
                            <w:bottom w:val="none" w:sz="0" w:space="0" w:color="auto"/>
                            <w:right w:val="none" w:sz="0" w:space="0" w:color="auto"/>
                          </w:divBdr>
                        </w:div>
                        <w:div w:id="1351224015">
                          <w:marLeft w:val="0"/>
                          <w:marRight w:val="0"/>
                          <w:marTop w:val="0"/>
                          <w:marBottom w:val="0"/>
                          <w:divBdr>
                            <w:top w:val="none" w:sz="0" w:space="0" w:color="auto"/>
                            <w:left w:val="none" w:sz="0" w:space="0" w:color="auto"/>
                            <w:bottom w:val="none" w:sz="0" w:space="0" w:color="auto"/>
                            <w:right w:val="none" w:sz="0" w:space="0" w:color="auto"/>
                          </w:divBdr>
                        </w:div>
                        <w:div w:id="1357003457">
                          <w:marLeft w:val="0"/>
                          <w:marRight w:val="0"/>
                          <w:marTop w:val="0"/>
                          <w:marBottom w:val="0"/>
                          <w:divBdr>
                            <w:top w:val="none" w:sz="0" w:space="0" w:color="auto"/>
                            <w:left w:val="none" w:sz="0" w:space="0" w:color="auto"/>
                            <w:bottom w:val="none" w:sz="0" w:space="0" w:color="auto"/>
                            <w:right w:val="none" w:sz="0" w:space="0" w:color="auto"/>
                          </w:divBdr>
                        </w:div>
                        <w:div w:id="1412508300">
                          <w:marLeft w:val="0"/>
                          <w:marRight w:val="0"/>
                          <w:marTop w:val="0"/>
                          <w:marBottom w:val="0"/>
                          <w:divBdr>
                            <w:top w:val="none" w:sz="0" w:space="0" w:color="auto"/>
                            <w:left w:val="none" w:sz="0" w:space="0" w:color="auto"/>
                            <w:bottom w:val="none" w:sz="0" w:space="0" w:color="auto"/>
                            <w:right w:val="none" w:sz="0" w:space="0" w:color="auto"/>
                          </w:divBdr>
                        </w:div>
                        <w:div w:id="1430394498">
                          <w:marLeft w:val="0"/>
                          <w:marRight w:val="0"/>
                          <w:marTop w:val="0"/>
                          <w:marBottom w:val="0"/>
                          <w:divBdr>
                            <w:top w:val="none" w:sz="0" w:space="0" w:color="auto"/>
                            <w:left w:val="none" w:sz="0" w:space="0" w:color="auto"/>
                            <w:bottom w:val="none" w:sz="0" w:space="0" w:color="auto"/>
                            <w:right w:val="none" w:sz="0" w:space="0" w:color="auto"/>
                          </w:divBdr>
                        </w:div>
                        <w:div w:id="1449618470">
                          <w:marLeft w:val="0"/>
                          <w:marRight w:val="0"/>
                          <w:marTop w:val="0"/>
                          <w:marBottom w:val="0"/>
                          <w:divBdr>
                            <w:top w:val="none" w:sz="0" w:space="0" w:color="auto"/>
                            <w:left w:val="none" w:sz="0" w:space="0" w:color="auto"/>
                            <w:bottom w:val="none" w:sz="0" w:space="0" w:color="auto"/>
                            <w:right w:val="none" w:sz="0" w:space="0" w:color="auto"/>
                          </w:divBdr>
                        </w:div>
                        <w:div w:id="1490247748">
                          <w:marLeft w:val="0"/>
                          <w:marRight w:val="0"/>
                          <w:marTop w:val="0"/>
                          <w:marBottom w:val="0"/>
                          <w:divBdr>
                            <w:top w:val="none" w:sz="0" w:space="0" w:color="auto"/>
                            <w:left w:val="none" w:sz="0" w:space="0" w:color="auto"/>
                            <w:bottom w:val="none" w:sz="0" w:space="0" w:color="auto"/>
                            <w:right w:val="none" w:sz="0" w:space="0" w:color="auto"/>
                          </w:divBdr>
                        </w:div>
                        <w:div w:id="1645544367">
                          <w:marLeft w:val="0"/>
                          <w:marRight w:val="0"/>
                          <w:marTop w:val="0"/>
                          <w:marBottom w:val="0"/>
                          <w:divBdr>
                            <w:top w:val="none" w:sz="0" w:space="0" w:color="auto"/>
                            <w:left w:val="none" w:sz="0" w:space="0" w:color="auto"/>
                            <w:bottom w:val="none" w:sz="0" w:space="0" w:color="auto"/>
                            <w:right w:val="none" w:sz="0" w:space="0" w:color="auto"/>
                          </w:divBdr>
                        </w:div>
                      </w:divsChild>
                    </w:div>
                    <w:div w:id="950433227">
                      <w:marLeft w:val="0"/>
                      <w:marRight w:val="0"/>
                      <w:marTop w:val="0"/>
                      <w:marBottom w:val="0"/>
                      <w:divBdr>
                        <w:top w:val="none" w:sz="0" w:space="0" w:color="auto"/>
                        <w:left w:val="none" w:sz="0" w:space="0" w:color="auto"/>
                        <w:bottom w:val="none" w:sz="0" w:space="0" w:color="auto"/>
                        <w:right w:val="none" w:sz="0" w:space="0" w:color="auto"/>
                      </w:divBdr>
                    </w:div>
                    <w:div w:id="1624388532">
                      <w:marLeft w:val="0"/>
                      <w:marRight w:val="0"/>
                      <w:marTop w:val="0"/>
                      <w:marBottom w:val="0"/>
                      <w:divBdr>
                        <w:top w:val="none" w:sz="0" w:space="0" w:color="auto"/>
                        <w:left w:val="none" w:sz="0" w:space="0" w:color="auto"/>
                        <w:bottom w:val="none" w:sz="0" w:space="0" w:color="auto"/>
                        <w:right w:val="none" w:sz="0" w:space="0" w:color="auto"/>
                      </w:divBdr>
                    </w:div>
                    <w:div w:id="2012172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953197">
          <w:marLeft w:val="0"/>
          <w:marRight w:val="0"/>
          <w:marTop w:val="0"/>
          <w:marBottom w:val="0"/>
          <w:divBdr>
            <w:top w:val="none" w:sz="0" w:space="0" w:color="auto"/>
            <w:left w:val="none" w:sz="0" w:space="0" w:color="auto"/>
            <w:bottom w:val="none" w:sz="0" w:space="0" w:color="auto"/>
            <w:right w:val="none" w:sz="0" w:space="0" w:color="auto"/>
          </w:divBdr>
        </w:div>
      </w:divsChild>
    </w:div>
    <w:div w:id="1363549665">
      <w:bodyDiv w:val="1"/>
      <w:marLeft w:val="0"/>
      <w:marRight w:val="0"/>
      <w:marTop w:val="0"/>
      <w:marBottom w:val="0"/>
      <w:divBdr>
        <w:top w:val="none" w:sz="0" w:space="0" w:color="auto"/>
        <w:left w:val="none" w:sz="0" w:space="0" w:color="auto"/>
        <w:bottom w:val="none" w:sz="0" w:space="0" w:color="auto"/>
        <w:right w:val="none" w:sz="0" w:space="0" w:color="auto"/>
      </w:divBdr>
    </w:div>
    <w:div w:id="1566598039">
      <w:bodyDiv w:val="1"/>
      <w:marLeft w:val="0"/>
      <w:marRight w:val="0"/>
      <w:marTop w:val="0"/>
      <w:marBottom w:val="0"/>
      <w:divBdr>
        <w:top w:val="none" w:sz="0" w:space="0" w:color="auto"/>
        <w:left w:val="none" w:sz="0" w:space="0" w:color="auto"/>
        <w:bottom w:val="none" w:sz="0" w:space="0" w:color="auto"/>
        <w:right w:val="none" w:sz="0" w:space="0" w:color="auto"/>
      </w:divBdr>
      <w:divsChild>
        <w:div w:id="318190190">
          <w:marLeft w:val="0"/>
          <w:marRight w:val="0"/>
          <w:marTop w:val="0"/>
          <w:marBottom w:val="0"/>
          <w:divBdr>
            <w:top w:val="none" w:sz="0" w:space="0" w:color="auto"/>
            <w:left w:val="none" w:sz="0" w:space="0" w:color="auto"/>
            <w:bottom w:val="none" w:sz="0" w:space="0" w:color="auto"/>
            <w:right w:val="none" w:sz="0" w:space="0" w:color="auto"/>
          </w:divBdr>
        </w:div>
        <w:div w:id="786433560">
          <w:marLeft w:val="0"/>
          <w:marRight w:val="0"/>
          <w:marTop w:val="0"/>
          <w:marBottom w:val="0"/>
          <w:divBdr>
            <w:top w:val="none" w:sz="0" w:space="0" w:color="auto"/>
            <w:left w:val="none" w:sz="0" w:space="0" w:color="auto"/>
            <w:bottom w:val="none" w:sz="0" w:space="0" w:color="auto"/>
            <w:right w:val="none" w:sz="0" w:space="0" w:color="auto"/>
          </w:divBdr>
        </w:div>
        <w:div w:id="1008485472">
          <w:marLeft w:val="0"/>
          <w:marRight w:val="0"/>
          <w:marTop w:val="0"/>
          <w:marBottom w:val="0"/>
          <w:divBdr>
            <w:top w:val="none" w:sz="0" w:space="0" w:color="auto"/>
            <w:left w:val="none" w:sz="0" w:space="0" w:color="auto"/>
            <w:bottom w:val="none" w:sz="0" w:space="0" w:color="auto"/>
            <w:right w:val="none" w:sz="0" w:space="0" w:color="auto"/>
          </w:divBdr>
        </w:div>
      </w:divsChild>
    </w:div>
    <w:div w:id="1754620508">
      <w:bodyDiv w:val="1"/>
      <w:marLeft w:val="0"/>
      <w:marRight w:val="0"/>
      <w:marTop w:val="0"/>
      <w:marBottom w:val="0"/>
      <w:divBdr>
        <w:top w:val="none" w:sz="0" w:space="0" w:color="auto"/>
        <w:left w:val="none" w:sz="0" w:space="0" w:color="auto"/>
        <w:bottom w:val="none" w:sz="0" w:space="0" w:color="auto"/>
        <w:right w:val="none" w:sz="0" w:space="0" w:color="auto"/>
      </w:divBdr>
    </w:div>
    <w:div w:id="17551989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mailto:wyrobekj@uek.krakow.pl" TargetMode="External"/><Relationship Id="rId1" Type="http://schemas.openxmlformats.org/officeDocument/2006/relationships/hyperlink" Target="mailto:wyrobekj@uek.krakow.pl" TargetMode="External"/></Relationships>
</file>

<file path=word/theme/theme1.xml><?xml version="1.0" encoding="utf-8"?>
<a:theme xmlns:a="http://schemas.openxmlformats.org/drawingml/2006/main" name="Motyw pakietu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8356334-E607-4EBE-8688-7E75294FA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Pages>
  <Words>562</Words>
  <Characters>3376</Characters>
  <Application>Microsoft Office Word</Application>
  <DocSecurity>0</DocSecurity>
  <Lines>28</Lines>
  <Paragraphs>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3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żytkownik Microsoft Office</dc:creator>
  <cp:lastModifiedBy>Joanna-T470</cp:lastModifiedBy>
  <cp:revision>10</cp:revision>
  <cp:lastPrinted>2018-12-17T07:41:00Z</cp:lastPrinted>
  <dcterms:created xsi:type="dcterms:W3CDTF">2018-12-17T16:56:00Z</dcterms:created>
  <dcterms:modified xsi:type="dcterms:W3CDTF">2018-12-17T17:23:00Z</dcterms:modified>
</cp:coreProperties>
</file>